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568D" w14:textId="495A2BFD" w:rsidR="00453A9D" w:rsidRDefault="001A5903" w:rsidP="00453A9D">
      <w:pPr>
        <w:pStyle w:val="Heading1"/>
        <w:rPr>
          <w:rFonts w:cs="Times New Roman"/>
          <w:szCs w:val="22"/>
        </w:rPr>
      </w:pPr>
      <w:r>
        <w:rPr>
          <w:rFonts w:cs="Times New Roman"/>
          <w:szCs w:val="22"/>
        </w:rPr>
        <w:t>KAZAKHSTAN</w:t>
      </w:r>
    </w:p>
    <w:p w14:paraId="19E6285B" w14:textId="77777777" w:rsidR="00AB3DBC" w:rsidRDefault="00AB3DBC" w:rsidP="00AB3DBC"/>
    <w:p w14:paraId="2DA6E953" w14:textId="21569E68" w:rsidR="00453A9D" w:rsidRDefault="001A5903" w:rsidP="00453A9D">
      <w:pPr>
        <w:pStyle w:val="Heading2"/>
      </w:pPr>
      <w:r>
        <w:t>Cossacks</w:t>
      </w:r>
    </w:p>
    <w:p w14:paraId="7751ECD1" w14:textId="77777777" w:rsidR="00453A9D" w:rsidRDefault="00453A9D" w:rsidP="00453A9D"/>
    <w:p w14:paraId="1CF6FBB3" w14:textId="2533D05C" w:rsidR="00453A9D" w:rsidRPr="00F83BF0" w:rsidRDefault="00453A9D" w:rsidP="00453A9D">
      <w:pPr>
        <w:rPr>
          <w:rFonts w:cs="Times New Roman"/>
        </w:rPr>
      </w:pPr>
      <w:r>
        <w:rPr>
          <w:rFonts w:cs="Times New Roman"/>
        </w:rPr>
        <w:t xml:space="preserve">Activity: </w:t>
      </w:r>
      <w:r w:rsidR="00BA2FD6">
        <w:rPr>
          <w:rFonts w:cs="Times New Roman"/>
        </w:rPr>
        <w:t>1991-1995</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386D9C68" w14:textId="6C61539C" w:rsidR="00E17E6D" w:rsidRDefault="00BA2FD6" w:rsidP="00E17E6D">
      <w:pPr>
        <w:rPr>
          <w:rFonts w:cs="Times New Roman"/>
          <w:szCs w:val="22"/>
        </w:rPr>
      </w:pPr>
      <w:r>
        <w:rPr>
          <w:rFonts w:cs="Times New Roman"/>
          <w:szCs w:val="22"/>
        </w:rPr>
        <w:t>NA</w:t>
      </w:r>
    </w:p>
    <w:p w14:paraId="6CD18181" w14:textId="77777777" w:rsidR="00BA2FD6" w:rsidRPr="006F657B" w:rsidRDefault="00BA2FD6"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496568FF" w14:textId="77777777" w:rsidR="00E17E6D" w:rsidRPr="006F657B" w:rsidRDefault="00E17E6D" w:rsidP="00E17E6D">
      <w:pPr>
        <w:rPr>
          <w:rFonts w:cs="Times New Roman"/>
          <w:szCs w:val="22"/>
        </w:rPr>
      </w:pPr>
    </w:p>
    <w:p w14:paraId="67F16B2F" w14:textId="77777777" w:rsidR="001A5903" w:rsidRDefault="001A5903" w:rsidP="001A5903">
      <w:pPr>
        <w:pStyle w:val="ListParagraph"/>
        <w:numPr>
          <w:ilvl w:val="0"/>
          <w:numId w:val="73"/>
        </w:numPr>
      </w:pPr>
      <w:r w:rsidRPr="008D06F5">
        <w:t xml:space="preserve">There are three Cossack communities in Kazakhstan: the Ural Cossacks in the north-western region, the </w:t>
      </w:r>
      <w:proofErr w:type="spellStart"/>
      <w:r w:rsidRPr="008D06F5">
        <w:t>Siberina</w:t>
      </w:r>
      <w:proofErr w:type="spellEnd"/>
      <w:r w:rsidRPr="008D06F5">
        <w:t xml:space="preserve"> Cossacks in the north-central region, and the </w:t>
      </w:r>
      <w:proofErr w:type="spellStart"/>
      <w:r w:rsidRPr="008D06F5">
        <w:t>Semirech’e</w:t>
      </w:r>
      <w:proofErr w:type="spellEnd"/>
      <w:r w:rsidRPr="008D06F5">
        <w:t xml:space="preserve"> Cossacks in the south-east (Batta 2013: 197). </w:t>
      </w:r>
      <w:r w:rsidRPr="007F66C9">
        <w:t xml:space="preserve">The Cossacks have long been considered (including by most Cossacks themselves) members of a military caste, the ‘fist’ of the Tsar. Under the Tsar, the Cossacks maintained three distinctive characteristics: </w:t>
      </w:r>
      <w:proofErr w:type="spellStart"/>
      <w:r w:rsidRPr="007F66C9">
        <w:t>i</w:t>
      </w:r>
      <w:proofErr w:type="spellEnd"/>
      <w:r w:rsidRPr="007F66C9">
        <w:t xml:space="preserve">) tax-free land ownership, ii) their own local self-government, and iii) mandatory military service for all male Cossacks (Skinner 1994: 1017). The Cossacks are divided into thirteen ‘hosts’, that is, </w:t>
      </w:r>
      <w:r>
        <w:t>regional branches of Cossacks</w:t>
      </w:r>
      <w:proofErr w:type="gramStart"/>
      <w:r>
        <w:t xml:space="preserve">. </w:t>
      </w:r>
      <w:r w:rsidRPr="007F66C9">
        <w:t>.</w:t>
      </w:r>
      <w:proofErr w:type="gramEnd"/>
      <w:r w:rsidRPr="007F66C9">
        <w:t xml:space="preserve"> After the October Revolution, the </w:t>
      </w:r>
      <w:proofErr w:type="spellStart"/>
      <w:r w:rsidRPr="007F66C9">
        <w:t>Semirech’e</w:t>
      </w:r>
      <w:proofErr w:type="spellEnd"/>
      <w:r w:rsidRPr="007F66C9">
        <w:t xml:space="preserve"> Cossacks sided with the Whites, and the Ural region became a White stronghold. </w:t>
      </w:r>
    </w:p>
    <w:p w14:paraId="15FB3515" w14:textId="77777777" w:rsidR="001A5903" w:rsidRDefault="001A5903" w:rsidP="001A5903">
      <w:pPr>
        <w:pStyle w:val="ListParagraph"/>
        <w:numPr>
          <w:ilvl w:val="0"/>
          <w:numId w:val="73"/>
        </w:numPr>
      </w:pPr>
      <w:r w:rsidRPr="007F66C9">
        <w:t xml:space="preserve">After the Red Army had defeated the Whites in 1920, the Cossacks suffered from harsh repression. Determined to end the Cossack threat to their regime, the Soviets ended all traditional Cossack privileges, banned the use of the Cossack language, and outlawed references to Cossack culture or history. The Cossacks were not recognized as an ethnic </w:t>
      </w:r>
      <w:proofErr w:type="gramStart"/>
      <w:r w:rsidRPr="007F66C9">
        <w:t>group, and</w:t>
      </w:r>
      <w:proofErr w:type="gramEnd"/>
      <w:r w:rsidRPr="007F66C9">
        <w:t xml:space="preserve"> reclassified as ethnic Russians. Contrary to many other groups, the Cossacks were not awarded with an ethnic homeland. Some Cossacks fought on the German side in the Second World War. After the war, they were forcibly repatriated and sent to the gulags, with most subsequently suffering death. The Cossacks remained a repressed group until Gorbachev’s perestroika (Skinner 1994: 1018). </w:t>
      </w:r>
    </w:p>
    <w:p w14:paraId="5279DB19" w14:textId="1DFB8CC3" w:rsidR="00E17E6D" w:rsidRPr="001A5903" w:rsidRDefault="001A5903" w:rsidP="00CD797D">
      <w:pPr>
        <w:pStyle w:val="ListParagraph"/>
        <w:numPr>
          <w:ilvl w:val="0"/>
          <w:numId w:val="73"/>
        </w:numPr>
        <w:rPr>
          <w:rFonts w:cs="Times New Roman"/>
          <w:szCs w:val="22"/>
        </w:rPr>
      </w:pPr>
      <w:r w:rsidRPr="007F66C9">
        <w:t xml:space="preserve">The liberalization initiated under Mikhail Gorbachev in the late 1980s triggered a Cossack revival, with increasing numbers self-identifying as Cossacks. From the 1990s, Cossack </w:t>
      </w:r>
      <w:proofErr w:type="spellStart"/>
      <w:r w:rsidRPr="007F66C9">
        <w:t>organisations</w:t>
      </w:r>
      <w:proofErr w:type="spellEnd"/>
      <w:r w:rsidRPr="007F66C9">
        <w:t xml:space="preserve"> were established throughout Russia (and adjacent areas, like </w:t>
      </w:r>
      <w:r>
        <w:t>Kazakhstan)</w:t>
      </w:r>
      <w:r w:rsidRPr="007F66C9">
        <w:t xml:space="preserve">. The first national Cossack organization, the Union of Cossacks, was organized in 1990 (Skinner 1994: 1018). Initially, the Cossack national movement was focused on the recognition as a separate people, the reinstatement of Cossack military duties, and </w:t>
      </w:r>
      <w:proofErr w:type="gramStart"/>
      <w:r w:rsidRPr="007F66C9">
        <w:t>a cultural</w:t>
      </w:r>
      <w:proofErr w:type="gramEnd"/>
      <w:r w:rsidRPr="007F66C9">
        <w:t xml:space="preserve"> revitalization. </w:t>
      </w:r>
      <w:r>
        <w:t xml:space="preserve">But with the dissolution of the Soviet Union, Cossacks in Kazakhstan began to make public claims for reunification with Russia and/or autonomy (Batta 2013: 196; </w:t>
      </w:r>
      <w:proofErr w:type="spellStart"/>
      <w:r w:rsidRPr="007F66C9">
        <w:t>Minahan</w:t>
      </w:r>
      <w:proofErr w:type="spellEnd"/>
      <w:r w:rsidRPr="007F66C9">
        <w:t xml:space="preserve"> 2002: 1968</w:t>
      </w:r>
      <w:r>
        <w:t xml:space="preserve">; Hewitt &amp; Cheetham 2000: 74). We peg the start date </w:t>
      </w:r>
      <w:r w:rsidR="00CD58F5">
        <w:t xml:space="preserve">to </w:t>
      </w:r>
      <w:r>
        <w:t xml:space="preserve">1991, the year Kazakhstan attained independence. In 1992 a Cossack community in eastern Kazakhstan demanded autonomy (MAR). </w:t>
      </w:r>
      <w:proofErr w:type="gramStart"/>
      <w:r>
        <w:t>Similarly</w:t>
      </w:r>
      <w:proofErr w:type="gramEnd"/>
      <w:r>
        <w:t xml:space="preserve"> to the Russian movement, self-determination activity appears to have soon died down. Mobilization for self-determination appears to have faded after 1995, when a Cossack Ataman (leader) who had openly advocated annexation of northern Kazakhstan by Russia, </w:t>
      </w:r>
      <w:proofErr w:type="spellStart"/>
      <w:r>
        <w:t>Niklai</w:t>
      </w:r>
      <w:proofErr w:type="spellEnd"/>
      <w:r>
        <w:t xml:space="preserve"> </w:t>
      </w:r>
      <w:proofErr w:type="spellStart"/>
      <w:r>
        <w:t>Gunkin</w:t>
      </w:r>
      <w:proofErr w:type="spellEnd"/>
      <w:r>
        <w:t xml:space="preserve">, was arrested (MAR). Later </w:t>
      </w:r>
      <w:proofErr w:type="spellStart"/>
      <w:r>
        <w:t>Gun’kin</w:t>
      </w:r>
      <w:proofErr w:type="spellEnd"/>
      <w:r>
        <w:t xml:space="preserve"> emigrated to Russia. Essentially all Cossack groups subsequently moved towards reconciliation with </w:t>
      </w:r>
      <w:proofErr w:type="spellStart"/>
      <w:r>
        <w:t>Nazarbaev</w:t>
      </w:r>
      <w:proofErr w:type="spellEnd"/>
      <w:r>
        <w:t xml:space="preserve">. We found no evidence of self-determination activity after 1995 (even though the Cossacks continued to have separatist sentiment according to </w:t>
      </w:r>
      <w:proofErr w:type="spellStart"/>
      <w:r>
        <w:t>Minahan</w:t>
      </w:r>
      <w:proofErr w:type="spellEnd"/>
      <w:r>
        <w:t xml:space="preserve"> (2002: 1969). </w:t>
      </w:r>
      <w:r w:rsidR="00CD58F5" w:rsidRPr="00CD58F5">
        <w:t xml:space="preserve">We found no evidence for separatist claim-making after 1995 as the </w:t>
      </w:r>
      <w:r w:rsidR="00B04DA0" w:rsidRPr="00CD58F5">
        <w:t>Cossack movements evolved into non-governmental organi</w:t>
      </w:r>
      <w:r w:rsidR="00CD58F5" w:rsidRPr="00CD58F5">
        <w:t>z</w:t>
      </w:r>
      <w:r w:rsidR="00B04DA0" w:rsidRPr="00CD58F5">
        <w:t xml:space="preserve">ations </w:t>
      </w:r>
      <w:r w:rsidR="00CD58F5" w:rsidRPr="00CD58F5">
        <w:t>promoting</w:t>
      </w:r>
      <w:r w:rsidR="00B04DA0" w:rsidRPr="00CD58F5">
        <w:t xml:space="preserve"> Cossack culture without making claims for increased self</w:t>
      </w:r>
      <w:r w:rsidR="00CD58F5" w:rsidRPr="00CD58F5">
        <w:t>-</w:t>
      </w:r>
      <w:r w:rsidR="00B04DA0" w:rsidRPr="00CD58F5">
        <w:t>determination</w:t>
      </w:r>
      <w:r w:rsidR="00892F87" w:rsidRPr="00CD58F5">
        <w:t xml:space="preserve"> (</w:t>
      </w:r>
      <w:proofErr w:type="spellStart"/>
      <w:r w:rsidR="00892F87" w:rsidRPr="00CD58F5">
        <w:t>Iglikova</w:t>
      </w:r>
      <w:proofErr w:type="spellEnd"/>
      <w:r w:rsidR="00892F87" w:rsidRPr="00CD58F5">
        <w:t xml:space="preserve"> 2020; </w:t>
      </w:r>
      <w:proofErr w:type="spellStart"/>
      <w:r w:rsidR="00892F87" w:rsidRPr="00CD58F5">
        <w:t>Zhussupova</w:t>
      </w:r>
      <w:proofErr w:type="spellEnd"/>
      <w:r w:rsidR="00892F87" w:rsidRPr="00CD58F5">
        <w:t xml:space="preserve"> 2018)</w:t>
      </w:r>
      <w:r w:rsidR="00B04DA0" w:rsidRPr="00CD58F5">
        <w:t xml:space="preserve">. </w:t>
      </w:r>
      <w:r w:rsidR="00CD58F5" w:rsidRPr="00CD58F5">
        <w:t xml:space="preserve">Thus, 1995 is coded as </w:t>
      </w:r>
      <w:proofErr w:type="gramStart"/>
      <w:r w:rsidR="00CD58F5" w:rsidRPr="00CD58F5">
        <w:t>end</w:t>
      </w:r>
      <w:proofErr w:type="gramEnd"/>
      <w:r w:rsidR="00CD58F5" w:rsidRPr="00CD58F5">
        <w:t xml:space="preserve"> date.</w:t>
      </w:r>
      <w:r w:rsidR="00CD58F5">
        <w:t xml:space="preserve"> </w:t>
      </w:r>
      <w:r>
        <w:t>[start date: 1991; end date: 1995]</w:t>
      </w:r>
    </w:p>
    <w:p w14:paraId="27D72D78" w14:textId="4D2E1F21" w:rsidR="00E17E6D" w:rsidRDefault="00E17E6D" w:rsidP="00E17E6D">
      <w:pPr>
        <w:rPr>
          <w:rFonts w:cs="Times New Roman"/>
          <w:szCs w:val="22"/>
        </w:rPr>
      </w:pPr>
    </w:p>
    <w:p w14:paraId="7D6D09A7" w14:textId="77777777" w:rsidR="001A5903" w:rsidRPr="006F657B" w:rsidRDefault="001A5903" w:rsidP="00E17E6D">
      <w:pPr>
        <w:rPr>
          <w:rFonts w:cs="Times New Roman"/>
          <w:szCs w:val="22"/>
        </w:rPr>
      </w:pPr>
    </w:p>
    <w:p w14:paraId="4828180F" w14:textId="77777777" w:rsidR="00CD58F5" w:rsidRDefault="00CD58F5" w:rsidP="00E17E6D">
      <w:pPr>
        <w:rPr>
          <w:rFonts w:cs="Times New Roman"/>
          <w:b/>
          <w:szCs w:val="22"/>
        </w:rPr>
      </w:pPr>
    </w:p>
    <w:p w14:paraId="58909DA1" w14:textId="77777777" w:rsidR="00CD58F5" w:rsidRDefault="00CD58F5" w:rsidP="00E17E6D">
      <w:pPr>
        <w:rPr>
          <w:rFonts w:cs="Times New Roman"/>
          <w:b/>
          <w:szCs w:val="22"/>
        </w:rPr>
      </w:pPr>
    </w:p>
    <w:p w14:paraId="50064339" w14:textId="55C93A09" w:rsidR="003B135F" w:rsidRPr="00BE5168" w:rsidRDefault="003B135F" w:rsidP="003B135F">
      <w:pPr>
        <w:rPr>
          <w:rFonts w:cs="Times New Roman"/>
          <w:b/>
          <w:szCs w:val="22"/>
        </w:rPr>
      </w:pPr>
      <w:r>
        <w:rPr>
          <w:rFonts w:cs="Times New Roman"/>
          <w:b/>
          <w:szCs w:val="22"/>
        </w:rPr>
        <w:lastRenderedPageBreak/>
        <w:t>Dominant c</w:t>
      </w:r>
      <w:r w:rsidRPr="00BE5168">
        <w:rPr>
          <w:rFonts w:cs="Times New Roman"/>
          <w:b/>
          <w:szCs w:val="22"/>
        </w:rPr>
        <w:t>laim</w:t>
      </w:r>
    </w:p>
    <w:p w14:paraId="1B4DBF85" w14:textId="77777777" w:rsidR="003B135F" w:rsidRDefault="003B135F" w:rsidP="003B135F">
      <w:pPr>
        <w:rPr>
          <w:rFonts w:cs="Times New Roman"/>
          <w:bCs/>
          <w:szCs w:val="22"/>
        </w:rPr>
      </w:pPr>
    </w:p>
    <w:p w14:paraId="10B914AE" w14:textId="5653D534" w:rsidR="003B135F" w:rsidRPr="003B135F" w:rsidRDefault="003B135F" w:rsidP="003B135F">
      <w:pPr>
        <w:pStyle w:val="ListParagraph"/>
        <w:numPr>
          <w:ilvl w:val="0"/>
          <w:numId w:val="42"/>
        </w:numPr>
        <w:rPr>
          <w:rFonts w:cs="Times New Roman"/>
        </w:rPr>
      </w:pPr>
      <w:r>
        <w:t xml:space="preserve">The Cossacks in Kazakhstan made claims for both reunification with Russia and autonomy (Batta 2013: 196, 198-199; </w:t>
      </w:r>
      <w:proofErr w:type="spellStart"/>
      <w:r w:rsidRPr="007F66C9">
        <w:t>Minahan</w:t>
      </w:r>
      <w:proofErr w:type="spellEnd"/>
      <w:r w:rsidRPr="007F66C9">
        <w:t xml:space="preserve"> 2002: 1968</w:t>
      </w:r>
      <w:r>
        <w:t>; Hewitt &amp; Cheetham 2000: 74; MAR). The Cossack community was more vocal and extreme in its demands than the Russian community (Batta 2013: 196). It appears that the claim for irredentism was dominant. [1991-1995: irredentist claim]</w:t>
      </w:r>
    </w:p>
    <w:p w14:paraId="275B1601" w14:textId="77777777" w:rsidR="003B135F" w:rsidRDefault="003B135F" w:rsidP="003B135F">
      <w:pPr>
        <w:rPr>
          <w:rFonts w:cs="Times New Roman"/>
        </w:rPr>
      </w:pPr>
    </w:p>
    <w:p w14:paraId="6C67E014" w14:textId="77777777" w:rsidR="003B135F" w:rsidRPr="003B135F" w:rsidRDefault="003B135F" w:rsidP="003B135F">
      <w:pPr>
        <w:rPr>
          <w:rFonts w:cs="Times New Roman"/>
        </w:rPr>
      </w:pPr>
    </w:p>
    <w:p w14:paraId="3B799665" w14:textId="7DF93678" w:rsidR="003B135F" w:rsidRDefault="003B135F" w:rsidP="003B135F">
      <w:pPr>
        <w:rPr>
          <w:rFonts w:cs="Times New Roman"/>
          <w:b/>
        </w:rPr>
      </w:pPr>
      <w:r>
        <w:rPr>
          <w:rFonts w:cs="Times New Roman"/>
          <w:b/>
        </w:rPr>
        <w:t>Independence claims</w:t>
      </w:r>
    </w:p>
    <w:p w14:paraId="3D7481A7" w14:textId="77777777" w:rsidR="003B135F" w:rsidRDefault="003B135F" w:rsidP="003B135F">
      <w:pPr>
        <w:rPr>
          <w:rFonts w:cs="Times New Roman"/>
          <w:bCs/>
        </w:rPr>
      </w:pPr>
    </w:p>
    <w:p w14:paraId="16D3B8B1" w14:textId="193EC6AB" w:rsidR="003B135F" w:rsidRDefault="00706979" w:rsidP="003B135F">
      <w:pPr>
        <w:rPr>
          <w:rFonts w:cs="Times New Roman"/>
          <w:bCs/>
        </w:rPr>
      </w:pPr>
      <w:r>
        <w:rPr>
          <w:rFonts w:cs="Times New Roman"/>
          <w:bCs/>
        </w:rPr>
        <w:t>NA</w:t>
      </w:r>
    </w:p>
    <w:p w14:paraId="32ACF303" w14:textId="77777777" w:rsidR="003B135F" w:rsidRDefault="003B135F" w:rsidP="003B135F">
      <w:pPr>
        <w:rPr>
          <w:rFonts w:cs="Times New Roman"/>
          <w:bCs/>
        </w:rPr>
      </w:pPr>
    </w:p>
    <w:p w14:paraId="4D4A3898" w14:textId="77777777" w:rsidR="003B135F" w:rsidRDefault="003B135F" w:rsidP="003B135F">
      <w:pPr>
        <w:rPr>
          <w:rFonts w:cs="Times New Roman"/>
          <w:bCs/>
        </w:rPr>
      </w:pPr>
    </w:p>
    <w:p w14:paraId="05649087" w14:textId="3F3E5DF8" w:rsidR="003B135F" w:rsidRDefault="003B135F" w:rsidP="003B135F">
      <w:pPr>
        <w:rPr>
          <w:rFonts w:cs="Times New Roman"/>
          <w:b/>
        </w:rPr>
      </w:pPr>
      <w:r>
        <w:rPr>
          <w:rFonts w:cs="Times New Roman"/>
          <w:b/>
        </w:rPr>
        <w:t>Irredentist claims</w:t>
      </w:r>
    </w:p>
    <w:p w14:paraId="7D232D5D" w14:textId="77777777" w:rsidR="003B135F" w:rsidRDefault="003B135F" w:rsidP="003B135F">
      <w:pPr>
        <w:rPr>
          <w:rFonts w:cs="Times New Roman"/>
          <w:bCs/>
        </w:rPr>
      </w:pPr>
    </w:p>
    <w:p w14:paraId="4143ED1A" w14:textId="736CEC23" w:rsidR="003B135F" w:rsidRPr="002E39A9" w:rsidRDefault="002E39A9" w:rsidP="002E39A9">
      <w:pPr>
        <w:pStyle w:val="ListParagraph"/>
        <w:numPr>
          <w:ilvl w:val="0"/>
          <w:numId w:val="74"/>
        </w:numPr>
        <w:rPr>
          <w:rFonts w:cs="Times New Roman"/>
          <w:bCs/>
        </w:rPr>
      </w:pPr>
      <w:r>
        <w:rPr>
          <w:rFonts w:cs="Times New Roman"/>
          <w:bCs/>
        </w:rPr>
        <w:t xml:space="preserve">See above. </w:t>
      </w:r>
      <w:r>
        <w:t>[start date: 1991; end date: 1995]</w:t>
      </w:r>
    </w:p>
    <w:p w14:paraId="2142F7CF" w14:textId="77777777" w:rsidR="003B135F" w:rsidRDefault="003B135F" w:rsidP="003B135F">
      <w:pPr>
        <w:rPr>
          <w:rFonts w:cs="Times New Roman"/>
          <w:bCs/>
        </w:rPr>
      </w:pPr>
    </w:p>
    <w:p w14:paraId="51A8BE97" w14:textId="77777777" w:rsidR="003B135F" w:rsidRPr="003B135F" w:rsidRDefault="003B135F" w:rsidP="003B135F">
      <w:pPr>
        <w:rPr>
          <w:rFonts w:cs="Times New Roman"/>
          <w:bCs/>
        </w:rPr>
      </w:pPr>
    </w:p>
    <w:p w14:paraId="680C568D" w14:textId="23C44436" w:rsidR="003B135F" w:rsidRPr="00904609" w:rsidRDefault="003B135F" w:rsidP="003B135F">
      <w:pPr>
        <w:rPr>
          <w:rFonts w:cs="Times New Roman"/>
        </w:rPr>
      </w:pPr>
      <w:r>
        <w:rPr>
          <w:rFonts w:cs="Times New Roman"/>
          <w:b/>
        </w:rPr>
        <w:t xml:space="preserve">Claimed </w:t>
      </w:r>
      <w:proofErr w:type="gramStart"/>
      <w:r>
        <w:rPr>
          <w:rFonts w:cs="Times New Roman"/>
          <w:b/>
        </w:rPr>
        <w:t>territory</w:t>
      </w:r>
      <w:proofErr w:type="gramEnd"/>
    </w:p>
    <w:p w14:paraId="3C613FA8" w14:textId="77777777" w:rsidR="003B135F" w:rsidRPr="006F657B" w:rsidRDefault="003B135F" w:rsidP="003B135F">
      <w:pPr>
        <w:rPr>
          <w:rFonts w:cs="Times New Roman"/>
          <w:bCs/>
          <w:szCs w:val="22"/>
        </w:rPr>
      </w:pPr>
    </w:p>
    <w:p w14:paraId="79D3E11A" w14:textId="77777777" w:rsidR="003B135F" w:rsidRDefault="003B135F" w:rsidP="003B135F">
      <w:pPr>
        <w:pStyle w:val="ListParagraph"/>
        <w:numPr>
          <w:ilvl w:val="0"/>
          <w:numId w:val="73"/>
        </w:numPr>
      </w:pPr>
      <w:r>
        <w:t xml:space="preserve">This SDM combines three Cossack communities: the Ural Cossacks, the Siberian Cossacks, and the </w:t>
      </w:r>
      <w:proofErr w:type="spellStart"/>
      <w:r>
        <w:t>Semireche</w:t>
      </w:r>
      <w:proofErr w:type="spellEnd"/>
      <w:r>
        <w:t xml:space="preserve"> Cossacks. The Ural Cossacks claim two provinces in Kazakhstan, Batis Kazakhstan (West Kazakhstan) and </w:t>
      </w:r>
      <w:proofErr w:type="spellStart"/>
      <w:r>
        <w:t>Atirau</w:t>
      </w:r>
      <w:proofErr w:type="spellEnd"/>
      <w:r>
        <w:t xml:space="preserve"> (</w:t>
      </w:r>
      <w:proofErr w:type="spellStart"/>
      <w:r>
        <w:t>Minahan</w:t>
      </w:r>
      <w:proofErr w:type="spellEnd"/>
      <w:r>
        <w:t xml:space="preserve"> 2002: 1965). The Siberian Cossacks make claims to the east Kazakhstan province (Batta 2013: 198). We could not find information as to what territory the </w:t>
      </w:r>
      <w:proofErr w:type="spellStart"/>
      <w:r>
        <w:t>Semireche</w:t>
      </w:r>
      <w:proofErr w:type="spellEnd"/>
      <w:r>
        <w:t xml:space="preserve"> Cossacks' claim refers to and so leave it out. This does not seem too problematic because, as Batta (2013) explains, the </w:t>
      </w:r>
      <w:proofErr w:type="spellStart"/>
      <w:r>
        <w:t>Semireche</w:t>
      </w:r>
      <w:proofErr w:type="spellEnd"/>
      <w:r>
        <w:t xml:space="preserve"> Cossacks mostly made claims for cultural rights. We code this claim based on the Global Administrative Areas database (GADM 2019).</w:t>
      </w:r>
    </w:p>
    <w:p w14:paraId="506F90D0" w14:textId="77777777" w:rsidR="003B135F" w:rsidRPr="006F657B" w:rsidRDefault="003B135F" w:rsidP="003B135F">
      <w:pPr>
        <w:rPr>
          <w:rFonts w:cs="Times New Roman"/>
          <w:bCs/>
          <w:szCs w:val="22"/>
        </w:rPr>
      </w:pPr>
    </w:p>
    <w:p w14:paraId="63136AD4" w14:textId="77777777" w:rsidR="003B135F" w:rsidRPr="006F657B" w:rsidRDefault="003B135F" w:rsidP="003B135F">
      <w:pPr>
        <w:rPr>
          <w:rFonts w:cs="Times New Roman"/>
          <w:bCs/>
          <w:szCs w:val="22"/>
        </w:rPr>
      </w:pPr>
    </w:p>
    <w:p w14:paraId="7AF63D19" w14:textId="77777777" w:rsidR="003B135F" w:rsidRPr="00BE5168" w:rsidRDefault="003B135F" w:rsidP="003B135F">
      <w:pPr>
        <w:rPr>
          <w:rFonts w:cs="Times New Roman"/>
          <w:b/>
          <w:szCs w:val="22"/>
        </w:rPr>
      </w:pPr>
      <w:r w:rsidRPr="00BE5168">
        <w:rPr>
          <w:rFonts w:cs="Times New Roman"/>
          <w:b/>
          <w:szCs w:val="22"/>
        </w:rPr>
        <w:t>Sovereignty declarations</w:t>
      </w:r>
    </w:p>
    <w:p w14:paraId="5392F279" w14:textId="77777777" w:rsidR="003B135F" w:rsidRPr="006F657B" w:rsidRDefault="003B135F" w:rsidP="003B135F">
      <w:pPr>
        <w:rPr>
          <w:rFonts w:cs="Times New Roman"/>
          <w:szCs w:val="22"/>
        </w:rPr>
      </w:pPr>
    </w:p>
    <w:p w14:paraId="476CF8AE" w14:textId="77777777" w:rsidR="003B135F" w:rsidRPr="00FB5631" w:rsidRDefault="003B135F" w:rsidP="003B135F">
      <w:pPr>
        <w:rPr>
          <w:rFonts w:cs="Times New Roman"/>
          <w:szCs w:val="22"/>
        </w:rPr>
      </w:pPr>
      <w:r>
        <w:rPr>
          <w:rFonts w:cs="Times New Roman"/>
          <w:szCs w:val="22"/>
        </w:rPr>
        <w:t>NA</w:t>
      </w:r>
    </w:p>
    <w:p w14:paraId="3A8CF431" w14:textId="77777777" w:rsidR="003B135F" w:rsidRPr="006F657B" w:rsidRDefault="003B135F" w:rsidP="003B135F">
      <w:pPr>
        <w:rPr>
          <w:rFonts w:cs="Times New Roman"/>
          <w:szCs w:val="22"/>
        </w:rPr>
      </w:pPr>
    </w:p>
    <w:p w14:paraId="4C80D27E" w14:textId="77777777" w:rsidR="003B135F" w:rsidRPr="006F657B" w:rsidRDefault="003B135F" w:rsidP="003B135F">
      <w:pPr>
        <w:ind w:left="709" w:hanging="709"/>
        <w:rPr>
          <w:rFonts w:cs="Times New Roman"/>
          <w:szCs w:val="22"/>
        </w:rPr>
      </w:pPr>
    </w:p>
    <w:p w14:paraId="3BAABD15" w14:textId="452FDF26"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5B18559C" w14:textId="3EFC07C0" w:rsidR="001A5903" w:rsidRPr="007F66C9" w:rsidRDefault="001A5903" w:rsidP="001A5903">
      <w:pPr>
        <w:pStyle w:val="ListParagraph"/>
        <w:numPr>
          <w:ilvl w:val="0"/>
          <w:numId w:val="73"/>
        </w:numPr>
      </w:pPr>
      <w:r w:rsidRPr="007F66C9">
        <w:t xml:space="preserve">We </w:t>
      </w:r>
      <w:r>
        <w:t>found no</w:t>
      </w:r>
      <w:r w:rsidRPr="007F66C9">
        <w:t xml:space="preserve"> reports of separatist violence, hence </w:t>
      </w:r>
      <w:proofErr w:type="gramStart"/>
      <w:r w:rsidRPr="007F66C9">
        <w:t>a NVIOLSD</w:t>
      </w:r>
      <w:proofErr w:type="gramEnd"/>
      <w:r w:rsidRPr="007F66C9">
        <w:t xml:space="preserve"> coding.</w:t>
      </w:r>
      <w:r w:rsidR="00B04DA0">
        <w:t xml:space="preserve"> </w:t>
      </w:r>
      <w:r w:rsidR="009C6B08">
        <w:t>[NVIOLSD]</w:t>
      </w:r>
    </w:p>
    <w:p w14:paraId="2B08FF1A" w14:textId="4F992AF2" w:rsidR="00E17E6D" w:rsidRDefault="00E17E6D" w:rsidP="00E17E6D">
      <w:pPr>
        <w:rPr>
          <w:rFonts w:cs="Times New Roman"/>
          <w:szCs w:val="22"/>
        </w:rPr>
      </w:pPr>
    </w:p>
    <w:p w14:paraId="4211679F" w14:textId="77777777" w:rsidR="001A5903" w:rsidRPr="006F657B" w:rsidRDefault="001A5903" w:rsidP="00E17E6D">
      <w:pPr>
        <w:rPr>
          <w:rFonts w:cs="Times New Roman"/>
          <w:szCs w:val="22"/>
        </w:rPr>
      </w:pPr>
    </w:p>
    <w:p w14:paraId="639A59D5" w14:textId="3465503E" w:rsidR="00794F7B" w:rsidRPr="00BE5168" w:rsidRDefault="002D73D5" w:rsidP="00794F7B">
      <w:pPr>
        <w:rPr>
          <w:rFonts w:cs="Times New Roman"/>
          <w:szCs w:val="22"/>
        </w:rPr>
      </w:pPr>
      <w:r>
        <w:rPr>
          <w:rFonts w:cs="Times New Roman"/>
          <w:b/>
          <w:szCs w:val="22"/>
        </w:rPr>
        <w:t xml:space="preserve">Historical </w:t>
      </w:r>
      <w:r w:rsidR="003B135F">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337DAE56" w14:textId="4AFC5B16" w:rsidR="00794F7B" w:rsidRPr="00BA2FD6" w:rsidRDefault="00BA2FD6" w:rsidP="00BA2FD6">
      <w:pPr>
        <w:pStyle w:val="ListParagraph"/>
        <w:numPr>
          <w:ilvl w:val="0"/>
          <w:numId w:val="73"/>
        </w:numPr>
        <w:rPr>
          <w:rFonts w:cs="Times New Roman"/>
          <w:szCs w:val="22"/>
        </w:rPr>
      </w:pPr>
      <w:r w:rsidRPr="008D06F5">
        <w:t>There are three Cossack communities in Kazakhstan: the Ural Cossacks in the n</w:t>
      </w:r>
      <w:r>
        <w:t>orth-western region, the Siberi</w:t>
      </w:r>
      <w:r w:rsidRPr="008D06F5">
        <w:t>a</w:t>
      </w:r>
      <w:r>
        <w:t>n</w:t>
      </w:r>
      <w:r w:rsidRPr="008D06F5">
        <w:t xml:space="preserve"> Cossacks in the north-central region, and the </w:t>
      </w:r>
      <w:proofErr w:type="spellStart"/>
      <w:r w:rsidRPr="008D06F5">
        <w:t>Semirech’e</w:t>
      </w:r>
      <w:proofErr w:type="spellEnd"/>
      <w:r w:rsidRPr="008D06F5">
        <w:t xml:space="preserve"> Cossacks in the south-east (Batta 2013: 197). </w:t>
      </w:r>
      <w:r w:rsidRPr="00BA2FD6">
        <w:rPr>
          <w:rFonts w:cs="Times New Roman"/>
          <w:szCs w:val="22"/>
        </w:rPr>
        <w:t xml:space="preserve">With the break-up of the Soviet Union, the Russian-speaking Cossacks lost in status, in particular </w:t>
      </w:r>
      <w:proofErr w:type="gramStart"/>
      <w:r w:rsidRPr="00BA2FD6">
        <w:rPr>
          <w:rFonts w:cs="Times New Roman"/>
          <w:szCs w:val="22"/>
        </w:rPr>
        <w:t>with regard to</w:t>
      </w:r>
      <w:proofErr w:type="gramEnd"/>
      <w:r w:rsidRPr="00BA2FD6">
        <w:rPr>
          <w:rFonts w:cs="Times New Roman"/>
          <w:szCs w:val="22"/>
        </w:rPr>
        <w:t xml:space="preserve"> language rights. In 1989, Kazakhstan had adopted a new language law that made Kazakh the state language of the Republic and </w:t>
      </w:r>
      <w:r w:rsidRPr="00BA2FD6">
        <w:rPr>
          <w:rFonts w:cs="Verdana"/>
          <w:szCs w:val="22"/>
        </w:rPr>
        <w:t>relegated Russian to a secondary status as an "official" language. Laws requiring the use of the Kazakh language for official paperwork as well as proficiency tests in the Kazakh language for all public sector jobs and university students place limitations on Russians' abilities to take part in public life (Minorities at Risk Project; Minority Rights Group International)</w:t>
      </w:r>
      <w:r w:rsidRPr="00BA2FD6">
        <w:rPr>
          <w:rFonts w:cs="Times New Roman"/>
          <w:szCs w:val="22"/>
        </w:rPr>
        <w:t>. Until 1990, Russian had the role of the official language in the USSR. The elevation of the Kazakh language implies a downgrade of the Russian language (Olcott 1997: 553, 565). [1989: cultural rights restriction]</w:t>
      </w:r>
    </w:p>
    <w:p w14:paraId="7795F613" w14:textId="1864BDDF" w:rsidR="00794F7B" w:rsidRDefault="00794F7B" w:rsidP="00794F7B">
      <w:pPr>
        <w:rPr>
          <w:rFonts w:cs="Times New Roman"/>
          <w:szCs w:val="22"/>
        </w:rPr>
      </w:pPr>
    </w:p>
    <w:p w14:paraId="6BD4D798" w14:textId="77777777" w:rsidR="00BA2FD6" w:rsidRDefault="00BA2FD6" w:rsidP="00794F7B">
      <w:pPr>
        <w:rPr>
          <w:rFonts w:cs="Times New Roman"/>
          <w:szCs w:val="22"/>
        </w:rPr>
      </w:pPr>
    </w:p>
    <w:p w14:paraId="44F3D90C" w14:textId="77777777" w:rsidR="002E39A9" w:rsidRPr="006F657B" w:rsidRDefault="002E39A9" w:rsidP="00794F7B">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lastRenderedPageBreak/>
        <w:t>Concessions and restrictions</w:t>
      </w:r>
    </w:p>
    <w:p w14:paraId="6FB27523" w14:textId="77777777" w:rsidR="00794F7B" w:rsidRPr="006F657B" w:rsidRDefault="00794F7B" w:rsidP="00794F7B">
      <w:pPr>
        <w:rPr>
          <w:rFonts w:cs="Times New Roman"/>
          <w:szCs w:val="22"/>
        </w:rPr>
      </w:pPr>
    </w:p>
    <w:p w14:paraId="5F5FDC46" w14:textId="77777777" w:rsidR="00BA2FD6" w:rsidRPr="00FB5631" w:rsidRDefault="00BA2FD6" w:rsidP="00BA2FD6">
      <w:pPr>
        <w:rPr>
          <w:rFonts w:cs="Times New Roman"/>
          <w:szCs w:val="22"/>
        </w:rPr>
      </w:pPr>
      <w:r>
        <w:rPr>
          <w:rFonts w:cs="Times New Roman"/>
          <w:szCs w:val="22"/>
        </w:rPr>
        <w:t>NA</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442603FD" w14:textId="77777777" w:rsidR="00BA2FD6" w:rsidRPr="00F83BF0" w:rsidRDefault="00BA2FD6" w:rsidP="00BA2FD6">
      <w:pPr>
        <w:rPr>
          <w:rFonts w:cs="Times New Roman"/>
          <w:szCs w:val="22"/>
        </w:rPr>
      </w:pPr>
      <w:r>
        <w:rPr>
          <w:rFonts w:cs="Times New Roman"/>
          <w:szCs w:val="22"/>
        </w:rPr>
        <w:t>NA</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77777777"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6F9BA5D3" w14:textId="77777777" w:rsidR="00BA2FD6" w:rsidRPr="00F83BF0" w:rsidRDefault="00BA2FD6" w:rsidP="00BA2FD6">
      <w:pPr>
        <w:rPr>
          <w:rFonts w:cs="Times New Roman"/>
          <w:szCs w:val="22"/>
        </w:rPr>
      </w:pPr>
      <w:r>
        <w:rPr>
          <w:rFonts w:cs="Times New Roman"/>
          <w:szCs w:val="22"/>
        </w:rPr>
        <w:t>NA</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6CB25C8B" w14:textId="637FDFFD" w:rsidR="00BA2FD6" w:rsidRPr="0052416E" w:rsidRDefault="00BA2FD6" w:rsidP="00BA2FD6">
      <w:pPr>
        <w:pStyle w:val="ListParagraph"/>
        <w:numPr>
          <w:ilvl w:val="0"/>
          <w:numId w:val="42"/>
        </w:numPr>
        <w:rPr>
          <w:rFonts w:cs="Times New Roman"/>
          <w:szCs w:val="22"/>
        </w:rPr>
      </w:pPr>
      <w:r>
        <w:rPr>
          <w:rFonts w:cs="Times New Roman"/>
          <w:szCs w:val="22"/>
        </w:rPr>
        <w:t>Kazakhstan attained independence in 1991, implying a host change. [1991: host change</w:t>
      </w:r>
      <w:r w:rsidR="003F73C6">
        <w:rPr>
          <w:rFonts w:cs="Times New Roman"/>
          <w:szCs w:val="22"/>
        </w:rPr>
        <w:t xml:space="preserve"> (new)</w:t>
      </w:r>
      <w:r>
        <w:rPr>
          <w:rFonts w:cs="Times New Roman"/>
          <w:szCs w:val="22"/>
        </w:rPr>
        <w:t>]</w:t>
      </w:r>
    </w:p>
    <w:p w14:paraId="713EC03F" w14:textId="77777777" w:rsidR="00A2750B" w:rsidRPr="006F657B" w:rsidRDefault="00A2750B" w:rsidP="00794F7B">
      <w:pPr>
        <w:rPr>
          <w:rFonts w:cs="Times New Roman"/>
          <w:bCs/>
          <w:szCs w:val="22"/>
        </w:rPr>
      </w:pPr>
    </w:p>
    <w:p w14:paraId="0F62216F" w14:textId="77777777" w:rsidR="00B73A8F" w:rsidRPr="006F657B" w:rsidRDefault="00B73A8F" w:rsidP="00794F7B">
      <w:pPr>
        <w:rPr>
          <w:rFonts w:cs="Times New Roman"/>
          <w:bCs/>
          <w:szCs w:val="22"/>
        </w:rPr>
      </w:pPr>
    </w:p>
    <w:p w14:paraId="12179ACD" w14:textId="77777777" w:rsidR="003B135F" w:rsidRPr="00D251DF" w:rsidRDefault="003B135F" w:rsidP="003B135F">
      <w:pPr>
        <w:ind w:left="709" w:hanging="709"/>
        <w:rPr>
          <w:rFonts w:cs="Times New Roman"/>
          <w:b/>
        </w:rPr>
      </w:pPr>
      <w:r w:rsidRPr="00D251DF">
        <w:rPr>
          <w:rFonts w:cs="Times New Roman"/>
          <w:b/>
        </w:rPr>
        <w:t>EPR2SDM</w:t>
      </w:r>
    </w:p>
    <w:p w14:paraId="2E9A77F3" w14:textId="77777777" w:rsidR="003B135F" w:rsidRPr="00D251DF" w:rsidRDefault="003B135F" w:rsidP="003B135F">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3B135F" w:rsidRPr="00D251DF" w14:paraId="24509FB5" w14:textId="77777777" w:rsidTr="00AF47C4">
        <w:trPr>
          <w:trHeight w:val="284"/>
        </w:trPr>
        <w:tc>
          <w:tcPr>
            <w:tcW w:w="4787" w:type="dxa"/>
            <w:vAlign w:val="center"/>
          </w:tcPr>
          <w:p w14:paraId="76F87812" w14:textId="77777777" w:rsidR="003B135F" w:rsidRPr="00D251DF" w:rsidRDefault="003B135F" w:rsidP="00AF47C4">
            <w:pPr>
              <w:rPr>
                <w:i/>
              </w:rPr>
            </w:pPr>
            <w:r w:rsidRPr="00D251DF">
              <w:rPr>
                <w:i/>
              </w:rPr>
              <w:t>Movement</w:t>
            </w:r>
          </w:p>
        </w:tc>
        <w:tc>
          <w:tcPr>
            <w:tcW w:w="4783" w:type="dxa"/>
            <w:vAlign w:val="center"/>
          </w:tcPr>
          <w:p w14:paraId="35233FBA" w14:textId="77777777" w:rsidR="003B135F" w:rsidRPr="00D251DF" w:rsidRDefault="003B135F" w:rsidP="00AF47C4">
            <w:r>
              <w:t>Cossacks</w:t>
            </w:r>
          </w:p>
        </w:tc>
      </w:tr>
      <w:tr w:rsidR="003B135F" w:rsidRPr="00D251DF" w14:paraId="6D9B1A92" w14:textId="77777777" w:rsidTr="00AF47C4">
        <w:trPr>
          <w:trHeight w:val="284"/>
        </w:trPr>
        <w:tc>
          <w:tcPr>
            <w:tcW w:w="4787" w:type="dxa"/>
            <w:vAlign w:val="center"/>
          </w:tcPr>
          <w:p w14:paraId="440BB420" w14:textId="77777777" w:rsidR="003B135F" w:rsidRPr="00D251DF" w:rsidRDefault="003B135F" w:rsidP="00AF47C4">
            <w:pPr>
              <w:rPr>
                <w:i/>
              </w:rPr>
            </w:pPr>
            <w:r w:rsidRPr="00D251DF">
              <w:rPr>
                <w:i/>
              </w:rPr>
              <w:t>Scenario</w:t>
            </w:r>
          </w:p>
        </w:tc>
        <w:tc>
          <w:tcPr>
            <w:tcW w:w="4783" w:type="dxa"/>
            <w:vAlign w:val="center"/>
          </w:tcPr>
          <w:p w14:paraId="100A1382" w14:textId="77777777" w:rsidR="003B135F" w:rsidRPr="00D251DF" w:rsidRDefault="003B135F" w:rsidP="00AF47C4">
            <w:r>
              <w:t>n:1</w:t>
            </w:r>
          </w:p>
        </w:tc>
      </w:tr>
      <w:tr w:rsidR="003B135F" w:rsidRPr="00D251DF" w14:paraId="4CE8853E" w14:textId="77777777" w:rsidTr="00AF47C4">
        <w:trPr>
          <w:trHeight w:val="284"/>
        </w:trPr>
        <w:tc>
          <w:tcPr>
            <w:tcW w:w="4787" w:type="dxa"/>
            <w:vAlign w:val="center"/>
          </w:tcPr>
          <w:p w14:paraId="725743A7" w14:textId="77777777" w:rsidR="003B135F" w:rsidRPr="00D251DF" w:rsidRDefault="003B135F" w:rsidP="00AF47C4">
            <w:pPr>
              <w:rPr>
                <w:i/>
              </w:rPr>
            </w:pPr>
            <w:r w:rsidRPr="00D251DF">
              <w:rPr>
                <w:i/>
              </w:rPr>
              <w:t>EPR group(s)</w:t>
            </w:r>
          </w:p>
        </w:tc>
        <w:tc>
          <w:tcPr>
            <w:tcW w:w="4783" w:type="dxa"/>
            <w:vAlign w:val="center"/>
          </w:tcPr>
          <w:p w14:paraId="18CB5E2C" w14:textId="77777777" w:rsidR="003B135F" w:rsidRPr="00D251DF" w:rsidRDefault="003B135F" w:rsidP="00AF47C4">
            <w:r>
              <w:t>Russians/</w:t>
            </w:r>
            <w:r w:rsidRPr="002A7872">
              <w:t>Russian-speakers</w:t>
            </w:r>
          </w:p>
        </w:tc>
      </w:tr>
      <w:tr w:rsidR="003B135F" w:rsidRPr="00D251DF" w14:paraId="6250586F" w14:textId="77777777" w:rsidTr="00AF47C4">
        <w:trPr>
          <w:trHeight w:val="284"/>
        </w:trPr>
        <w:tc>
          <w:tcPr>
            <w:tcW w:w="4787" w:type="dxa"/>
            <w:vAlign w:val="center"/>
          </w:tcPr>
          <w:p w14:paraId="0F4C6B66" w14:textId="77777777" w:rsidR="003B135F" w:rsidRPr="00D251DF" w:rsidRDefault="003B135F" w:rsidP="00AF47C4">
            <w:pPr>
              <w:rPr>
                <w:i/>
              </w:rPr>
            </w:pPr>
            <w:proofErr w:type="spellStart"/>
            <w:r>
              <w:rPr>
                <w:i/>
              </w:rPr>
              <w:t>Gwgroupid</w:t>
            </w:r>
            <w:proofErr w:type="spellEnd"/>
            <w:r>
              <w:rPr>
                <w:i/>
              </w:rPr>
              <w:t>(s)</w:t>
            </w:r>
          </w:p>
        </w:tc>
        <w:tc>
          <w:tcPr>
            <w:tcW w:w="4783" w:type="dxa"/>
            <w:vAlign w:val="center"/>
          </w:tcPr>
          <w:p w14:paraId="01C0F3A9" w14:textId="77777777" w:rsidR="003B135F" w:rsidRPr="00457513" w:rsidRDefault="003B135F" w:rsidP="00AF47C4">
            <w:r>
              <w:t>70503100/</w:t>
            </w:r>
            <w:r w:rsidRPr="002A7872">
              <w:t>70503000</w:t>
            </w:r>
          </w:p>
        </w:tc>
      </w:tr>
    </w:tbl>
    <w:p w14:paraId="3F5D8374" w14:textId="77777777" w:rsidR="003B135F" w:rsidRDefault="003B135F" w:rsidP="003B135F">
      <w:pPr>
        <w:rPr>
          <w:rFonts w:cs="Times New Roman"/>
          <w:b/>
          <w:szCs w:val="22"/>
        </w:rPr>
      </w:pPr>
    </w:p>
    <w:p w14:paraId="0188BD8E" w14:textId="77777777" w:rsidR="003B135F" w:rsidRDefault="003B135F" w:rsidP="003B135F">
      <w:pPr>
        <w:rPr>
          <w:rFonts w:cs="Times New Roman"/>
          <w:b/>
          <w:szCs w:val="22"/>
        </w:rPr>
      </w:pPr>
    </w:p>
    <w:p w14:paraId="71C8E769" w14:textId="70E6AD60"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422C8C41" w14:textId="77777777" w:rsidR="00BA2FD6" w:rsidRDefault="00BA2FD6" w:rsidP="00BA2FD6">
      <w:pPr>
        <w:pStyle w:val="ListParagraph"/>
        <w:numPr>
          <w:ilvl w:val="0"/>
          <w:numId w:val="42"/>
        </w:numPr>
        <w:rPr>
          <w:rFonts w:cs="Times New Roman"/>
          <w:szCs w:val="22"/>
        </w:rPr>
      </w:pPr>
      <w:r w:rsidRPr="00765460">
        <w:rPr>
          <w:rFonts w:cs="Times New Roman"/>
          <w:szCs w:val="22"/>
        </w:rPr>
        <w:t xml:space="preserve">The Cossacks </w:t>
      </w:r>
      <w:r>
        <w:rPr>
          <w:rFonts w:cs="Times New Roman"/>
          <w:szCs w:val="22"/>
        </w:rPr>
        <w:t>form part of EPR’s Russians (coded until 1994 as junior partner) and Russian speakers (coded from 1995 onwards, powerless). From Batta (2013: 197-198) it appears that the Cossacks were mostly excluded from the national government and thus powerless. [1991-1995: powerless]</w:t>
      </w:r>
    </w:p>
    <w:p w14:paraId="35339215" w14:textId="77777777" w:rsidR="00403CC9" w:rsidRPr="006F657B" w:rsidRDefault="00403CC9" w:rsidP="00367333">
      <w:pPr>
        <w:ind w:left="709" w:hanging="709"/>
        <w:rPr>
          <w:rFonts w:cs="Times New Roman"/>
          <w:bCs/>
          <w:szCs w:val="22"/>
        </w:rPr>
      </w:pPr>
    </w:p>
    <w:p w14:paraId="03376C3F" w14:textId="5E379266" w:rsidR="00540127" w:rsidRPr="006F657B" w:rsidRDefault="00540127" w:rsidP="00367333">
      <w:pPr>
        <w:ind w:left="709" w:hanging="709"/>
        <w:rPr>
          <w:rFonts w:cs="Times New Roman"/>
          <w:bCs/>
          <w:szCs w:val="22"/>
        </w:rPr>
      </w:pPr>
    </w:p>
    <w:p w14:paraId="14F83F2E" w14:textId="2AC26BEF"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3E673DE" w14:textId="77777777" w:rsidR="00BA2FD6" w:rsidRPr="0029523A" w:rsidRDefault="00BA2FD6" w:rsidP="00BA2FD6">
      <w:pPr>
        <w:pStyle w:val="ListParagraph"/>
        <w:numPr>
          <w:ilvl w:val="0"/>
          <w:numId w:val="42"/>
        </w:numPr>
        <w:rPr>
          <w:rFonts w:cs="Times New Roman"/>
          <w:szCs w:val="22"/>
        </w:rPr>
      </w:pPr>
      <w:r w:rsidRPr="008D06F5">
        <w:t>There are three Cossack communities in Kazakhstan: the Ural Cossacks in the north-western region, the Sibe</w:t>
      </w:r>
      <w:r>
        <w:t>rian</w:t>
      </w:r>
      <w:r w:rsidRPr="008D06F5">
        <w:t xml:space="preserve"> Cossacks in the north-central region, and the </w:t>
      </w:r>
      <w:proofErr w:type="spellStart"/>
      <w:r w:rsidRPr="008D06F5">
        <w:t>Semirech’e</w:t>
      </w:r>
      <w:proofErr w:type="spellEnd"/>
      <w:r w:rsidRPr="008D06F5">
        <w:t xml:space="preserve"> Cossacks in the south-east (Batta 2013: 197).</w:t>
      </w:r>
    </w:p>
    <w:p w14:paraId="5AF7C498" w14:textId="77777777" w:rsidR="00BA2FD6" w:rsidRPr="0029523A" w:rsidRDefault="00BA2FD6" w:rsidP="00BA2FD6">
      <w:pPr>
        <w:pStyle w:val="ListParagraph"/>
        <w:numPr>
          <w:ilvl w:val="1"/>
          <w:numId w:val="42"/>
        </w:numPr>
        <w:rPr>
          <w:rFonts w:cs="Times New Roman"/>
          <w:szCs w:val="22"/>
        </w:rPr>
      </w:pPr>
      <w:r>
        <w:t xml:space="preserve">The last nationwide census, conducted in 2009, does not mention Cossacks as a separate ethnicity and most likely subsumes them into wider groups of Russians and Ukrainians who account for 23.7 and 2.1 percent of the population, respectively. Thus, it is barely possible to know for sure how many Cossacks currently live throughout the country. </w:t>
      </w:r>
    </w:p>
    <w:p w14:paraId="6E3DD6DB" w14:textId="77777777" w:rsidR="00BA2FD6" w:rsidRPr="0029523A" w:rsidRDefault="00BA2FD6" w:rsidP="00BA2FD6">
      <w:pPr>
        <w:pStyle w:val="ListParagraph"/>
        <w:numPr>
          <w:ilvl w:val="1"/>
          <w:numId w:val="42"/>
        </w:numPr>
        <w:rPr>
          <w:rFonts w:cs="Times New Roman"/>
          <w:szCs w:val="22"/>
        </w:rPr>
      </w:pPr>
      <w:proofErr w:type="spellStart"/>
      <w:r>
        <w:t>Minahan</w:t>
      </w:r>
      <w:proofErr w:type="spellEnd"/>
      <w:r>
        <w:t xml:space="preserve"> (2002: 1965) reports an estimate of approximately 140,000 Ural Cossacks in Kazakhstan, but this does not count other Cossack communities.</w:t>
      </w:r>
    </w:p>
    <w:p w14:paraId="55686F04" w14:textId="77777777" w:rsidR="00BA2FD6" w:rsidRPr="0029523A" w:rsidRDefault="00BA2FD6" w:rsidP="00BA2FD6">
      <w:pPr>
        <w:pStyle w:val="ListParagraph"/>
        <w:numPr>
          <w:ilvl w:val="1"/>
          <w:numId w:val="42"/>
        </w:numPr>
        <w:rPr>
          <w:rFonts w:cs="Times New Roman"/>
          <w:szCs w:val="22"/>
        </w:rPr>
      </w:pPr>
      <w:r>
        <w:t>“In April 2014, Zakharov told the Kazakhstani media that there might be as many as 300,000 Cossacks” (Voloshin 2014). This is likely too high.</w:t>
      </w:r>
    </w:p>
    <w:p w14:paraId="207C6C92" w14:textId="623D2678" w:rsidR="00C524D6" w:rsidRPr="00CD58F5" w:rsidRDefault="00BA2FD6" w:rsidP="00846CFA">
      <w:pPr>
        <w:pStyle w:val="ListParagraph"/>
        <w:numPr>
          <w:ilvl w:val="1"/>
          <w:numId w:val="42"/>
        </w:numPr>
        <w:rPr>
          <w:rFonts w:cs="Times New Roman"/>
        </w:rPr>
      </w:pPr>
      <w:r>
        <w:t xml:space="preserve">We nonetheless use the figure of 300,000 because the number of Cossacks was likely higher in the early 1990s (many </w:t>
      </w:r>
      <w:proofErr w:type="gramStart"/>
      <w:r>
        <w:t>Russian-speakers</w:t>
      </w:r>
      <w:proofErr w:type="gramEnd"/>
      <w:r>
        <w:t xml:space="preserve"> emigrated to Russia in the 1990s). According to Olcott (1997: 549), Kazakhstan’s population was 16.87 million in 1994. [0.0178]</w:t>
      </w:r>
    </w:p>
    <w:p w14:paraId="13445279" w14:textId="7E7FBF04" w:rsidR="00403CC9" w:rsidRDefault="00403CC9" w:rsidP="00C524D6">
      <w:pPr>
        <w:rPr>
          <w:rFonts w:cs="Times New Roman"/>
        </w:rPr>
      </w:pPr>
    </w:p>
    <w:p w14:paraId="05D00B1F" w14:textId="77777777" w:rsidR="00CD58F5" w:rsidRDefault="00CD58F5" w:rsidP="00C524D6">
      <w:pPr>
        <w:rPr>
          <w:rFonts w:cs="Times New Roman"/>
        </w:rPr>
      </w:pPr>
    </w:p>
    <w:p w14:paraId="09BEED82" w14:textId="2FC5A9CF" w:rsidR="00C524D6" w:rsidRPr="00C524D6" w:rsidRDefault="00C524D6" w:rsidP="00C524D6">
      <w:pPr>
        <w:rPr>
          <w:rFonts w:cs="Times New Roman"/>
          <w:b/>
          <w:bCs/>
        </w:rPr>
      </w:pPr>
      <w:r w:rsidRPr="00C524D6">
        <w:rPr>
          <w:rFonts w:cs="Times New Roman"/>
          <w:b/>
          <w:bCs/>
        </w:rPr>
        <w:lastRenderedPageBreak/>
        <w:t>Regional concentration</w:t>
      </w:r>
    </w:p>
    <w:p w14:paraId="1E68C755" w14:textId="77777777" w:rsidR="00B412DF" w:rsidRPr="00F229B9" w:rsidRDefault="00B412DF" w:rsidP="00B412DF">
      <w:pPr>
        <w:rPr>
          <w:rFonts w:cs="Times New Roman"/>
        </w:rPr>
      </w:pPr>
    </w:p>
    <w:p w14:paraId="21634912" w14:textId="77777777" w:rsidR="00BA2FD6" w:rsidRDefault="00BA2FD6" w:rsidP="00BA2FD6">
      <w:pPr>
        <w:pStyle w:val="ListParagraph"/>
        <w:widowControl w:val="0"/>
        <w:numPr>
          <w:ilvl w:val="0"/>
          <w:numId w:val="70"/>
        </w:numPr>
        <w:rPr>
          <w:szCs w:val="22"/>
        </w:rPr>
      </w:pPr>
      <w:r w:rsidRPr="00C173E8">
        <w:rPr>
          <w:szCs w:val="22"/>
        </w:rPr>
        <w:t xml:space="preserve">There are three Cossack communities in Kazakhstan: the Ural Cossacks in the north-western region, the Siberian Cossacks in the north-central region, and the </w:t>
      </w:r>
      <w:proofErr w:type="spellStart"/>
      <w:r w:rsidRPr="00C173E8">
        <w:rPr>
          <w:szCs w:val="22"/>
        </w:rPr>
        <w:t>Semirech’e</w:t>
      </w:r>
      <w:proofErr w:type="spellEnd"/>
      <w:r w:rsidRPr="00C173E8">
        <w:rPr>
          <w:szCs w:val="22"/>
        </w:rPr>
        <w:t xml:space="preserve"> Cossacks in the south-east (Batta 2013: 197). The total population is estimated at 300,000 (see above). The largest of the three communities appears to be the Ural Cossacks, and they cannot be considered concentrated. According to </w:t>
      </w:r>
      <w:proofErr w:type="spellStart"/>
      <w:r w:rsidRPr="00C173E8">
        <w:rPr>
          <w:szCs w:val="22"/>
        </w:rPr>
        <w:t>Minahan</w:t>
      </w:r>
      <w:proofErr w:type="spellEnd"/>
      <w:r w:rsidRPr="00C173E8">
        <w:rPr>
          <w:szCs w:val="22"/>
        </w:rPr>
        <w:t xml:space="preserve"> (2002: 1965) the Ural Cossacks number approx. 140,000 and make up but 12% of their homeland in </w:t>
      </w:r>
      <w:proofErr w:type="spellStart"/>
      <w:r w:rsidRPr="00C173E8">
        <w:rPr>
          <w:szCs w:val="22"/>
        </w:rPr>
        <w:t>Kazakhsan’s</w:t>
      </w:r>
      <w:proofErr w:type="spellEnd"/>
      <w:r w:rsidRPr="00C173E8">
        <w:rPr>
          <w:szCs w:val="22"/>
        </w:rPr>
        <w:t xml:space="preserve"> northeast, comprising the Kazakh provinces of Batis Kazakhstan and </w:t>
      </w:r>
      <w:proofErr w:type="spellStart"/>
      <w:r w:rsidRPr="00C173E8">
        <w:rPr>
          <w:szCs w:val="22"/>
        </w:rPr>
        <w:t>Atirau</w:t>
      </w:r>
      <w:proofErr w:type="spellEnd"/>
      <w:r w:rsidRPr="00C173E8">
        <w:rPr>
          <w:szCs w:val="22"/>
        </w:rPr>
        <w:t xml:space="preserve">. We do not have equally detailed data for the other two communities, though according to Batta (2013: 197), the </w:t>
      </w:r>
      <w:proofErr w:type="spellStart"/>
      <w:r w:rsidRPr="00C173E8">
        <w:rPr>
          <w:szCs w:val="22"/>
        </w:rPr>
        <w:t>Semirech’e</w:t>
      </w:r>
      <w:proofErr w:type="spellEnd"/>
      <w:r w:rsidRPr="00C173E8">
        <w:rPr>
          <w:szCs w:val="22"/>
        </w:rPr>
        <w:t xml:space="preserve"> Cossacks numbered around 30,000. </w:t>
      </w:r>
      <w:proofErr w:type="gramStart"/>
      <w:r w:rsidRPr="00C173E8">
        <w:rPr>
          <w:szCs w:val="22"/>
        </w:rPr>
        <w:t>Thus</w:t>
      </w:r>
      <w:proofErr w:type="gramEnd"/>
      <w:r w:rsidRPr="00C173E8">
        <w:rPr>
          <w:szCs w:val="22"/>
        </w:rPr>
        <w:t xml:space="preserve"> it is clear that the threshold for sp</w:t>
      </w:r>
      <w:r>
        <w:rPr>
          <w:szCs w:val="22"/>
        </w:rPr>
        <w:t xml:space="preserve">atial concentration is not met, given that </w:t>
      </w:r>
      <w:r w:rsidRPr="00C173E8">
        <w:rPr>
          <w:szCs w:val="22"/>
        </w:rPr>
        <w:t xml:space="preserve">the criterion that the majority resides in the </w:t>
      </w:r>
      <w:r>
        <w:rPr>
          <w:szCs w:val="22"/>
        </w:rPr>
        <w:t>same territory is not fulfilled</w:t>
      </w:r>
      <w:r w:rsidRPr="00C173E8">
        <w:rPr>
          <w:szCs w:val="22"/>
        </w:rPr>
        <w:t>. [</w:t>
      </w:r>
      <w:r>
        <w:rPr>
          <w:szCs w:val="22"/>
        </w:rPr>
        <w:t xml:space="preserve">not </w:t>
      </w:r>
      <w:r w:rsidRPr="00C173E8">
        <w:rPr>
          <w:szCs w:val="22"/>
        </w:rPr>
        <w:t>concentrated]</w:t>
      </w:r>
    </w:p>
    <w:p w14:paraId="304D2754" w14:textId="77777777" w:rsidR="002E39A9" w:rsidRDefault="002E39A9" w:rsidP="002E39A9">
      <w:pPr>
        <w:widowControl w:val="0"/>
        <w:rPr>
          <w:szCs w:val="22"/>
        </w:rPr>
      </w:pPr>
    </w:p>
    <w:p w14:paraId="45F3B9CD" w14:textId="77777777" w:rsidR="002E39A9" w:rsidRPr="002E39A9" w:rsidRDefault="002E39A9" w:rsidP="002E39A9">
      <w:pPr>
        <w:widowControl w:val="0"/>
        <w:rPr>
          <w:szCs w:val="22"/>
        </w:rPr>
      </w:pPr>
    </w:p>
    <w:p w14:paraId="71BC5A79" w14:textId="77777777"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227BED51" w14:textId="77777777" w:rsidR="00BA2FD6" w:rsidRPr="00431A16" w:rsidRDefault="00BA2FD6" w:rsidP="00BA2FD6">
      <w:pPr>
        <w:pStyle w:val="ListParagraph"/>
        <w:numPr>
          <w:ilvl w:val="0"/>
          <w:numId w:val="70"/>
        </w:numPr>
        <w:rPr>
          <w:rFonts w:cs="Times New Roman"/>
        </w:rPr>
      </w:pPr>
      <w:r>
        <w:t xml:space="preserve">There are Cossack communities also in Russia. </w:t>
      </w:r>
      <w:r w:rsidRPr="00153DF2">
        <w:t>Minority Rights Group International pegs the total number of Cossacks (including branches other than the Don Cossacks) at 1.5-2 million</w:t>
      </w:r>
      <w:r>
        <w:t xml:space="preserve">; </w:t>
      </w:r>
      <w:proofErr w:type="spellStart"/>
      <w:r>
        <w:t>Minahan</w:t>
      </w:r>
      <w:proofErr w:type="spellEnd"/>
      <w:r>
        <w:t xml:space="preserve"> suggests an even higher number</w:t>
      </w:r>
      <w:r w:rsidRPr="00153DF2">
        <w:t xml:space="preserve">. </w:t>
      </w:r>
      <w:r>
        <w:t xml:space="preserve">Russians in various countries, including </w:t>
      </w:r>
      <w:proofErr w:type="gramStart"/>
      <w:r>
        <w:t>in particular Russia</w:t>
      </w:r>
      <w:proofErr w:type="gramEnd"/>
      <w:r>
        <w:t>, also constitute close kindred. [kin in neighboring country]</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3240337F" w14:textId="77777777" w:rsidR="002E39A9" w:rsidRPr="00BA2FD6" w:rsidRDefault="002E39A9" w:rsidP="00BA2FD6">
      <w:pPr>
        <w:pStyle w:val="NormalWeb"/>
        <w:spacing w:before="0" w:beforeAutospacing="0" w:after="60" w:afterAutospacing="0"/>
        <w:ind w:left="709" w:hanging="709"/>
        <w:rPr>
          <w:sz w:val="22"/>
          <w:szCs w:val="22"/>
          <w:lang w:val="en-US"/>
        </w:rPr>
      </w:pPr>
      <w:r w:rsidRPr="00BA2FD6">
        <w:rPr>
          <w:sz w:val="22"/>
          <w:szCs w:val="22"/>
          <w:lang w:val="en-US"/>
        </w:rPr>
        <w:t xml:space="preserve">Alexandrov, Mikhail (1999). </w:t>
      </w:r>
      <w:r w:rsidRPr="00BA2FD6">
        <w:rPr>
          <w:i/>
          <w:iCs/>
          <w:sz w:val="22"/>
          <w:szCs w:val="22"/>
          <w:lang w:val="en-US"/>
        </w:rPr>
        <w:t>Uneasy Alliance: Relations between Russia and Kazakhstan in the Post-Soviet Era, 1992-1997</w:t>
      </w:r>
      <w:r w:rsidRPr="00BA2FD6">
        <w:rPr>
          <w:sz w:val="22"/>
          <w:szCs w:val="22"/>
          <w:lang w:val="en-US"/>
        </w:rPr>
        <w:t>. Westport, CT: Greenwood Press.</w:t>
      </w:r>
    </w:p>
    <w:p w14:paraId="64044DC6" w14:textId="77777777" w:rsidR="002E39A9" w:rsidRPr="00BA2FD6" w:rsidRDefault="002E39A9" w:rsidP="00BA2FD6">
      <w:pPr>
        <w:spacing w:after="60"/>
        <w:ind w:left="709" w:hanging="709"/>
        <w:rPr>
          <w:rFonts w:cs="Times New Roman"/>
          <w:szCs w:val="22"/>
        </w:rPr>
      </w:pPr>
      <w:r w:rsidRPr="00BA2FD6">
        <w:rPr>
          <w:szCs w:val="22"/>
        </w:rPr>
        <w:t xml:space="preserve">Batta, Anna (2013). </w:t>
      </w:r>
      <w:r w:rsidRPr="00BA2FD6">
        <w:rPr>
          <w:i/>
          <w:szCs w:val="22"/>
        </w:rPr>
        <w:t xml:space="preserve">Ethnic Politics in New States: Russian and Serbian Minorities after Secession. </w:t>
      </w:r>
      <w:r w:rsidRPr="00BA2FD6">
        <w:rPr>
          <w:szCs w:val="22"/>
        </w:rPr>
        <w:t>University of North Texas, PhD dissertation.</w:t>
      </w:r>
    </w:p>
    <w:p w14:paraId="14289F71" w14:textId="77777777" w:rsidR="002E39A9" w:rsidRPr="00CD58F5" w:rsidRDefault="002E39A9" w:rsidP="00BA2FD6">
      <w:pPr>
        <w:spacing w:after="60"/>
        <w:ind w:left="709" w:hanging="709"/>
        <w:rPr>
          <w:rFonts w:cs="Times New Roman"/>
          <w:szCs w:val="22"/>
        </w:rPr>
      </w:pPr>
      <w:proofErr w:type="spellStart"/>
      <w:r w:rsidRPr="00BA2FD6">
        <w:rPr>
          <w:rFonts w:cs="Times New Roman"/>
          <w:szCs w:val="22"/>
        </w:rPr>
        <w:t>Cederman</w:t>
      </w:r>
      <w:proofErr w:type="spellEnd"/>
      <w:r w:rsidRPr="00BA2FD6">
        <w:rPr>
          <w:rFonts w:cs="Times New Roman"/>
          <w:szCs w:val="22"/>
        </w:rPr>
        <w:t xml:space="preserve">, Lars-Erik, Andreas </w:t>
      </w:r>
      <w:proofErr w:type="spellStart"/>
      <w:r w:rsidRPr="00BA2FD6">
        <w:rPr>
          <w:rFonts w:cs="Times New Roman"/>
          <w:szCs w:val="22"/>
        </w:rPr>
        <w:t>Wimmer</w:t>
      </w:r>
      <w:proofErr w:type="spellEnd"/>
      <w:r w:rsidRPr="00BA2FD6">
        <w:rPr>
          <w:rFonts w:cs="Times New Roman"/>
          <w:szCs w:val="22"/>
        </w:rPr>
        <w:t xml:space="preserve">, and Brian Min (2010). “Why Do Ethnic Groups Rebel: New </w:t>
      </w:r>
      <w:r w:rsidRPr="00CD58F5">
        <w:rPr>
          <w:rFonts w:cs="Times New Roman"/>
          <w:szCs w:val="22"/>
        </w:rPr>
        <w:t>Data and Analysis.” World Politics 62(1): 87-119.</w:t>
      </w:r>
    </w:p>
    <w:p w14:paraId="757964D9" w14:textId="77777777" w:rsidR="002E39A9" w:rsidRPr="00CD58F5" w:rsidRDefault="002E39A9" w:rsidP="00403D25">
      <w:pPr>
        <w:spacing w:after="60"/>
        <w:ind w:left="709" w:hanging="709"/>
        <w:rPr>
          <w:rFonts w:cs="Times New Roman"/>
          <w:szCs w:val="22"/>
        </w:rPr>
      </w:pPr>
      <w:r w:rsidRPr="00CD58F5">
        <w:rPr>
          <w:rFonts w:cs="Times New Roman"/>
          <w:szCs w:val="22"/>
        </w:rPr>
        <w:t xml:space="preserve">GADM (2019). Database of Global Administrative Boundaries, Version 3.6. </w:t>
      </w:r>
      <w:hyperlink r:id="rId9" w:history="1">
        <w:r w:rsidRPr="00CD58F5">
          <w:rPr>
            <w:rFonts w:cs="Times New Roman"/>
          </w:rPr>
          <w:t>https://gadm.org/</w:t>
        </w:r>
      </w:hyperlink>
      <w:r w:rsidRPr="00CD58F5">
        <w:rPr>
          <w:rFonts w:cs="Times New Roman"/>
          <w:szCs w:val="22"/>
        </w:rPr>
        <w:t xml:space="preserve"> [November 19, 2021].</w:t>
      </w:r>
    </w:p>
    <w:p w14:paraId="4D1EDEE1" w14:textId="77777777" w:rsidR="002E39A9" w:rsidRPr="00CD58F5" w:rsidRDefault="002E39A9" w:rsidP="00403D25">
      <w:pPr>
        <w:spacing w:after="60"/>
        <w:ind w:left="709" w:hanging="709"/>
        <w:rPr>
          <w:rFonts w:cs="Times New Roman"/>
          <w:szCs w:val="22"/>
        </w:rPr>
      </w:pPr>
      <w:r w:rsidRPr="00CD58F5">
        <w:rPr>
          <w:rFonts w:cs="Times New Roman"/>
          <w:szCs w:val="22"/>
        </w:rPr>
        <w:t>Hewitt, Christopher, and Tom Cheetham (2000). Encyclopedia of Modern Separatist Movements. Santa Barbara, CA: ABC-CLIO, pp. 74, 153, 256.</w:t>
      </w:r>
    </w:p>
    <w:p w14:paraId="345935EE" w14:textId="77777777" w:rsidR="002E39A9" w:rsidRPr="00CD58F5" w:rsidRDefault="002E39A9" w:rsidP="00403D25">
      <w:pPr>
        <w:spacing w:after="60"/>
        <w:ind w:left="709" w:hanging="709"/>
        <w:rPr>
          <w:rFonts w:cs="Times New Roman"/>
          <w:szCs w:val="22"/>
        </w:rPr>
      </w:pPr>
      <w:proofErr w:type="spellStart"/>
      <w:r w:rsidRPr="00CD58F5">
        <w:rPr>
          <w:rFonts w:cs="Times New Roman"/>
          <w:szCs w:val="22"/>
        </w:rPr>
        <w:t>Iglikova</w:t>
      </w:r>
      <w:proofErr w:type="spellEnd"/>
      <w:r w:rsidRPr="00CD58F5">
        <w:rPr>
          <w:rFonts w:cs="Times New Roman"/>
          <w:szCs w:val="22"/>
        </w:rPr>
        <w:t xml:space="preserve">, </w:t>
      </w:r>
      <w:proofErr w:type="spellStart"/>
      <w:r w:rsidRPr="00CD58F5">
        <w:rPr>
          <w:rFonts w:cs="Times New Roman"/>
          <w:szCs w:val="22"/>
        </w:rPr>
        <w:t>Lilya</w:t>
      </w:r>
      <w:proofErr w:type="spellEnd"/>
      <w:r w:rsidRPr="00CD58F5">
        <w:rPr>
          <w:rFonts w:cs="Times New Roman"/>
          <w:szCs w:val="22"/>
        </w:rPr>
        <w:t xml:space="preserve"> (2020). "</w:t>
      </w:r>
      <w:proofErr w:type="spellStart"/>
      <w:r w:rsidRPr="00CD58F5">
        <w:rPr>
          <w:rFonts w:cs="Times New Roman"/>
          <w:szCs w:val="22"/>
        </w:rPr>
        <w:t>Казаки</w:t>
      </w:r>
      <w:proofErr w:type="spellEnd"/>
      <w:r w:rsidRPr="00CD58F5">
        <w:rPr>
          <w:rFonts w:cs="Times New Roman"/>
          <w:szCs w:val="22"/>
        </w:rPr>
        <w:t xml:space="preserve"> в </w:t>
      </w:r>
      <w:proofErr w:type="spellStart"/>
      <w:r w:rsidRPr="00CD58F5">
        <w:rPr>
          <w:rFonts w:cs="Times New Roman"/>
          <w:szCs w:val="22"/>
        </w:rPr>
        <w:t>Казахстане</w:t>
      </w:r>
      <w:proofErr w:type="spellEnd"/>
      <w:r w:rsidRPr="00CD58F5">
        <w:rPr>
          <w:rFonts w:cs="Times New Roman"/>
          <w:szCs w:val="22"/>
        </w:rPr>
        <w:t xml:space="preserve">. </w:t>
      </w:r>
      <w:r w:rsidRPr="00CD58F5">
        <w:rPr>
          <w:rFonts w:cs="Times New Roman"/>
          <w:szCs w:val="22"/>
          <w:lang w:val="ru-RU"/>
        </w:rPr>
        <w:t xml:space="preserve">Кто и на какие деньги растит эту силу? </w:t>
      </w:r>
      <w:r w:rsidRPr="00CD58F5">
        <w:rPr>
          <w:rFonts w:cs="Times New Roman"/>
          <w:szCs w:val="22"/>
        </w:rPr>
        <w:t xml:space="preserve">[Cossacks in Kazakhstan. Who and with what money is growing this force?]" </w:t>
      </w:r>
      <w:hyperlink r:id="rId10" w:history="1">
        <w:r w:rsidRPr="00907ADF">
          <w:rPr>
            <w:rStyle w:val="Hyperlink"/>
            <w:rFonts w:cs="Times New Roman"/>
            <w:szCs w:val="22"/>
          </w:rPr>
          <w:t>https://zonakz.net/2020/07/16/kazaki-v-kazaxstane-kto-i-na-kakie-dengi-rastit-etu-silu/</w:t>
        </w:r>
      </w:hyperlink>
      <w:r>
        <w:rPr>
          <w:rFonts w:cs="Times New Roman"/>
          <w:szCs w:val="22"/>
        </w:rPr>
        <w:t xml:space="preserve"> </w:t>
      </w:r>
      <w:r w:rsidRPr="00CD58F5">
        <w:rPr>
          <w:szCs w:val="22"/>
        </w:rPr>
        <w:t>[</w:t>
      </w:r>
      <w:r>
        <w:rPr>
          <w:szCs w:val="22"/>
        </w:rPr>
        <w:t>July 1, 2022</w:t>
      </w:r>
      <w:r w:rsidRPr="00CD58F5">
        <w:rPr>
          <w:szCs w:val="22"/>
        </w:rPr>
        <w:t>].</w:t>
      </w:r>
    </w:p>
    <w:p w14:paraId="5D76BD48" w14:textId="77777777" w:rsidR="002E39A9" w:rsidRPr="00CD58F5" w:rsidRDefault="002E39A9" w:rsidP="00BA2FD6">
      <w:pPr>
        <w:pStyle w:val="NormalWeb"/>
        <w:spacing w:before="0" w:beforeAutospacing="0" w:after="60" w:afterAutospacing="0"/>
        <w:ind w:left="709" w:hanging="709"/>
        <w:rPr>
          <w:sz w:val="22"/>
          <w:szCs w:val="22"/>
          <w:lang w:val="en-US"/>
        </w:rPr>
      </w:pPr>
      <w:proofErr w:type="spellStart"/>
      <w:r w:rsidRPr="00CD58F5">
        <w:rPr>
          <w:sz w:val="22"/>
          <w:szCs w:val="22"/>
          <w:lang w:val="en-US"/>
        </w:rPr>
        <w:t>Keesing’s</w:t>
      </w:r>
      <w:proofErr w:type="spellEnd"/>
      <w:r w:rsidRPr="00CD58F5">
        <w:rPr>
          <w:sz w:val="22"/>
          <w:szCs w:val="22"/>
          <w:lang w:val="en-US"/>
        </w:rPr>
        <w:t xml:space="preserve"> Record of World Events. </w:t>
      </w:r>
      <w:hyperlink r:id="rId11" w:history="1">
        <w:r w:rsidRPr="00CD58F5">
          <w:rPr>
            <w:rStyle w:val="Hyperlink"/>
            <w:sz w:val="22"/>
            <w:szCs w:val="22"/>
            <w:lang w:val="en-US"/>
          </w:rPr>
          <w:t>http://www.keesings.com</w:t>
        </w:r>
      </w:hyperlink>
      <w:r w:rsidRPr="00CD58F5">
        <w:rPr>
          <w:sz w:val="22"/>
          <w:szCs w:val="22"/>
          <w:lang w:val="en-US"/>
        </w:rPr>
        <w:t xml:space="preserve"> [April 6, 2002].</w:t>
      </w:r>
    </w:p>
    <w:p w14:paraId="2F485A7C" w14:textId="77777777" w:rsidR="002E39A9" w:rsidRPr="00CD58F5" w:rsidRDefault="002E39A9" w:rsidP="00BA2FD6">
      <w:pPr>
        <w:pStyle w:val="NormalWeb"/>
        <w:spacing w:before="0" w:beforeAutospacing="0" w:after="60" w:afterAutospacing="0"/>
        <w:ind w:left="709" w:hanging="709"/>
        <w:rPr>
          <w:sz w:val="22"/>
          <w:szCs w:val="22"/>
          <w:lang w:val="en-US"/>
        </w:rPr>
      </w:pPr>
      <w:r w:rsidRPr="00CD58F5">
        <w:rPr>
          <w:sz w:val="22"/>
          <w:szCs w:val="22"/>
          <w:lang w:val="en-US"/>
        </w:rPr>
        <w:t xml:space="preserve">Lexis Nexis. </w:t>
      </w:r>
      <w:hyperlink r:id="rId12" w:history="1">
        <w:r w:rsidRPr="00CD58F5">
          <w:rPr>
            <w:rStyle w:val="Hyperlink"/>
            <w:sz w:val="22"/>
            <w:szCs w:val="22"/>
            <w:lang w:val="en-US"/>
          </w:rPr>
          <w:t>http://www.lexis-nexis.com</w:t>
        </w:r>
      </w:hyperlink>
      <w:r w:rsidRPr="00CD58F5">
        <w:rPr>
          <w:sz w:val="22"/>
          <w:szCs w:val="22"/>
          <w:lang w:val="en-US"/>
        </w:rPr>
        <w:t xml:space="preserve"> [October 26, 2013].</w:t>
      </w:r>
    </w:p>
    <w:p w14:paraId="05C40D09" w14:textId="77777777" w:rsidR="002E39A9" w:rsidRPr="00CD58F5" w:rsidRDefault="002E39A9" w:rsidP="00BA2FD6">
      <w:pPr>
        <w:pStyle w:val="NormalWeb"/>
        <w:spacing w:before="0" w:beforeAutospacing="0" w:after="60" w:afterAutospacing="0"/>
        <w:ind w:left="709" w:hanging="709"/>
        <w:rPr>
          <w:color w:val="000000"/>
          <w:sz w:val="22"/>
          <w:szCs w:val="22"/>
          <w:lang w:val="en-US"/>
        </w:rPr>
      </w:pPr>
      <w:proofErr w:type="spellStart"/>
      <w:r w:rsidRPr="00CD58F5">
        <w:rPr>
          <w:sz w:val="22"/>
          <w:szCs w:val="22"/>
          <w:lang w:val="en-US"/>
        </w:rPr>
        <w:t>Minahan</w:t>
      </w:r>
      <w:proofErr w:type="spellEnd"/>
      <w:r w:rsidRPr="00CD58F5">
        <w:rPr>
          <w:sz w:val="22"/>
          <w:szCs w:val="22"/>
          <w:lang w:val="en-US"/>
        </w:rPr>
        <w:t xml:space="preserve">, James (2002). </w:t>
      </w:r>
      <w:r w:rsidRPr="00CD58F5">
        <w:rPr>
          <w:i/>
          <w:iCs/>
          <w:sz w:val="22"/>
          <w:szCs w:val="22"/>
          <w:lang w:val="en-US"/>
        </w:rPr>
        <w:t xml:space="preserve">Encyclopedia of the Stateless Nations. </w:t>
      </w:r>
      <w:r w:rsidRPr="00CD58F5">
        <w:rPr>
          <w:sz w:val="22"/>
          <w:szCs w:val="22"/>
          <w:lang w:val="en-US"/>
        </w:rPr>
        <w:t xml:space="preserve">Westport, CT: Greenwood Press, pp. </w:t>
      </w:r>
      <w:r w:rsidRPr="00CD58F5">
        <w:rPr>
          <w:color w:val="000000"/>
          <w:sz w:val="22"/>
          <w:szCs w:val="22"/>
          <w:lang w:val="en-US"/>
        </w:rPr>
        <w:t xml:space="preserve">1965-1969. </w:t>
      </w:r>
    </w:p>
    <w:p w14:paraId="4D34B868" w14:textId="77777777" w:rsidR="002E39A9" w:rsidRPr="00CD58F5" w:rsidRDefault="002E39A9" w:rsidP="00BA2FD6">
      <w:pPr>
        <w:pStyle w:val="NormalWeb"/>
        <w:spacing w:before="0" w:beforeAutospacing="0" w:after="60" w:afterAutospacing="0"/>
        <w:ind w:left="709" w:hanging="709"/>
        <w:rPr>
          <w:sz w:val="22"/>
          <w:szCs w:val="22"/>
          <w:lang w:val="en-US"/>
        </w:rPr>
      </w:pPr>
      <w:r w:rsidRPr="00CD58F5">
        <w:rPr>
          <w:iCs/>
          <w:sz w:val="22"/>
          <w:szCs w:val="22"/>
          <w:lang w:val="en-US"/>
        </w:rPr>
        <w:t>Minorities at Risk Project (MAR)</w:t>
      </w:r>
      <w:r w:rsidRPr="00CD58F5">
        <w:rPr>
          <w:sz w:val="22"/>
          <w:szCs w:val="22"/>
          <w:lang w:val="en-US"/>
        </w:rPr>
        <w:t xml:space="preserve"> (2009). College Park, MD: University of Maryland.</w:t>
      </w:r>
    </w:p>
    <w:p w14:paraId="7A935913" w14:textId="77777777" w:rsidR="002E39A9" w:rsidRPr="00CD58F5" w:rsidRDefault="002E39A9" w:rsidP="00BA2FD6">
      <w:pPr>
        <w:pStyle w:val="NormalWeb"/>
        <w:spacing w:before="0" w:beforeAutospacing="0" w:after="60" w:afterAutospacing="0"/>
        <w:ind w:left="709" w:hanging="709"/>
        <w:rPr>
          <w:sz w:val="22"/>
          <w:szCs w:val="22"/>
          <w:lang w:val="en-US"/>
        </w:rPr>
      </w:pPr>
      <w:r w:rsidRPr="00CD58F5">
        <w:rPr>
          <w:sz w:val="22"/>
          <w:szCs w:val="22"/>
          <w:lang w:val="en-US"/>
        </w:rPr>
        <w:t>Minority Rights Group International (1997).</w:t>
      </w:r>
      <w:r w:rsidRPr="00CD58F5">
        <w:rPr>
          <w:i/>
          <w:sz w:val="22"/>
          <w:szCs w:val="22"/>
          <w:lang w:val="en-US"/>
        </w:rPr>
        <w:t xml:space="preserve"> World Directory of Minorities. </w:t>
      </w:r>
      <w:r w:rsidRPr="00CD58F5">
        <w:rPr>
          <w:sz w:val="22"/>
          <w:szCs w:val="22"/>
          <w:lang w:val="en-US"/>
        </w:rPr>
        <w:t>London: Minority Rights Group International, p. 282.</w:t>
      </w:r>
    </w:p>
    <w:p w14:paraId="01CD324E" w14:textId="77777777" w:rsidR="002E39A9" w:rsidRPr="00CD58F5" w:rsidRDefault="002E39A9" w:rsidP="00BA2FD6">
      <w:pPr>
        <w:widowControl w:val="0"/>
        <w:spacing w:after="60"/>
        <w:ind w:left="709" w:hanging="709"/>
        <w:rPr>
          <w:szCs w:val="22"/>
        </w:rPr>
      </w:pPr>
      <w:r w:rsidRPr="00CD58F5">
        <w:rPr>
          <w:iCs/>
          <w:szCs w:val="22"/>
        </w:rPr>
        <w:t>Minority Rights Group International</w:t>
      </w:r>
      <w:r w:rsidRPr="00CD58F5">
        <w:rPr>
          <w:szCs w:val="22"/>
        </w:rPr>
        <w:t xml:space="preserve">. </w:t>
      </w:r>
      <w:r w:rsidRPr="00CD58F5">
        <w:rPr>
          <w:i/>
          <w:szCs w:val="22"/>
        </w:rPr>
        <w:t>World Directory of Minorities and Indigenous Peoples.</w:t>
      </w:r>
      <w:r w:rsidRPr="00CD58F5">
        <w:rPr>
          <w:szCs w:val="22"/>
        </w:rPr>
        <w:t xml:space="preserve"> </w:t>
      </w:r>
      <w:hyperlink r:id="rId13" w:history="1">
        <w:r w:rsidRPr="00CD58F5">
          <w:rPr>
            <w:rStyle w:val="Hyperlink"/>
            <w:szCs w:val="22"/>
          </w:rPr>
          <w:t>http://www.minorityrights.org/2533/russian-federation/cossacks.html</w:t>
        </w:r>
      </w:hyperlink>
      <w:r w:rsidRPr="00CD58F5">
        <w:rPr>
          <w:szCs w:val="22"/>
        </w:rPr>
        <w:t xml:space="preserve"> [June 3, 2014].</w:t>
      </w:r>
    </w:p>
    <w:p w14:paraId="380F8C50" w14:textId="77777777" w:rsidR="002E39A9" w:rsidRPr="00CD58F5" w:rsidRDefault="002E39A9" w:rsidP="00BA2FD6">
      <w:pPr>
        <w:spacing w:after="60"/>
        <w:ind w:left="709" w:hanging="709"/>
        <w:rPr>
          <w:szCs w:val="22"/>
        </w:rPr>
      </w:pPr>
      <w:r w:rsidRPr="00CD58F5">
        <w:rPr>
          <w:szCs w:val="22"/>
        </w:rPr>
        <w:t xml:space="preserve">Olcott, Martha Brill (1997). “Kazakhstan: Pushing for Eurasia.” In: Ian Bremmer and Ray Taras (eds.), </w:t>
      </w:r>
      <w:r w:rsidRPr="00CD58F5">
        <w:rPr>
          <w:i/>
          <w:szCs w:val="22"/>
        </w:rPr>
        <w:t>New States, New Politics. Building the Post-Soviet Nations</w:t>
      </w:r>
      <w:r w:rsidRPr="00CD58F5">
        <w:rPr>
          <w:szCs w:val="22"/>
        </w:rPr>
        <w:t>, 547-570. Cambridge: Cambridge University Press.</w:t>
      </w:r>
    </w:p>
    <w:p w14:paraId="4786B8D3" w14:textId="77777777" w:rsidR="002E39A9" w:rsidRPr="00CD58F5" w:rsidRDefault="002E39A9" w:rsidP="00BA2FD6">
      <w:pPr>
        <w:widowControl w:val="0"/>
        <w:spacing w:after="60"/>
        <w:ind w:left="709" w:hanging="709"/>
        <w:rPr>
          <w:szCs w:val="22"/>
        </w:rPr>
      </w:pPr>
      <w:r w:rsidRPr="00CD58F5">
        <w:rPr>
          <w:szCs w:val="22"/>
        </w:rPr>
        <w:t xml:space="preserve">Vogt, Manuel, Nils-Christian Bormann, Seraina Rüegger, Lars-Erik </w:t>
      </w:r>
      <w:proofErr w:type="spellStart"/>
      <w:r w:rsidRPr="00CD58F5">
        <w:rPr>
          <w:szCs w:val="22"/>
        </w:rPr>
        <w:t>Cederman</w:t>
      </w:r>
      <w:proofErr w:type="spellEnd"/>
      <w:r w:rsidRPr="00CD58F5">
        <w:rPr>
          <w:szCs w:val="22"/>
        </w:rPr>
        <w:t xml:space="preserve">, Philipp </w:t>
      </w:r>
      <w:proofErr w:type="spellStart"/>
      <w:r w:rsidRPr="00CD58F5">
        <w:rPr>
          <w:szCs w:val="22"/>
        </w:rPr>
        <w:t>Hunziker</w:t>
      </w:r>
      <w:proofErr w:type="spellEnd"/>
      <w:r w:rsidRPr="00CD58F5">
        <w:rPr>
          <w:szCs w:val="22"/>
        </w:rPr>
        <w:t xml:space="preserve">, and Luc Girardin (2015). “Integrating Data on Ethnicity, Geography, and Conflict: The Ethnic Power </w:t>
      </w:r>
      <w:r w:rsidRPr="00CD58F5">
        <w:rPr>
          <w:szCs w:val="22"/>
        </w:rPr>
        <w:lastRenderedPageBreak/>
        <w:t xml:space="preserve">Relations Data Set Family.” </w:t>
      </w:r>
      <w:r w:rsidRPr="00CD58F5">
        <w:rPr>
          <w:i/>
          <w:iCs/>
          <w:szCs w:val="22"/>
        </w:rPr>
        <w:t>Journal of Conflict Resolution</w:t>
      </w:r>
      <w:r w:rsidRPr="00CD58F5">
        <w:rPr>
          <w:szCs w:val="22"/>
        </w:rPr>
        <w:t xml:space="preserve"> 59(7): 1327-1342.</w:t>
      </w:r>
    </w:p>
    <w:p w14:paraId="166D4661" w14:textId="77777777" w:rsidR="002E39A9" w:rsidRPr="00CD58F5" w:rsidRDefault="002E39A9" w:rsidP="00BA2FD6">
      <w:pPr>
        <w:spacing w:after="60"/>
        <w:ind w:left="709" w:hanging="709"/>
        <w:rPr>
          <w:rFonts w:eastAsia="Times New Roman" w:cs="Times New Roman"/>
          <w:szCs w:val="22"/>
        </w:rPr>
      </w:pPr>
      <w:r w:rsidRPr="00CD58F5">
        <w:rPr>
          <w:szCs w:val="22"/>
        </w:rPr>
        <w:t xml:space="preserve">Voloshin, </w:t>
      </w:r>
      <w:proofErr w:type="spellStart"/>
      <w:r w:rsidRPr="00CD58F5">
        <w:rPr>
          <w:szCs w:val="22"/>
        </w:rPr>
        <w:t>Georgiy</w:t>
      </w:r>
      <w:proofErr w:type="spellEnd"/>
      <w:r w:rsidRPr="00CD58F5">
        <w:rPr>
          <w:szCs w:val="22"/>
        </w:rPr>
        <w:t xml:space="preserve"> (2014). “Kazakhstani Cossacks in Media Spotlight Because of Ukraine Crisis.” </w:t>
      </w:r>
      <w:r w:rsidRPr="00CD58F5">
        <w:rPr>
          <w:i/>
          <w:szCs w:val="22"/>
        </w:rPr>
        <w:t xml:space="preserve">Eurasia Daily Monitor </w:t>
      </w:r>
      <w:r w:rsidRPr="00CD58F5">
        <w:rPr>
          <w:szCs w:val="22"/>
        </w:rPr>
        <w:t xml:space="preserve">11(147). </w:t>
      </w:r>
      <w:hyperlink r:id="rId14" w:history="1">
        <w:r w:rsidRPr="00CD58F5">
          <w:rPr>
            <w:rStyle w:val="Hyperlink"/>
            <w:szCs w:val="22"/>
          </w:rPr>
          <w:t>http://www.refworld.org/topic,50ffbce5307,50ffbce5424,53f4987f4,0,,,KAZ.html</w:t>
        </w:r>
      </w:hyperlink>
      <w:r w:rsidRPr="00CD58F5">
        <w:rPr>
          <w:szCs w:val="22"/>
        </w:rPr>
        <w:t xml:space="preserve"> [December 5, 2014].</w:t>
      </w:r>
    </w:p>
    <w:p w14:paraId="7931B4E7" w14:textId="77777777" w:rsidR="002E39A9" w:rsidRPr="00CD58F5" w:rsidRDefault="002E39A9" w:rsidP="00BA2FD6">
      <w:pPr>
        <w:widowControl w:val="0"/>
        <w:spacing w:after="60"/>
        <w:ind w:left="709" w:hanging="709"/>
        <w:rPr>
          <w:szCs w:val="22"/>
        </w:rPr>
      </w:pPr>
      <w:proofErr w:type="spellStart"/>
      <w:r w:rsidRPr="00CD58F5">
        <w:rPr>
          <w:szCs w:val="22"/>
        </w:rPr>
        <w:t>Weidmann</w:t>
      </w:r>
      <w:proofErr w:type="spellEnd"/>
      <w:r w:rsidRPr="00CD58F5">
        <w:rPr>
          <w:szCs w:val="22"/>
        </w:rPr>
        <w:t xml:space="preserve">, Nils B. (2009). “Geography as Motivation and Opportunity: Group Concentration and Ethnic Conflict.” </w:t>
      </w:r>
      <w:r w:rsidRPr="00CD58F5">
        <w:rPr>
          <w:i/>
          <w:szCs w:val="22"/>
        </w:rPr>
        <w:t xml:space="preserve">Journal of Conflict Resolution </w:t>
      </w:r>
      <w:r w:rsidRPr="00CD58F5">
        <w:rPr>
          <w:szCs w:val="22"/>
        </w:rPr>
        <w:t>53(4): 526-543.</w:t>
      </w:r>
    </w:p>
    <w:p w14:paraId="02F5EE91" w14:textId="77777777" w:rsidR="002E39A9" w:rsidRPr="00CD58F5" w:rsidRDefault="002E39A9" w:rsidP="00BA2FD6">
      <w:pPr>
        <w:pStyle w:val="NormalWeb"/>
        <w:spacing w:before="0" w:beforeAutospacing="0" w:after="60" w:afterAutospacing="0"/>
        <w:ind w:left="709" w:hanging="709"/>
        <w:rPr>
          <w:sz w:val="22"/>
          <w:szCs w:val="22"/>
          <w:lang w:val="en-US"/>
        </w:rPr>
      </w:pPr>
      <w:r w:rsidRPr="00CD58F5">
        <w:rPr>
          <w:sz w:val="22"/>
          <w:szCs w:val="22"/>
          <w:lang w:val="en-US"/>
        </w:rPr>
        <w:t xml:space="preserve">Welt, Cory, and Ian Bremmer (1995). “Kazakhstan’s Quandary.” </w:t>
      </w:r>
      <w:r w:rsidRPr="00CD58F5">
        <w:rPr>
          <w:i/>
          <w:iCs/>
          <w:sz w:val="22"/>
          <w:szCs w:val="22"/>
          <w:lang w:val="en-US"/>
        </w:rPr>
        <w:t>Journal of Democracy</w:t>
      </w:r>
      <w:r w:rsidRPr="00CD58F5">
        <w:rPr>
          <w:sz w:val="22"/>
          <w:szCs w:val="22"/>
          <w:lang w:val="en-US"/>
        </w:rPr>
        <w:t xml:space="preserve"> 6(3): 139-154.</w:t>
      </w:r>
    </w:p>
    <w:p w14:paraId="2FCDF2D7" w14:textId="77777777" w:rsidR="002E39A9" w:rsidRPr="00CD58F5" w:rsidRDefault="002E39A9" w:rsidP="00BA2FD6">
      <w:pPr>
        <w:pStyle w:val="NormalWeb"/>
        <w:spacing w:before="0" w:beforeAutospacing="0" w:after="60" w:afterAutospacing="0"/>
        <w:ind w:left="709" w:hanging="709"/>
        <w:rPr>
          <w:sz w:val="22"/>
          <w:szCs w:val="22"/>
          <w:lang w:val="en-US"/>
        </w:rPr>
      </w:pPr>
      <w:proofErr w:type="spellStart"/>
      <w:r w:rsidRPr="00CD58F5">
        <w:rPr>
          <w:sz w:val="22"/>
          <w:szCs w:val="22"/>
          <w:lang w:val="en-US"/>
        </w:rPr>
        <w:t>Zardykhan</w:t>
      </w:r>
      <w:proofErr w:type="spellEnd"/>
      <w:r w:rsidRPr="00CD58F5">
        <w:rPr>
          <w:sz w:val="22"/>
          <w:szCs w:val="22"/>
          <w:lang w:val="en-US"/>
        </w:rPr>
        <w:t xml:space="preserve">, </w:t>
      </w:r>
      <w:proofErr w:type="spellStart"/>
      <w:r w:rsidRPr="00CD58F5">
        <w:rPr>
          <w:sz w:val="22"/>
          <w:szCs w:val="22"/>
          <w:lang w:val="en-US"/>
        </w:rPr>
        <w:t>Zharmukhamed</w:t>
      </w:r>
      <w:proofErr w:type="spellEnd"/>
      <w:r w:rsidRPr="00CD58F5">
        <w:rPr>
          <w:sz w:val="22"/>
          <w:szCs w:val="22"/>
          <w:lang w:val="en-US"/>
        </w:rPr>
        <w:t xml:space="preserve"> (2004). “Russians in Kazakhstan and Demographic Change: Imperial Legacy and the Kazakh Way of Nation Building.” </w:t>
      </w:r>
      <w:r w:rsidRPr="00CD58F5">
        <w:rPr>
          <w:i/>
          <w:iCs/>
          <w:sz w:val="22"/>
          <w:szCs w:val="22"/>
          <w:lang w:val="en-US"/>
        </w:rPr>
        <w:t>Asian Ethnicity</w:t>
      </w:r>
      <w:r w:rsidRPr="00CD58F5">
        <w:rPr>
          <w:sz w:val="22"/>
          <w:szCs w:val="22"/>
          <w:lang w:val="en-US"/>
        </w:rPr>
        <w:t xml:space="preserve"> 5(1): 61-79. </w:t>
      </w:r>
    </w:p>
    <w:p w14:paraId="0AE9E47F" w14:textId="77777777" w:rsidR="002E39A9" w:rsidRPr="00BA2FD6" w:rsidRDefault="002E39A9" w:rsidP="00403D25">
      <w:pPr>
        <w:widowControl w:val="0"/>
        <w:spacing w:after="60"/>
        <w:ind w:left="709" w:hanging="709"/>
        <w:rPr>
          <w:szCs w:val="22"/>
        </w:rPr>
      </w:pPr>
      <w:proofErr w:type="spellStart"/>
      <w:r w:rsidRPr="00CD58F5">
        <w:rPr>
          <w:szCs w:val="22"/>
        </w:rPr>
        <w:t>Zhussupova</w:t>
      </w:r>
      <w:proofErr w:type="spellEnd"/>
      <w:r w:rsidRPr="00CD58F5">
        <w:rPr>
          <w:szCs w:val="22"/>
        </w:rPr>
        <w:t xml:space="preserve"> </w:t>
      </w:r>
      <w:proofErr w:type="spellStart"/>
      <w:r w:rsidRPr="00CD58F5">
        <w:rPr>
          <w:szCs w:val="22"/>
        </w:rPr>
        <w:t>Dilshat</w:t>
      </w:r>
      <w:proofErr w:type="spellEnd"/>
      <w:r w:rsidRPr="00CD58F5">
        <w:rPr>
          <w:szCs w:val="22"/>
        </w:rPr>
        <w:t xml:space="preserve"> (2018). “Kazakhs and Cossack communities share historical roots, cultural similarities, says community leader.” </w:t>
      </w:r>
      <w:hyperlink r:id="rId15" w:history="1">
        <w:r w:rsidRPr="00907ADF">
          <w:rPr>
            <w:rStyle w:val="Hyperlink"/>
            <w:szCs w:val="22"/>
          </w:rPr>
          <w:t>https://astanatimes.com/2018/11/kazakhs-and-cossack-communities-share-historical-roots-cultural-similarities-says-community-leader/</w:t>
        </w:r>
      </w:hyperlink>
      <w:r>
        <w:rPr>
          <w:szCs w:val="22"/>
        </w:rPr>
        <w:t xml:space="preserve"> </w:t>
      </w:r>
      <w:r w:rsidRPr="00CD58F5">
        <w:rPr>
          <w:szCs w:val="22"/>
        </w:rPr>
        <w:t>[</w:t>
      </w:r>
      <w:r>
        <w:rPr>
          <w:szCs w:val="22"/>
        </w:rPr>
        <w:t>July 1, 2022</w:t>
      </w:r>
      <w:r w:rsidRPr="00CD58F5">
        <w:rPr>
          <w:szCs w:val="22"/>
        </w:rPr>
        <w:t>].</w:t>
      </w:r>
    </w:p>
    <w:p w14:paraId="49EFA411" w14:textId="77777777" w:rsidR="002E39A9" w:rsidRPr="00CD58F5" w:rsidRDefault="002E39A9" w:rsidP="00BA2FD6">
      <w:pPr>
        <w:pStyle w:val="NormalWeb"/>
        <w:spacing w:before="0" w:beforeAutospacing="0" w:after="60" w:afterAutospacing="0"/>
        <w:ind w:left="709" w:hanging="709"/>
        <w:rPr>
          <w:lang w:val="en-US"/>
        </w:rPr>
      </w:pPr>
      <w:proofErr w:type="spellStart"/>
      <w:r w:rsidRPr="00CD58F5">
        <w:rPr>
          <w:sz w:val="22"/>
          <w:szCs w:val="22"/>
        </w:rPr>
        <w:t>Республика</w:t>
      </w:r>
      <w:proofErr w:type="spellEnd"/>
      <w:r w:rsidRPr="00CD58F5">
        <w:rPr>
          <w:sz w:val="22"/>
          <w:szCs w:val="22"/>
          <w:lang w:val="en-US"/>
        </w:rPr>
        <w:t xml:space="preserve"> </w:t>
      </w:r>
      <w:proofErr w:type="spellStart"/>
      <w:r w:rsidRPr="00CD58F5">
        <w:rPr>
          <w:sz w:val="22"/>
          <w:szCs w:val="22"/>
        </w:rPr>
        <w:t>Казахстан</w:t>
      </w:r>
      <w:proofErr w:type="spellEnd"/>
      <w:r w:rsidRPr="00CD58F5">
        <w:rPr>
          <w:sz w:val="22"/>
          <w:szCs w:val="22"/>
          <w:lang w:val="en-US"/>
        </w:rPr>
        <w:t xml:space="preserve"> – </w:t>
      </w:r>
      <w:r w:rsidRPr="00CD58F5">
        <w:rPr>
          <w:sz w:val="22"/>
          <w:szCs w:val="22"/>
        </w:rPr>
        <w:t>МСРС</w:t>
      </w:r>
      <w:r w:rsidRPr="00CD58F5">
        <w:rPr>
          <w:sz w:val="22"/>
          <w:szCs w:val="22"/>
          <w:lang w:val="en-US"/>
        </w:rPr>
        <w:t xml:space="preserve">.” </w:t>
      </w:r>
      <w:hyperlink r:id="rId16" w:history="1">
        <w:r w:rsidRPr="00CD58F5">
          <w:rPr>
            <w:rStyle w:val="Hyperlink"/>
            <w:sz w:val="22"/>
            <w:szCs w:val="22"/>
            <w:lang w:val="en-US"/>
          </w:rPr>
          <w:t>http://web.archive.org/web/20100726083045/http://msrs.ru/organisations/kazakhstan/174</w:t>
        </w:r>
      </w:hyperlink>
      <w:r w:rsidRPr="00CD58F5">
        <w:rPr>
          <w:sz w:val="22"/>
          <w:szCs w:val="22"/>
          <w:lang w:val="en-US"/>
        </w:rPr>
        <w:t xml:space="preserve"> [December 12, 2013].</w:t>
      </w:r>
    </w:p>
    <w:p w14:paraId="5E838B53" w14:textId="77777777" w:rsidR="00403D25" w:rsidRPr="00BA2FD6" w:rsidRDefault="00403D25" w:rsidP="00BA2FD6">
      <w:pPr>
        <w:pStyle w:val="NormalWeb"/>
        <w:spacing w:before="0" w:beforeAutospacing="0" w:after="60" w:afterAutospacing="0"/>
        <w:ind w:left="709" w:hanging="709"/>
        <w:rPr>
          <w:sz w:val="22"/>
          <w:szCs w:val="22"/>
          <w:lang w:val="en-US"/>
        </w:rPr>
      </w:pPr>
    </w:p>
    <w:p w14:paraId="54D06A6A" w14:textId="77777777" w:rsidR="009833F7" w:rsidRDefault="009833F7">
      <w:pPr>
        <w:spacing w:after="200" w:line="276" w:lineRule="auto"/>
        <w:rPr>
          <w:rFonts w:eastAsiaTheme="majorEastAsia" w:cstheme="majorBidi"/>
          <w:b/>
          <w:bCs/>
          <w:szCs w:val="26"/>
          <w:u w:val="single"/>
        </w:rPr>
      </w:pPr>
      <w:r>
        <w:br w:type="page"/>
      </w:r>
    </w:p>
    <w:p w14:paraId="1D7DB1AE" w14:textId="3444F74F" w:rsidR="001A5903" w:rsidRDefault="001A5903" w:rsidP="001A5903">
      <w:pPr>
        <w:pStyle w:val="Heading2"/>
      </w:pPr>
      <w:r>
        <w:lastRenderedPageBreak/>
        <w:t>Russians</w:t>
      </w:r>
    </w:p>
    <w:p w14:paraId="7A161748" w14:textId="77777777" w:rsidR="001A5903" w:rsidRDefault="001A5903" w:rsidP="001A5903"/>
    <w:p w14:paraId="3C881267" w14:textId="32558147" w:rsidR="001A5903" w:rsidRPr="00F83BF0" w:rsidRDefault="001A5903" w:rsidP="001A5903">
      <w:pPr>
        <w:rPr>
          <w:rFonts w:cs="Times New Roman"/>
        </w:rPr>
      </w:pPr>
      <w:r>
        <w:rPr>
          <w:rFonts w:cs="Times New Roman"/>
        </w:rPr>
        <w:t xml:space="preserve">Activity: </w:t>
      </w:r>
      <w:r w:rsidR="00FD793A">
        <w:rPr>
          <w:rFonts w:cs="Times New Roman"/>
        </w:rPr>
        <w:t>1992-1999</w:t>
      </w:r>
    </w:p>
    <w:p w14:paraId="4B36CCF6" w14:textId="77777777" w:rsidR="001A5903" w:rsidRPr="00E62790" w:rsidRDefault="001A5903" w:rsidP="001A5903">
      <w:pPr>
        <w:rPr>
          <w:rFonts w:cs="Times New Roman"/>
        </w:rPr>
      </w:pPr>
    </w:p>
    <w:p w14:paraId="1061E784" w14:textId="77777777" w:rsidR="001A5903" w:rsidRDefault="001A5903" w:rsidP="001A5903">
      <w:pPr>
        <w:rPr>
          <w:rFonts w:cs="Times New Roman"/>
          <w:b/>
          <w:szCs w:val="22"/>
        </w:rPr>
      </w:pPr>
    </w:p>
    <w:p w14:paraId="16FB66E2" w14:textId="77777777" w:rsidR="001A5903" w:rsidRDefault="001A5903" w:rsidP="001A5903">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5A69ADB" w14:textId="77777777" w:rsidR="001A5903" w:rsidRPr="006F657B" w:rsidRDefault="001A5903" w:rsidP="001A5903">
      <w:pPr>
        <w:rPr>
          <w:rFonts w:cs="Times New Roman"/>
          <w:szCs w:val="22"/>
        </w:rPr>
      </w:pPr>
    </w:p>
    <w:p w14:paraId="17D6F4F2" w14:textId="77777777" w:rsidR="00FD793A" w:rsidRPr="00FB5631" w:rsidRDefault="00FD793A" w:rsidP="00FD793A">
      <w:pPr>
        <w:rPr>
          <w:rFonts w:cs="Times New Roman"/>
          <w:szCs w:val="22"/>
        </w:rPr>
      </w:pPr>
      <w:r>
        <w:rPr>
          <w:rFonts w:cs="Times New Roman"/>
          <w:szCs w:val="22"/>
        </w:rPr>
        <w:t>NA</w:t>
      </w:r>
    </w:p>
    <w:p w14:paraId="238FAA96" w14:textId="77777777" w:rsidR="001A5903" w:rsidRPr="006F657B" w:rsidRDefault="001A5903" w:rsidP="001A5903">
      <w:pPr>
        <w:rPr>
          <w:rFonts w:cs="Times New Roman"/>
          <w:szCs w:val="22"/>
        </w:rPr>
      </w:pPr>
    </w:p>
    <w:p w14:paraId="59900CF7" w14:textId="77777777" w:rsidR="001A5903" w:rsidRPr="006F657B" w:rsidRDefault="001A5903" w:rsidP="001A5903">
      <w:pPr>
        <w:rPr>
          <w:rFonts w:cs="Times New Roman"/>
          <w:szCs w:val="22"/>
        </w:rPr>
      </w:pPr>
    </w:p>
    <w:p w14:paraId="064E3CB8" w14:textId="77777777" w:rsidR="001A5903" w:rsidRDefault="001A5903" w:rsidP="001A5903">
      <w:pPr>
        <w:rPr>
          <w:rFonts w:cs="Times New Roman"/>
          <w:bCs/>
          <w:szCs w:val="22"/>
        </w:rPr>
      </w:pPr>
      <w:r>
        <w:rPr>
          <w:rFonts w:cs="Times New Roman"/>
          <w:b/>
          <w:szCs w:val="22"/>
        </w:rPr>
        <w:t xml:space="preserve">Movement </w:t>
      </w:r>
      <w:proofErr w:type="gramStart"/>
      <w:r>
        <w:rPr>
          <w:rFonts w:cs="Times New Roman"/>
          <w:b/>
          <w:szCs w:val="22"/>
        </w:rPr>
        <w:t>start</w:t>
      </w:r>
      <w:proofErr w:type="gramEnd"/>
      <w:r>
        <w:rPr>
          <w:rFonts w:cs="Times New Roman"/>
          <w:b/>
          <w:szCs w:val="22"/>
        </w:rPr>
        <w:t xml:space="preserve"> and end dates</w:t>
      </w:r>
    </w:p>
    <w:p w14:paraId="027C2249" w14:textId="77777777" w:rsidR="001A5903" w:rsidRPr="006F657B" w:rsidRDefault="001A5903" w:rsidP="001A5903">
      <w:pPr>
        <w:rPr>
          <w:rFonts w:cs="Times New Roman"/>
          <w:szCs w:val="22"/>
        </w:rPr>
      </w:pPr>
    </w:p>
    <w:p w14:paraId="327D2112" w14:textId="0F26008E" w:rsidR="00FD793A" w:rsidRPr="00FD793A" w:rsidRDefault="00FD793A" w:rsidP="00FD793A">
      <w:pPr>
        <w:pStyle w:val="ListParagraph"/>
        <w:numPr>
          <w:ilvl w:val="0"/>
          <w:numId w:val="70"/>
        </w:numPr>
        <w:rPr>
          <w:rFonts w:cs="Times New Roman"/>
          <w:szCs w:val="22"/>
        </w:rPr>
      </w:pPr>
      <w:r w:rsidRPr="00FD793A">
        <w:rPr>
          <w:rFonts w:eastAsia="Times New Roman"/>
        </w:rPr>
        <w:t>As a newly independent state in 1991-92, Kazakhstan embarked on “</w:t>
      </w:r>
      <w:proofErr w:type="spellStart"/>
      <w:r w:rsidRPr="00FD793A">
        <w:rPr>
          <w:rFonts w:eastAsia="Times New Roman"/>
        </w:rPr>
        <w:t>Kazakhization</w:t>
      </w:r>
      <w:proofErr w:type="spellEnd"/>
      <w:r w:rsidRPr="00FD793A">
        <w:rPr>
          <w:rFonts w:eastAsia="Times New Roman"/>
        </w:rPr>
        <w:t>”, including the promotion of ethnic Kazakhs in the government bureaucracy and promotion of Kazakh language education. Kazakhstan also passed several language laws, including naming Kazakh the national language with Russian relegated to a secondary status as a working language. Ethnic Kazakhs argue that such programs are necessary to rectify the legacies of 200 years of discrimination and forced Russification. However, many Russians fear that the language law is just the first step in a strategy to destroy Russian identity and culture in Kazakhstan. Additionally, ethnic Russian leaders point out that ethnic Russians comprise only 5% of government employees, despite comprising over a third of the country’s population. As a result of such measures, there is a strong out-migration of Russians. The first evidence of organized self-determination activity is in 1992, when “[s]</w:t>
      </w:r>
      <w:proofErr w:type="spellStart"/>
      <w:r w:rsidRPr="00FD793A">
        <w:rPr>
          <w:rFonts w:eastAsia="Times New Roman"/>
        </w:rPr>
        <w:t>ome</w:t>
      </w:r>
      <w:proofErr w:type="spellEnd"/>
      <w:r w:rsidRPr="00FD793A">
        <w:rPr>
          <w:rFonts w:eastAsia="Times New Roman"/>
        </w:rPr>
        <w:t xml:space="preserve"> 15,000 residents of Ust-Kamenogorsk rally to demand the adoption of Russian as an official language, dual citizenship, and greater autonomy for East Kazakhstan” (Olcott 1997: 567). Batta (2013: 193) pegs the beginning of Russian separatism in 1992</w:t>
      </w:r>
      <w:r w:rsidR="00ED2CA8">
        <w:rPr>
          <w:rFonts w:eastAsia="Times New Roman"/>
        </w:rPr>
        <w:t xml:space="preserve"> as well</w:t>
      </w:r>
      <w:r w:rsidRPr="00FD793A">
        <w:rPr>
          <w:rFonts w:eastAsia="Times New Roman"/>
        </w:rPr>
        <w:t xml:space="preserve">. </w:t>
      </w:r>
    </w:p>
    <w:p w14:paraId="7C8EFFFC" w14:textId="77777777" w:rsidR="00CD58F5" w:rsidRPr="00CD58F5" w:rsidRDefault="00FD793A" w:rsidP="0035136E">
      <w:pPr>
        <w:pStyle w:val="ListParagraph"/>
        <w:numPr>
          <w:ilvl w:val="0"/>
          <w:numId w:val="70"/>
        </w:numPr>
        <w:rPr>
          <w:rFonts w:cs="Times New Roman"/>
          <w:szCs w:val="22"/>
        </w:rPr>
      </w:pPr>
      <w:r w:rsidRPr="00FD793A">
        <w:rPr>
          <w:rFonts w:eastAsia="Times New Roman"/>
        </w:rPr>
        <w:t xml:space="preserve">In 1994, a 12,000-strong rally organized by the Society of Slavonic culture appealed to the government to give national autonomy to ethnic Russians. They also demanded dual citizenship and material and moral compensation to all those who were forced to leave Kazakhstan since the proclamation of its independence. In 1994 Lad, at the time the main Russian organization, went a step further and supported annexation of northern Kazakhstan by Russia (Batta 2013: 195). Russian agitation for autonomy (or even incorporation into Russia) ceased after the mid-1990s. The only post-mid-1990s event we found is in 1999, when the Kazakh authorities arrested Viktor </w:t>
      </w:r>
      <w:proofErr w:type="spellStart"/>
      <w:r w:rsidRPr="00FD793A">
        <w:rPr>
          <w:rFonts w:eastAsia="Times New Roman"/>
        </w:rPr>
        <w:t>Kazimirchuk</w:t>
      </w:r>
      <w:proofErr w:type="spellEnd"/>
      <w:r w:rsidRPr="00FD793A">
        <w:rPr>
          <w:rFonts w:eastAsia="Times New Roman"/>
        </w:rPr>
        <w:t xml:space="preserve"> for leading a Russian separatist group, Rus, that allegedly planned to seize the administration of the city of </w:t>
      </w:r>
      <w:proofErr w:type="spellStart"/>
      <w:r w:rsidRPr="00FD793A">
        <w:rPr>
          <w:rFonts w:eastAsia="Times New Roman"/>
        </w:rPr>
        <w:t>Oskemen</w:t>
      </w:r>
      <w:proofErr w:type="spellEnd"/>
      <w:r w:rsidRPr="00FD793A">
        <w:rPr>
          <w:rFonts w:eastAsia="Times New Roman"/>
        </w:rPr>
        <w:t xml:space="preserve"> (formerly Ust-Kamenogorsk) and adjoin it to Russia. Notably, </w:t>
      </w:r>
      <w:proofErr w:type="spellStart"/>
      <w:r w:rsidRPr="00FD793A">
        <w:rPr>
          <w:rFonts w:eastAsia="Times New Roman"/>
        </w:rPr>
        <w:t>Kazimirchuk</w:t>
      </w:r>
      <w:proofErr w:type="spellEnd"/>
      <w:r w:rsidRPr="00FD793A">
        <w:rPr>
          <w:rFonts w:eastAsia="Times New Roman"/>
        </w:rPr>
        <w:t xml:space="preserve"> resided in Moscow and not in Kazakhstan (</w:t>
      </w:r>
      <w:proofErr w:type="spellStart"/>
      <w:r w:rsidRPr="00FD793A">
        <w:rPr>
          <w:rFonts w:eastAsia="Times New Roman"/>
        </w:rPr>
        <w:t>Peerson</w:t>
      </w:r>
      <w:proofErr w:type="spellEnd"/>
      <w:r w:rsidRPr="00FD793A">
        <w:rPr>
          <w:rFonts w:eastAsia="Times New Roman"/>
        </w:rPr>
        <w:t xml:space="preserve"> 2014). After that we found no evidence </w:t>
      </w:r>
      <w:proofErr w:type="gramStart"/>
      <w:r w:rsidRPr="00FD793A">
        <w:rPr>
          <w:rFonts w:eastAsia="Times New Roman"/>
        </w:rPr>
        <w:t>for</w:t>
      </w:r>
      <w:proofErr w:type="gramEnd"/>
      <w:r w:rsidRPr="00FD793A">
        <w:rPr>
          <w:rFonts w:eastAsia="Times New Roman"/>
        </w:rPr>
        <w:t xml:space="preserve"> organized activity towards self-determination. MAR codes non-zero protest scores up until 2006, but from the description it appears that protest focused on the language issue. MAR argues that separatist sentiment continued, but we found no evidence for organized activity. </w:t>
      </w:r>
    </w:p>
    <w:p w14:paraId="688993F8" w14:textId="17897343" w:rsidR="001A5903" w:rsidRPr="00CD58F5" w:rsidRDefault="00CD58F5" w:rsidP="0035136E">
      <w:pPr>
        <w:pStyle w:val="ListParagraph"/>
        <w:numPr>
          <w:ilvl w:val="0"/>
          <w:numId w:val="70"/>
        </w:numPr>
        <w:rPr>
          <w:rFonts w:cs="Times New Roman"/>
          <w:szCs w:val="22"/>
        </w:rPr>
      </w:pPr>
      <w:r w:rsidRPr="00CD58F5">
        <w:rPr>
          <w:rFonts w:eastAsia="Times New Roman"/>
        </w:rPr>
        <w:t>Separatist</w:t>
      </w:r>
      <w:r w:rsidR="00DF062E" w:rsidRPr="00CD58F5">
        <w:rPr>
          <w:rFonts w:eastAsia="Times New Roman"/>
        </w:rPr>
        <w:t xml:space="preserve"> </w:t>
      </w:r>
      <w:r w:rsidRPr="00CD58F5">
        <w:rPr>
          <w:rFonts w:eastAsia="Times New Roman"/>
        </w:rPr>
        <w:t xml:space="preserve">sentiment </w:t>
      </w:r>
      <w:r w:rsidR="00DF062E" w:rsidRPr="00CD58F5">
        <w:rPr>
          <w:rFonts w:eastAsia="Times New Roman"/>
        </w:rPr>
        <w:t xml:space="preserve">gained new momentum after Russia’s annexation of Crimea in 2014, and Russian politicians regularly voice claims that Kazakhstan’s northern territories belong to Russia (Pannier 2022; Michel 2022). However, </w:t>
      </w:r>
      <w:r w:rsidRPr="00CD58F5">
        <w:rPr>
          <w:rFonts w:eastAsia="Times New Roman"/>
        </w:rPr>
        <w:t>we found no evidence for organized separatist claims</w:t>
      </w:r>
      <w:r w:rsidR="00DF062E" w:rsidRPr="00CD58F5">
        <w:rPr>
          <w:rFonts w:eastAsia="Times New Roman"/>
        </w:rPr>
        <w:t xml:space="preserve">. </w:t>
      </w:r>
      <w:r w:rsidR="00FD793A" w:rsidRPr="00CD58F5">
        <w:rPr>
          <w:rFonts w:eastAsia="Times New Roman"/>
        </w:rPr>
        <w:t xml:space="preserve">Thus, 1999 is coded as </w:t>
      </w:r>
      <w:proofErr w:type="gramStart"/>
      <w:r w:rsidR="00FD793A" w:rsidRPr="00CD58F5">
        <w:rPr>
          <w:rFonts w:eastAsia="Times New Roman"/>
        </w:rPr>
        <w:t>end</w:t>
      </w:r>
      <w:proofErr w:type="gramEnd"/>
      <w:r w:rsidR="00FD793A" w:rsidRPr="00CD58F5">
        <w:rPr>
          <w:rFonts w:eastAsia="Times New Roman"/>
        </w:rPr>
        <w:t xml:space="preserve"> date. [start date: 1992; end date: 1999]</w:t>
      </w:r>
    </w:p>
    <w:p w14:paraId="4BECAF84" w14:textId="2DAA9A68" w:rsidR="00FD793A" w:rsidRDefault="00FD793A" w:rsidP="00FD793A">
      <w:pPr>
        <w:rPr>
          <w:rFonts w:cs="Times New Roman"/>
          <w:szCs w:val="22"/>
        </w:rPr>
      </w:pPr>
    </w:p>
    <w:p w14:paraId="04F25F60" w14:textId="77777777" w:rsidR="00FD793A" w:rsidRPr="00FD793A" w:rsidRDefault="00FD793A" w:rsidP="00FD793A">
      <w:pPr>
        <w:rPr>
          <w:rFonts w:cs="Times New Roman"/>
          <w:szCs w:val="22"/>
        </w:rPr>
      </w:pPr>
    </w:p>
    <w:p w14:paraId="6FF438F4" w14:textId="1FA8C776" w:rsidR="00CA1ECC" w:rsidRPr="00BE5168" w:rsidRDefault="00CA1ECC" w:rsidP="00CA1ECC">
      <w:pPr>
        <w:rPr>
          <w:rFonts w:cs="Times New Roman"/>
          <w:b/>
          <w:szCs w:val="22"/>
        </w:rPr>
      </w:pPr>
      <w:r>
        <w:rPr>
          <w:rFonts w:cs="Times New Roman"/>
          <w:b/>
          <w:szCs w:val="22"/>
        </w:rPr>
        <w:t>Dominant c</w:t>
      </w:r>
      <w:r w:rsidRPr="00BE5168">
        <w:rPr>
          <w:rFonts w:cs="Times New Roman"/>
          <w:b/>
          <w:szCs w:val="22"/>
        </w:rPr>
        <w:t>laim</w:t>
      </w:r>
    </w:p>
    <w:p w14:paraId="0739E374" w14:textId="77777777" w:rsidR="00CA1ECC" w:rsidRDefault="00CA1ECC" w:rsidP="00CA1ECC">
      <w:pPr>
        <w:rPr>
          <w:rFonts w:cs="Times New Roman"/>
          <w:bCs/>
          <w:szCs w:val="22"/>
        </w:rPr>
      </w:pPr>
    </w:p>
    <w:p w14:paraId="52D78187" w14:textId="77777777" w:rsidR="00CA1ECC" w:rsidRPr="00086274" w:rsidRDefault="00CA1ECC" w:rsidP="00CA1ECC">
      <w:pPr>
        <w:pStyle w:val="NormalWeb"/>
        <w:numPr>
          <w:ilvl w:val="0"/>
          <w:numId w:val="42"/>
        </w:numPr>
        <w:spacing w:beforeLines="1" w:before="2" w:beforeAutospacing="0" w:afterLines="1" w:after="2" w:afterAutospacing="0"/>
        <w:rPr>
          <w:sz w:val="22"/>
          <w:szCs w:val="22"/>
          <w:lang w:val="en-US"/>
        </w:rPr>
      </w:pPr>
      <w:r>
        <w:rPr>
          <w:sz w:val="22"/>
          <w:szCs w:val="22"/>
          <w:lang w:val="en-US"/>
        </w:rPr>
        <w:t>T</w:t>
      </w:r>
      <w:r w:rsidRPr="004D5F9A">
        <w:rPr>
          <w:sz w:val="22"/>
          <w:szCs w:val="22"/>
          <w:lang w:val="en-US"/>
        </w:rPr>
        <w:t>he Russian agitation began with a demand for autonomy raised in a 1992 rally. In 1994 Lad, at the time the main Russian organization, went a step further and supported annexation of northern Kazakhstan by Russia (Batta 2013: 195).</w:t>
      </w:r>
      <w:r>
        <w:rPr>
          <w:sz w:val="22"/>
          <w:szCs w:val="22"/>
          <w:lang w:val="en-US"/>
        </w:rPr>
        <w:t xml:space="preserve"> Batta argues that this was the point when autonomist aspirations turned into irredentist claims.</w:t>
      </w:r>
      <w:r w:rsidRPr="004D5F9A">
        <w:rPr>
          <w:sz w:val="22"/>
          <w:szCs w:val="22"/>
          <w:lang w:val="en-US"/>
        </w:rPr>
        <w:t xml:space="preserve"> [1992</w:t>
      </w:r>
      <w:r>
        <w:rPr>
          <w:sz w:val="22"/>
          <w:szCs w:val="22"/>
          <w:lang w:val="en-US"/>
        </w:rPr>
        <w:t>-1994</w:t>
      </w:r>
      <w:r w:rsidRPr="004D5F9A">
        <w:rPr>
          <w:sz w:val="22"/>
          <w:szCs w:val="22"/>
          <w:lang w:val="en-US"/>
        </w:rPr>
        <w:t>: autonomy claim</w:t>
      </w:r>
      <w:r>
        <w:rPr>
          <w:sz w:val="22"/>
          <w:szCs w:val="22"/>
          <w:lang w:val="en-US"/>
        </w:rPr>
        <w:t>; 1995-1999: irredentist claim</w:t>
      </w:r>
      <w:r w:rsidRPr="004D5F9A">
        <w:rPr>
          <w:sz w:val="22"/>
          <w:szCs w:val="22"/>
          <w:lang w:val="en-US"/>
        </w:rPr>
        <w:t xml:space="preserve">] </w:t>
      </w:r>
    </w:p>
    <w:p w14:paraId="3090EE36" w14:textId="77777777" w:rsidR="00CA1ECC" w:rsidRPr="009C6C8D" w:rsidRDefault="00CA1ECC" w:rsidP="00CA1ECC">
      <w:pPr>
        <w:rPr>
          <w:rFonts w:cs="Times New Roman"/>
          <w:bCs/>
          <w:szCs w:val="22"/>
        </w:rPr>
      </w:pPr>
    </w:p>
    <w:p w14:paraId="430F631C" w14:textId="77777777" w:rsidR="00CA1ECC" w:rsidRPr="009C6C8D" w:rsidRDefault="00CA1ECC" w:rsidP="00CA1ECC">
      <w:pPr>
        <w:rPr>
          <w:rFonts w:cs="Times New Roman"/>
          <w:bCs/>
          <w:szCs w:val="22"/>
        </w:rPr>
      </w:pPr>
    </w:p>
    <w:p w14:paraId="67B733C9" w14:textId="77777777" w:rsidR="00CA1ECC" w:rsidRDefault="00CA1ECC" w:rsidP="00CA1ECC">
      <w:pPr>
        <w:rPr>
          <w:rFonts w:cs="Times New Roman"/>
          <w:b/>
        </w:rPr>
      </w:pPr>
    </w:p>
    <w:p w14:paraId="0A25E630" w14:textId="1E30F24E" w:rsidR="00CA1ECC" w:rsidRDefault="00CA1ECC" w:rsidP="00CA1ECC">
      <w:pPr>
        <w:rPr>
          <w:rFonts w:cs="Times New Roman"/>
          <w:b/>
        </w:rPr>
      </w:pPr>
      <w:r>
        <w:rPr>
          <w:rFonts w:cs="Times New Roman"/>
          <w:b/>
        </w:rPr>
        <w:lastRenderedPageBreak/>
        <w:t>Independence claims</w:t>
      </w:r>
    </w:p>
    <w:p w14:paraId="78B4E081" w14:textId="77777777" w:rsidR="00CA1ECC" w:rsidRDefault="00CA1ECC" w:rsidP="00CA1ECC">
      <w:pPr>
        <w:rPr>
          <w:rFonts w:cs="Times New Roman"/>
          <w:bCs/>
        </w:rPr>
      </w:pPr>
    </w:p>
    <w:p w14:paraId="3179E2CE" w14:textId="751DC28F" w:rsidR="00CA1ECC" w:rsidRDefault="005A2286" w:rsidP="00CA1ECC">
      <w:pPr>
        <w:rPr>
          <w:rFonts w:cs="Times New Roman"/>
          <w:bCs/>
        </w:rPr>
      </w:pPr>
      <w:r>
        <w:rPr>
          <w:rFonts w:cs="Times New Roman"/>
          <w:bCs/>
        </w:rPr>
        <w:t>NA</w:t>
      </w:r>
    </w:p>
    <w:p w14:paraId="666710BD" w14:textId="77777777" w:rsidR="00CA1ECC" w:rsidRDefault="00CA1ECC" w:rsidP="00CA1ECC">
      <w:pPr>
        <w:rPr>
          <w:rFonts w:cs="Times New Roman"/>
          <w:bCs/>
        </w:rPr>
      </w:pPr>
    </w:p>
    <w:p w14:paraId="05A011EC" w14:textId="77777777" w:rsidR="00CA1ECC" w:rsidRDefault="00CA1ECC" w:rsidP="00CA1ECC">
      <w:pPr>
        <w:rPr>
          <w:rFonts w:cs="Times New Roman"/>
          <w:bCs/>
        </w:rPr>
      </w:pPr>
    </w:p>
    <w:p w14:paraId="6556C343" w14:textId="09CB998C" w:rsidR="00CA1ECC" w:rsidRDefault="00CA1ECC" w:rsidP="00CA1ECC">
      <w:pPr>
        <w:rPr>
          <w:rFonts w:cs="Times New Roman"/>
          <w:b/>
        </w:rPr>
      </w:pPr>
      <w:r>
        <w:rPr>
          <w:rFonts w:cs="Times New Roman"/>
          <w:b/>
        </w:rPr>
        <w:t>Irredentist claims</w:t>
      </w:r>
    </w:p>
    <w:p w14:paraId="1C78DD3F" w14:textId="77777777" w:rsidR="00CA1ECC" w:rsidRDefault="00CA1ECC" w:rsidP="00CA1ECC">
      <w:pPr>
        <w:rPr>
          <w:rFonts w:cs="Times New Roman"/>
          <w:bCs/>
        </w:rPr>
      </w:pPr>
    </w:p>
    <w:p w14:paraId="36BFC11C" w14:textId="63E8629D" w:rsidR="00CA1ECC" w:rsidRPr="005A2286" w:rsidRDefault="005A2286" w:rsidP="005A2286">
      <w:pPr>
        <w:pStyle w:val="ListParagraph"/>
        <w:numPr>
          <w:ilvl w:val="0"/>
          <w:numId w:val="42"/>
        </w:numPr>
        <w:rPr>
          <w:rFonts w:cs="Times New Roman"/>
          <w:bCs/>
        </w:rPr>
      </w:pPr>
      <w:r>
        <w:rPr>
          <w:rFonts w:cs="Times New Roman"/>
          <w:bCs/>
        </w:rPr>
        <w:t>See above. [start date: 1994; end date: 1999]</w:t>
      </w:r>
    </w:p>
    <w:p w14:paraId="04B06E2A" w14:textId="77777777" w:rsidR="00CA1ECC" w:rsidRDefault="00CA1ECC" w:rsidP="00CA1ECC">
      <w:pPr>
        <w:rPr>
          <w:rFonts w:cs="Times New Roman"/>
          <w:bCs/>
        </w:rPr>
      </w:pPr>
    </w:p>
    <w:p w14:paraId="426EB9C4" w14:textId="77777777" w:rsidR="00CA1ECC" w:rsidRPr="00CA1ECC" w:rsidRDefault="00CA1ECC" w:rsidP="00CA1ECC">
      <w:pPr>
        <w:rPr>
          <w:rFonts w:cs="Times New Roman"/>
          <w:bCs/>
        </w:rPr>
      </w:pPr>
    </w:p>
    <w:p w14:paraId="405A0CAD" w14:textId="7A4A8B2B" w:rsidR="00CA1ECC" w:rsidRPr="00904609" w:rsidRDefault="00CA1ECC" w:rsidP="00CA1ECC">
      <w:pPr>
        <w:rPr>
          <w:rFonts w:cs="Times New Roman"/>
        </w:rPr>
      </w:pPr>
      <w:r>
        <w:rPr>
          <w:rFonts w:cs="Times New Roman"/>
          <w:b/>
        </w:rPr>
        <w:t xml:space="preserve">Claimed </w:t>
      </w:r>
      <w:proofErr w:type="gramStart"/>
      <w:r>
        <w:rPr>
          <w:rFonts w:cs="Times New Roman"/>
          <w:b/>
        </w:rPr>
        <w:t>territory</w:t>
      </w:r>
      <w:proofErr w:type="gramEnd"/>
    </w:p>
    <w:p w14:paraId="59A52B14" w14:textId="77777777" w:rsidR="00CA1ECC" w:rsidRPr="006F657B" w:rsidRDefault="00CA1ECC" w:rsidP="00CA1ECC">
      <w:pPr>
        <w:rPr>
          <w:rFonts w:cs="Times New Roman"/>
          <w:bCs/>
          <w:szCs w:val="22"/>
        </w:rPr>
      </w:pPr>
    </w:p>
    <w:p w14:paraId="30727D20" w14:textId="77777777" w:rsidR="00CA1ECC" w:rsidRDefault="00CA1ECC" w:rsidP="00CA1ECC">
      <w:pPr>
        <w:pStyle w:val="ListParagraph"/>
        <w:numPr>
          <w:ilvl w:val="0"/>
          <w:numId w:val="70"/>
        </w:numPr>
      </w:pPr>
      <w:r>
        <w:t xml:space="preserve">It is not entirely clear what territory Russians in Kazakhstan have claimed </w:t>
      </w:r>
      <w:proofErr w:type="gramStart"/>
      <w:r>
        <w:t>specifically, but</w:t>
      </w:r>
      <w:proofErr w:type="gramEnd"/>
      <w:r>
        <w:t xml:space="preserve"> claims for autonomy and irredentism appear to concern mostly the northern (northeastern) region of the country. We therefore flag this claim as ambiguous and code it based on the group’s settlement areas in the northeast according to the World Language Mapping System, which serves as the best approximation available.</w:t>
      </w:r>
    </w:p>
    <w:p w14:paraId="33370CD1" w14:textId="77777777" w:rsidR="00CA1ECC" w:rsidRDefault="00CA1ECC" w:rsidP="00CA1ECC">
      <w:pPr>
        <w:rPr>
          <w:rFonts w:cs="Times New Roman"/>
          <w:b/>
          <w:szCs w:val="22"/>
        </w:rPr>
      </w:pPr>
    </w:p>
    <w:p w14:paraId="61F37FBF" w14:textId="77777777" w:rsidR="00CA1ECC" w:rsidRDefault="00CA1ECC" w:rsidP="00CA1ECC">
      <w:pPr>
        <w:rPr>
          <w:rFonts w:cs="Times New Roman"/>
          <w:b/>
          <w:szCs w:val="22"/>
        </w:rPr>
      </w:pPr>
    </w:p>
    <w:p w14:paraId="5578A9B6" w14:textId="77777777" w:rsidR="00CA1ECC" w:rsidRPr="00BE5168" w:rsidRDefault="00CA1ECC" w:rsidP="00CA1ECC">
      <w:pPr>
        <w:rPr>
          <w:rFonts w:cs="Times New Roman"/>
          <w:b/>
          <w:szCs w:val="22"/>
        </w:rPr>
      </w:pPr>
      <w:r w:rsidRPr="00BE5168">
        <w:rPr>
          <w:rFonts w:cs="Times New Roman"/>
          <w:b/>
          <w:szCs w:val="22"/>
        </w:rPr>
        <w:t>Sovereignty declarations</w:t>
      </w:r>
    </w:p>
    <w:p w14:paraId="11139777" w14:textId="77777777" w:rsidR="00CA1ECC" w:rsidRPr="006F657B" w:rsidRDefault="00CA1ECC" w:rsidP="00CA1ECC">
      <w:pPr>
        <w:rPr>
          <w:rFonts w:cs="Times New Roman"/>
          <w:szCs w:val="22"/>
        </w:rPr>
      </w:pPr>
    </w:p>
    <w:p w14:paraId="37A67CBC" w14:textId="77777777" w:rsidR="00CA1ECC" w:rsidRPr="002A7872" w:rsidRDefault="00CA1ECC" w:rsidP="00CA1ECC">
      <w:pPr>
        <w:rPr>
          <w:rFonts w:cs="Times New Roman"/>
          <w:szCs w:val="22"/>
        </w:rPr>
      </w:pPr>
      <w:r w:rsidRPr="002A7872">
        <w:rPr>
          <w:rFonts w:cs="Times New Roman"/>
          <w:szCs w:val="22"/>
        </w:rPr>
        <w:t>NA</w:t>
      </w:r>
    </w:p>
    <w:p w14:paraId="090BFD3C" w14:textId="77777777" w:rsidR="00CA1ECC" w:rsidRPr="006F657B" w:rsidRDefault="00CA1ECC" w:rsidP="00CA1ECC">
      <w:pPr>
        <w:rPr>
          <w:rFonts w:cs="Times New Roman"/>
          <w:szCs w:val="22"/>
        </w:rPr>
      </w:pPr>
    </w:p>
    <w:p w14:paraId="2BFE9E78" w14:textId="77777777" w:rsidR="00CA1ECC" w:rsidRPr="006F657B" w:rsidRDefault="00CA1ECC" w:rsidP="00CA1ECC">
      <w:pPr>
        <w:ind w:left="709" w:hanging="709"/>
        <w:rPr>
          <w:rFonts w:cs="Times New Roman"/>
          <w:szCs w:val="22"/>
        </w:rPr>
      </w:pPr>
    </w:p>
    <w:p w14:paraId="00FE7979" w14:textId="77777777" w:rsidR="001A5903" w:rsidRDefault="001A5903" w:rsidP="001A5903">
      <w:pPr>
        <w:rPr>
          <w:rFonts w:cs="Times New Roman"/>
          <w:b/>
          <w:szCs w:val="22"/>
        </w:rPr>
      </w:pPr>
      <w:r>
        <w:rPr>
          <w:rFonts w:cs="Times New Roman"/>
          <w:b/>
          <w:szCs w:val="22"/>
        </w:rPr>
        <w:t>Separatist armed conflict</w:t>
      </w:r>
    </w:p>
    <w:p w14:paraId="3D86CB68" w14:textId="77777777" w:rsidR="001A5903" w:rsidRPr="006F657B" w:rsidRDefault="001A5903" w:rsidP="001A5903">
      <w:pPr>
        <w:rPr>
          <w:rFonts w:cs="Times New Roman"/>
          <w:szCs w:val="22"/>
        </w:rPr>
      </w:pPr>
    </w:p>
    <w:p w14:paraId="6141A650" w14:textId="0F1791DB" w:rsidR="00FD793A" w:rsidRPr="00FD793A" w:rsidRDefault="00FD793A" w:rsidP="00FD793A">
      <w:pPr>
        <w:pStyle w:val="ListParagraph"/>
        <w:numPr>
          <w:ilvl w:val="0"/>
          <w:numId w:val="70"/>
        </w:numPr>
        <w:rPr>
          <w:rFonts w:cs="Times New Roman"/>
          <w:szCs w:val="22"/>
        </w:rPr>
      </w:pPr>
      <w:r w:rsidRPr="00FD793A">
        <w:rPr>
          <w:rFonts w:eastAsia="Times New Roman"/>
        </w:rPr>
        <w:t xml:space="preserve">We </w:t>
      </w:r>
      <w:r>
        <w:t>found no</w:t>
      </w:r>
      <w:r w:rsidRPr="007F66C9">
        <w:t xml:space="preserve"> evidence of separatist violence, hence a NVIOLSD classification.</w:t>
      </w:r>
      <w:r w:rsidR="00C12A45">
        <w:t xml:space="preserve"> </w:t>
      </w:r>
      <w:r w:rsidR="009C6B08">
        <w:t>[NVIOLSD]</w:t>
      </w:r>
    </w:p>
    <w:p w14:paraId="7581DD11" w14:textId="2E962CFF" w:rsidR="001A5903" w:rsidRDefault="001A5903" w:rsidP="001A5903">
      <w:pPr>
        <w:rPr>
          <w:rFonts w:cs="Times New Roman"/>
          <w:szCs w:val="22"/>
        </w:rPr>
      </w:pPr>
    </w:p>
    <w:p w14:paraId="5248F59F" w14:textId="77777777" w:rsidR="00FD793A" w:rsidRPr="006F657B" w:rsidRDefault="00FD793A" w:rsidP="001A5903">
      <w:pPr>
        <w:rPr>
          <w:rFonts w:cs="Times New Roman"/>
          <w:szCs w:val="22"/>
        </w:rPr>
      </w:pPr>
    </w:p>
    <w:p w14:paraId="1171E31B" w14:textId="5DD552C1" w:rsidR="001A5903" w:rsidRPr="00BE5168" w:rsidRDefault="001A5903" w:rsidP="001A5903">
      <w:pPr>
        <w:rPr>
          <w:rFonts w:cs="Times New Roman"/>
          <w:szCs w:val="22"/>
        </w:rPr>
      </w:pPr>
      <w:r>
        <w:rPr>
          <w:rFonts w:cs="Times New Roman"/>
          <w:b/>
          <w:szCs w:val="22"/>
        </w:rPr>
        <w:t xml:space="preserve">Historical </w:t>
      </w:r>
      <w:r w:rsidR="00CA1ECC">
        <w:rPr>
          <w:rFonts w:cs="Times New Roman"/>
          <w:b/>
          <w:szCs w:val="22"/>
        </w:rPr>
        <w:t>c</w:t>
      </w:r>
      <w:r>
        <w:rPr>
          <w:rFonts w:cs="Times New Roman"/>
          <w:b/>
          <w:szCs w:val="22"/>
        </w:rPr>
        <w:t>ontext</w:t>
      </w:r>
    </w:p>
    <w:p w14:paraId="59223B61" w14:textId="77777777" w:rsidR="001A5903" w:rsidRPr="006F657B" w:rsidRDefault="001A5903" w:rsidP="001A5903">
      <w:pPr>
        <w:rPr>
          <w:rFonts w:cs="Times New Roman"/>
          <w:szCs w:val="22"/>
        </w:rPr>
      </w:pPr>
    </w:p>
    <w:p w14:paraId="114CD766" w14:textId="13EF3A34" w:rsidR="001A5903" w:rsidRPr="00FD793A" w:rsidRDefault="00FD793A" w:rsidP="00FD793A">
      <w:pPr>
        <w:pStyle w:val="ListParagraph"/>
        <w:numPr>
          <w:ilvl w:val="0"/>
          <w:numId w:val="70"/>
        </w:numPr>
        <w:rPr>
          <w:rFonts w:cs="Times New Roman"/>
          <w:szCs w:val="22"/>
        </w:rPr>
      </w:pPr>
      <w:r w:rsidRPr="00FD793A">
        <w:rPr>
          <w:rFonts w:cs="Times New Roman"/>
          <w:szCs w:val="22"/>
        </w:rPr>
        <w:t xml:space="preserve">Russian emigration to Kazakhstan to Kazakhstan was spearheaded by Cossacks, traditionally the defenders of Russia’s borders. Today, Russians in Kazakhstan are concentrated in the northern areas. With the break-up of the Soviet Union, the Russians in Kazakhstan lost in status, in particular </w:t>
      </w:r>
      <w:proofErr w:type="gramStart"/>
      <w:r w:rsidRPr="00FD793A">
        <w:rPr>
          <w:rFonts w:cs="Times New Roman"/>
          <w:szCs w:val="22"/>
        </w:rPr>
        <w:t>with regard to</w:t>
      </w:r>
      <w:proofErr w:type="gramEnd"/>
      <w:r w:rsidRPr="00FD793A">
        <w:rPr>
          <w:rFonts w:cs="Times New Roman"/>
          <w:szCs w:val="22"/>
        </w:rPr>
        <w:t xml:space="preserve"> language rights. In 1989, Kazakhstan had adopted a new language law that made Kazakh the state language of the Republic and </w:t>
      </w:r>
      <w:r w:rsidRPr="00FD793A">
        <w:rPr>
          <w:rFonts w:cs="Verdana"/>
          <w:szCs w:val="22"/>
        </w:rPr>
        <w:t>relegated Russian to a secondary status as an “official” language. Laws requiring the use of the Kazakh language for official paperwork as well as proficiency tests in the Kazakh language for all public sector jobs and university students place limitations on Russians' abilities to take part in public life (Minorities at Risk Project; Minority Rights Group International)</w:t>
      </w:r>
      <w:r w:rsidRPr="00FD793A">
        <w:rPr>
          <w:rFonts w:cs="Times New Roman"/>
          <w:szCs w:val="22"/>
        </w:rPr>
        <w:t xml:space="preserve">. Until 1990, Russian had the role of the official language in the USSR. The elevation of the Kazakh language implies a downgrade of the Russian language (Olcott 1997: 553, 565). [1989: </w:t>
      </w:r>
      <w:r w:rsidR="00987608">
        <w:rPr>
          <w:rFonts w:cs="Times New Roman"/>
          <w:szCs w:val="22"/>
        </w:rPr>
        <w:t xml:space="preserve">cultural rights </w:t>
      </w:r>
      <w:r w:rsidRPr="00FD793A">
        <w:rPr>
          <w:rFonts w:cs="Times New Roman"/>
          <w:szCs w:val="22"/>
        </w:rPr>
        <w:t>restriction]</w:t>
      </w:r>
    </w:p>
    <w:p w14:paraId="4BF031C1" w14:textId="5D4B5008" w:rsidR="001A5903" w:rsidRDefault="001A5903" w:rsidP="001A5903">
      <w:pPr>
        <w:rPr>
          <w:rFonts w:cs="Times New Roman"/>
          <w:szCs w:val="22"/>
        </w:rPr>
      </w:pPr>
    </w:p>
    <w:p w14:paraId="2D4A1B40" w14:textId="77777777" w:rsidR="00FD793A" w:rsidRPr="006F657B" w:rsidRDefault="00FD793A" w:rsidP="001A5903">
      <w:pPr>
        <w:rPr>
          <w:rFonts w:cs="Times New Roman"/>
          <w:szCs w:val="22"/>
        </w:rPr>
      </w:pPr>
    </w:p>
    <w:p w14:paraId="58B1A0D0" w14:textId="77777777" w:rsidR="001A5903" w:rsidRPr="00BE5168" w:rsidRDefault="001A5903" w:rsidP="001A5903">
      <w:pPr>
        <w:rPr>
          <w:rFonts w:cs="Times New Roman"/>
          <w:b/>
          <w:szCs w:val="22"/>
        </w:rPr>
      </w:pPr>
      <w:r w:rsidRPr="00BE5168">
        <w:rPr>
          <w:rFonts w:cs="Times New Roman"/>
          <w:b/>
          <w:szCs w:val="22"/>
        </w:rPr>
        <w:t>Concessions and restrictions</w:t>
      </w:r>
    </w:p>
    <w:p w14:paraId="31733463" w14:textId="77777777" w:rsidR="001A5903" w:rsidRPr="006F657B" w:rsidRDefault="001A5903" w:rsidP="001A5903">
      <w:pPr>
        <w:rPr>
          <w:rFonts w:cs="Times New Roman"/>
          <w:szCs w:val="22"/>
        </w:rPr>
      </w:pPr>
    </w:p>
    <w:p w14:paraId="028BBF48" w14:textId="011EA346" w:rsidR="00FD793A" w:rsidRDefault="00FD793A" w:rsidP="00FD793A">
      <w:pPr>
        <w:pStyle w:val="ListParagraph"/>
        <w:numPr>
          <w:ilvl w:val="0"/>
          <w:numId w:val="42"/>
        </w:numPr>
        <w:rPr>
          <w:rFonts w:cs="Times"/>
          <w:szCs w:val="22"/>
        </w:rPr>
      </w:pPr>
      <w:r w:rsidRPr="008B3507">
        <w:rPr>
          <w:rFonts w:cs="Times"/>
          <w:szCs w:val="22"/>
        </w:rPr>
        <w:t>According to Minority Rights Group</w:t>
      </w:r>
      <w:r>
        <w:rPr>
          <w:rFonts w:cs="Times"/>
          <w:szCs w:val="22"/>
        </w:rPr>
        <w:t xml:space="preserve"> International</w:t>
      </w:r>
      <w:r w:rsidRPr="008B3507">
        <w:rPr>
          <w:rFonts w:cs="Times"/>
          <w:szCs w:val="22"/>
        </w:rPr>
        <w:t xml:space="preserve">, Kazakhstan passed another language law in 1997, which </w:t>
      </w:r>
      <w:r>
        <w:rPr>
          <w:rFonts w:cs="Times"/>
          <w:szCs w:val="22"/>
        </w:rPr>
        <w:t xml:space="preserve">further lowered the status of Russian, initiated a campaign of </w:t>
      </w:r>
      <w:proofErr w:type="spellStart"/>
      <w:r>
        <w:rPr>
          <w:rFonts w:cs="Times"/>
          <w:szCs w:val="22"/>
        </w:rPr>
        <w:t>Kazak</w:t>
      </w:r>
      <w:r w:rsidR="00BD05A7">
        <w:rPr>
          <w:rFonts w:cs="Times"/>
          <w:szCs w:val="22"/>
        </w:rPr>
        <w:t>h</w:t>
      </w:r>
      <w:r>
        <w:rPr>
          <w:rFonts w:cs="Times"/>
          <w:szCs w:val="22"/>
        </w:rPr>
        <w:t>ization</w:t>
      </w:r>
      <w:proofErr w:type="spellEnd"/>
      <w:r>
        <w:rPr>
          <w:rFonts w:cs="Times"/>
          <w:szCs w:val="22"/>
        </w:rPr>
        <w:t xml:space="preserve"> and </w:t>
      </w:r>
      <w:r w:rsidRPr="008B3507">
        <w:rPr>
          <w:rFonts w:cs="Times"/>
          <w:szCs w:val="22"/>
        </w:rPr>
        <w:t>effectively discriminates against and excludes members of the Russian minority from various economic, political and employment opportunities (</w:t>
      </w:r>
      <w:r>
        <w:rPr>
          <w:rFonts w:cs="Times"/>
          <w:szCs w:val="22"/>
        </w:rPr>
        <w:t>Minority Rights Group International</w:t>
      </w:r>
      <w:r w:rsidRPr="008B3507">
        <w:rPr>
          <w:rFonts w:cs="Times"/>
          <w:szCs w:val="22"/>
        </w:rPr>
        <w:t xml:space="preserve">). </w:t>
      </w:r>
      <w:r>
        <w:rPr>
          <w:rFonts w:cs="Times"/>
          <w:szCs w:val="22"/>
        </w:rPr>
        <w:t>[1997: cultural rights restriction]</w:t>
      </w:r>
    </w:p>
    <w:p w14:paraId="0F6A734C" w14:textId="5841F129" w:rsidR="00BD05A7" w:rsidRPr="00D40942" w:rsidRDefault="00BD05A7" w:rsidP="00FD793A">
      <w:pPr>
        <w:pStyle w:val="ListParagraph"/>
        <w:numPr>
          <w:ilvl w:val="0"/>
          <w:numId w:val="42"/>
        </w:numPr>
        <w:rPr>
          <w:rFonts w:cs="Times"/>
          <w:szCs w:val="22"/>
        </w:rPr>
      </w:pPr>
      <w:r w:rsidRPr="00D40942">
        <w:rPr>
          <w:rFonts w:cs="Times"/>
          <w:szCs w:val="22"/>
        </w:rPr>
        <w:t xml:space="preserve">Under Kazakhstan’s </w:t>
      </w:r>
      <w:r w:rsidR="00CD58F5" w:rsidRPr="00D40942">
        <w:rPr>
          <w:rFonts w:cs="Times"/>
          <w:szCs w:val="22"/>
        </w:rPr>
        <w:t>c</w:t>
      </w:r>
      <w:r w:rsidRPr="00D40942">
        <w:rPr>
          <w:rFonts w:cs="Times"/>
          <w:szCs w:val="22"/>
        </w:rPr>
        <w:t xml:space="preserve">onstitution, while Kazakh is the state language, Russian has equal official status for all levels of administrative and institutional purposes. Russian is commonly used as a lingua franca in most cities outside the south and west, including among many ethnic Kazakhs. All road infrastructure, public transport facilities, streets, </w:t>
      </w:r>
      <w:proofErr w:type="gramStart"/>
      <w:r w:rsidRPr="00D40942">
        <w:rPr>
          <w:rFonts w:cs="Times"/>
          <w:szCs w:val="22"/>
        </w:rPr>
        <w:t>avenues</w:t>
      </w:r>
      <w:proofErr w:type="gramEnd"/>
      <w:r w:rsidRPr="00D40942">
        <w:rPr>
          <w:rFonts w:cs="Times"/>
          <w:szCs w:val="22"/>
        </w:rPr>
        <w:t xml:space="preserve"> and other facilities in urban areas are legally required to be marked in both Russian and Kazakh.</w:t>
      </w:r>
      <w:r w:rsidR="00644524" w:rsidRPr="00D40942">
        <w:rPr>
          <w:rFonts w:cs="Times"/>
          <w:szCs w:val="22"/>
        </w:rPr>
        <w:t xml:space="preserve"> However, there are </w:t>
      </w:r>
      <w:r w:rsidR="00644524" w:rsidRPr="00D40942">
        <w:rPr>
          <w:rFonts w:cs="Times"/>
          <w:szCs w:val="22"/>
        </w:rPr>
        <w:lastRenderedPageBreak/>
        <w:t>increasing calls to enhance the usage of Kazakh language</w:t>
      </w:r>
      <w:r w:rsidRPr="00D40942">
        <w:rPr>
          <w:rFonts w:cs="Times"/>
          <w:szCs w:val="22"/>
        </w:rPr>
        <w:t xml:space="preserve"> (Minority Rights Group International</w:t>
      </w:r>
      <w:r w:rsidR="001A395B" w:rsidRPr="00D40942">
        <w:rPr>
          <w:rFonts w:cs="Times"/>
          <w:szCs w:val="22"/>
        </w:rPr>
        <w:t xml:space="preserve"> 2015</w:t>
      </w:r>
      <w:r w:rsidRPr="00D40942">
        <w:rPr>
          <w:rFonts w:cs="Times"/>
          <w:szCs w:val="22"/>
        </w:rPr>
        <w:t xml:space="preserve">). </w:t>
      </w:r>
    </w:p>
    <w:p w14:paraId="2BAD983A" w14:textId="77777777" w:rsidR="001A5903" w:rsidRPr="006F657B" w:rsidRDefault="001A5903" w:rsidP="001A5903">
      <w:pPr>
        <w:rPr>
          <w:rFonts w:cs="Times New Roman"/>
          <w:szCs w:val="22"/>
        </w:rPr>
      </w:pPr>
    </w:p>
    <w:p w14:paraId="3DB5AFE1" w14:textId="77777777" w:rsidR="001A5903" w:rsidRPr="006F657B" w:rsidRDefault="001A5903" w:rsidP="001A5903">
      <w:pPr>
        <w:rPr>
          <w:rFonts w:cs="Times New Roman"/>
          <w:szCs w:val="22"/>
        </w:rPr>
      </w:pPr>
    </w:p>
    <w:p w14:paraId="7E291729" w14:textId="77777777" w:rsidR="001A5903" w:rsidRPr="00BE5168" w:rsidRDefault="001A5903" w:rsidP="001A5903">
      <w:pPr>
        <w:rPr>
          <w:rFonts w:cs="Times New Roman"/>
          <w:b/>
          <w:szCs w:val="22"/>
        </w:rPr>
      </w:pPr>
      <w:r>
        <w:rPr>
          <w:rFonts w:cs="Times New Roman"/>
          <w:b/>
          <w:szCs w:val="22"/>
        </w:rPr>
        <w:t xml:space="preserve">Regional autonomy </w:t>
      </w:r>
    </w:p>
    <w:p w14:paraId="096A8A97" w14:textId="77777777" w:rsidR="001A5903" w:rsidRPr="006F657B" w:rsidRDefault="001A5903" w:rsidP="001A5903">
      <w:pPr>
        <w:rPr>
          <w:rFonts w:cs="Times New Roman"/>
          <w:szCs w:val="22"/>
        </w:rPr>
      </w:pPr>
    </w:p>
    <w:p w14:paraId="541F6193" w14:textId="77777777" w:rsidR="00FD793A" w:rsidRPr="002A7872" w:rsidRDefault="00FD793A" w:rsidP="00FD793A">
      <w:pPr>
        <w:rPr>
          <w:rFonts w:cs="Times New Roman"/>
          <w:szCs w:val="22"/>
        </w:rPr>
      </w:pPr>
      <w:r w:rsidRPr="002A7872">
        <w:rPr>
          <w:rFonts w:cs="Times New Roman"/>
          <w:szCs w:val="22"/>
        </w:rPr>
        <w:t>NA</w:t>
      </w:r>
    </w:p>
    <w:p w14:paraId="57537EB9" w14:textId="77777777" w:rsidR="001A5903" w:rsidRPr="006F657B" w:rsidRDefault="001A5903" w:rsidP="001A5903">
      <w:pPr>
        <w:rPr>
          <w:rFonts w:cs="Times New Roman"/>
          <w:szCs w:val="22"/>
        </w:rPr>
      </w:pPr>
    </w:p>
    <w:p w14:paraId="39315E11" w14:textId="77777777" w:rsidR="001A5903" w:rsidRPr="006F657B" w:rsidRDefault="001A5903" w:rsidP="001A5903">
      <w:pPr>
        <w:rPr>
          <w:rFonts w:cs="Times New Roman"/>
          <w:szCs w:val="22"/>
        </w:rPr>
      </w:pPr>
    </w:p>
    <w:p w14:paraId="35F28A5E" w14:textId="77777777" w:rsidR="001A5903" w:rsidRPr="0088796E" w:rsidRDefault="001A5903" w:rsidP="001A5903">
      <w:pPr>
        <w:rPr>
          <w:rFonts w:cs="Times New Roman"/>
          <w:b/>
          <w:szCs w:val="22"/>
        </w:rPr>
      </w:pPr>
      <w:r>
        <w:rPr>
          <w:rFonts w:cs="Times New Roman"/>
          <w:b/>
          <w:szCs w:val="22"/>
        </w:rPr>
        <w:t>De facto i</w:t>
      </w:r>
      <w:r w:rsidRPr="0088796E">
        <w:rPr>
          <w:rFonts w:cs="Times New Roman"/>
          <w:b/>
          <w:szCs w:val="22"/>
        </w:rPr>
        <w:t>ndependence</w:t>
      </w:r>
    </w:p>
    <w:p w14:paraId="34B309F9" w14:textId="77777777" w:rsidR="001A5903" w:rsidRPr="006F657B" w:rsidRDefault="001A5903" w:rsidP="001A5903">
      <w:pPr>
        <w:rPr>
          <w:rFonts w:cs="Times New Roman"/>
          <w:bCs/>
          <w:szCs w:val="22"/>
        </w:rPr>
      </w:pPr>
    </w:p>
    <w:p w14:paraId="35F9503B" w14:textId="77777777" w:rsidR="00FD793A" w:rsidRPr="002A7872" w:rsidRDefault="00FD793A" w:rsidP="00FD793A">
      <w:pPr>
        <w:rPr>
          <w:rFonts w:cs="Times New Roman"/>
          <w:szCs w:val="22"/>
        </w:rPr>
      </w:pPr>
      <w:r w:rsidRPr="002A7872">
        <w:rPr>
          <w:rFonts w:cs="Times New Roman"/>
          <w:szCs w:val="22"/>
        </w:rPr>
        <w:t>NA</w:t>
      </w:r>
    </w:p>
    <w:p w14:paraId="5392566B" w14:textId="77777777" w:rsidR="001A5903" w:rsidRPr="006F657B" w:rsidRDefault="001A5903" w:rsidP="001A5903">
      <w:pPr>
        <w:rPr>
          <w:rFonts w:cs="Times New Roman"/>
          <w:bCs/>
          <w:szCs w:val="22"/>
        </w:rPr>
      </w:pPr>
    </w:p>
    <w:p w14:paraId="300A3338" w14:textId="77777777" w:rsidR="001A5903" w:rsidRPr="006F657B" w:rsidRDefault="001A5903" w:rsidP="001A5903">
      <w:pPr>
        <w:rPr>
          <w:rFonts w:cs="Times New Roman"/>
          <w:bCs/>
          <w:szCs w:val="22"/>
        </w:rPr>
      </w:pPr>
    </w:p>
    <w:p w14:paraId="125BB7D9" w14:textId="77777777" w:rsidR="001A5903" w:rsidRPr="00BE5168" w:rsidRDefault="001A5903" w:rsidP="001A5903">
      <w:pPr>
        <w:rPr>
          <w:rFonts w:cs="Times New Roman"/>
          <w:b/>
          <w:szCs w:val="22"/>
        </w:rPr>
      </w:pPr>
      <w:r w:rsidRPr="00BE5168">
        <w:rPr>
          <w:rFonts w:cs="Times New Roman"/>
          <w:b/>
          <w:szCs w:val="22"/>
        </w:rPr>
        <w:t>Major territorial change</w:t>
      </w:r>
      <w:r>
        <w:rPr>
          <w:rFonts w:cs="Times New Roman"/>
          <w:b/>
          <w:szCs w:val="22"/>
        </w:rPr>
        <w:t>s</w:t>
      </w:r>
    </w:p>
    <w:p w14:paraId="63A8C4C4" w14:textId="77777777" w:rsidR="001A5903" w:rsidRPr="006F657B" w:rsidRDefault="001A5903" w:rsidP="001A5903">
      <w:pPr>
        <w:rPr>
          <w:rFonts w:cs="Times New Roman"/>
          <w:bCs/>
          <w:szCs w:val="22"/>
        </w:rPr>
      </w:pPr>
    </w:p>
    <w:p w14:paraId="36F94131" w14:textId="77777777" w:rsidR="00FD793A" w:rsidRPr="0052416E" w:rsidRDefault="00FD793A" w:rsidP="00FD793A">
      <w:pPr>
        <w:pStyle w:val="ListParagraph"/>
        <w:numPr>
          <w:ilvl w:val="0"/>
          <w:numId w:val="42"/>
        </w:numPr>
        <w:rPr>
          <w:rFonts w:cs="Times New Roman"/>
          <w:szCs w:val="22"/>
        </w:rPr>
      </w:pPr>
      <w:r>
        <w:rPr>
          <w:rFonts w:cs="Times New Roman"/>
          <w:szCs w:val="22"/>
        </w:rPr>
        <w:t>Kazakhstan attained independence in 1991, implying a host change. However, this was before movement activity and is thus not coded.</w:t>
      </w:r>
    </w:p>
    <w:p w14:paraId="5C91713D" w14:textId="77777777" w:rsidR="001A5903" w:rsidRPr="006F657B" w:rsidRDefault="001A5903" w:rsidP="001A5903">
      <w:pPr>
        <w:rPr>
          <w:rFonts w:cs="Times New Roman"/>
          <w:bCs/>
          <w:szCs w:val="22"/>
        </w:rPr>
      </w:pPr>
    </w:p>
    <w:p w14:paraId="52B2096D" w14:textId="77777777" w:rsidR="001A5903" w:rsidRPr="006F657B" w:rsidRDefault="001A5903" w:rsidP="001A5903">
      <w:pPr>
        <w:rPr>
          <w:rFonts w:cs="Times New Roman"/>
          <w:bCs/>
          <w:szCs w:val="22"/>
        </w:rPr>
      </w:pPr>
    </w:p>
    <w:p w14:paraId="2FA95DA2" w14:textId="77777777" w:rsidR="00CA1ECC" w:rsidRPr="00D251DF" w:rsidRDefault="00CA1ECC" w:rsidP="00CA1ECC">
      <w:pPr>
        <w:ind w:left="709" w:hanging="709"/>
        <w:rPr>
          <w:rFonts w:cs="Times New Roman"/>
          <w:b/>
        </w:rPr>
      </w:pPr>
      <w:r w:rsidRPr="00D251DF">
        <w:rPr>
          <w:rFonts w:cs="Times New Roman"/>
          <w:b/>
        </w:rPr>
        <w:t>EPR2SDM</w:t>
      </w:r>
    </w:p>
    <w:p w14:paraId="0F79E07A" w14:textId="77777777" w:rsidR="00CA1ECC" w:rsidRPr="00D251DF" w:rsidRDefault="00CA1ECC" w:rsidP="00CA1ECC">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CA1ECC" w:rsidRPr="00D251DF" w14:paraId="35598B1E" w14:textId="77777777" w:rsidTr="00E74CCA">
        <w:trPr>
          <w:trHeight w:val="284"/>
        </w:trPr>
        <w:tc>
          <w:tcPr>
            <w:tcW w:w="4787" w:type="dxa"/>
            <w:vAlign w:val="center"/>
          </w:tcPr>
          <w:p w14:paraId="51A56CE1" w14:textId="77777777" w:rsidR="00CA1ECC" w:rsidRPr="00D251DF" w:rsidRDefault="00CA1ECC" w:rsidP="00E74CCA">
            <w:pPr>
              <w:rPr>
                <w:i/>
              </w:rPr>
            </w:pPr>
            <w:r w:rsidRPr="00D251DF">
              <w:rPr>
                <w:i/>
              </w:rPr>
              <w:t>Movement</w:t>
            </w:r>
          </w:p>
        </w:tc>
        <w:tc>
          <w:tcPr>
            <w:tcW w:w="4783" w:type="dxa"/>
            <w:vAlign w:val="center"/>
          </w:tcPr>
          <w:p w14:paraId="524ED54B" w14:textId="77777777" w:rsidR="00CA1ECC" w:rsidRPr="00D251DF" w:rsidRDefault="00CA1ECC" w:rsidP="00E74CCA">
            <w:r>
              <w:t>Russians</w:t>
            </w:r>
          </w:p>
        </w:tc>
      </w:tr>
      <w:tr w:rsidR="00CA1ECC" w:rsidRPr="00D251DF" w14:paraId="0E975789" w14:textId="77777777" w:rsidTr="00E74CCA">
        <w:trPr>
          <w:trHeight w:val="284"/>
        </w:trPr>
        <w:tc>
          <w:tcPr>
            <w:tcW w:w="4787" w:type="dxa"/>
            <w:vAlign w:val="center"/>
          </w:tcPr>
          <w:p w14:paraId="473AD4D1" w14:textId="77777777" w:rsidR="00CA1ECC" w:rsidRPr="00D251DF" w:rsidRDefault="00CA1ECC" w:rsidP="00E74CCA">
            <w:pPr>
              <w:rPr>
                <w:i/>
              </w:rPr>
            </w:pPr>
            <w:r w:rsidRPr="00D251DF">
              <w:rPr>
                <w:i/>
              </w:rPr>
              <w:t>Scenario</w:t>
            </w:r>
          </w:p>
        </w:tc>
        <w:tc>
          <w:tcPr>
            <w:tcW w:w="4783" w:type="dxa"/>
            <w:vAlign w:val="center"/>
          </w:tcPr>
          <w:p w14:paraId="37032460" w14:textId="77777777" w:rsidR="00CA1ECC" w:rsidRPr="00D251DF" w:rsidRDefault="00CA1ECC" w:rsidP="00E74CCA">
            <w:r>
              <w:t>1:1/n:1</w:t>
            </w:r>
          </w:p>
        </w:tc>
      </w:tr>
      <w:tr w:rsidR="00CA1ECC" w:rsidRPr="00D251DF" w14:paraId="1D2649A1" w14:textId="77777777" w:rsidTr="00E74CCA">
        <w:trPr>
          <w:trHeight w:val="284"/>
        </w:trPr>
        <w:tc>
          <w:tcPr>
            <w:tcW w:w="4787" w:type="dxa"/>
            <w:vAlign w:val="center"/>
          </w:tcPr>
          <w:p w14:paraId="5F05E262" w14:textId="77777777" w:rsidR="00CA1ECC" w:rsidRPr="00D251DF" w:rsidRDefault="00CA1ECC" w:rsidP="00E74CCA">
            <w:pPr>
              <w:rPr>
                <w:i/>
              </w:rPr>
            </w:pPr>
            <w:r w:rsidRPr="00D251DF">
              <w:rPr>
                <w:i/>
              </w:rPr>
              <w:t>EPR group(s)</w:t>
            </w:r>
          </w:p>
        </w:tc>
        <w:tc>
          <w:tcPr>
            <w:tcW w:w="4783" w:type="dxa"/>
            <w:vAlign w:val="center"/>
          </w:tcPr>
          <w:p w14:paraId="7FCAAB9B" w14:textId="77777777" w:rsidR="00CA1ECC" w:rsidRPr="00D251DF" w:rsidRDefault="00CA1ECC" w:rsidP="00E74CCA">
            <w:r>
              <w:t>Russians/</w:t>
            </w:r>
            <w:r w:rsidRPr="002A7872">
              <w:t>Russian-speakers</w:t>
            </w:r>
          </w:p>
        </w:tc>
      </w:tr>
      <w:tr w:rsidR="00CA1ECC" w:rsidRPr="00D251DF" w14:paraId="7BE8520F" w14:textId="77777777" w:rsidTr="00E74CCA">
        <w:trPr>
          <w:trHeight w:val="284"/>
        </w:trPr>
        <w:tc>
          <w:tcPr>
            <w:tcW w:w="4787" w:type="dxa"/>
            <w:vAlign w:val="center"/>
          </w:tcPr>
          <w:p w14:paraId="60E363C1" w14:textId="77777777" w:rsidR="00CA1ECC" w:rsidRPr="00D251DF" w:rsidRDefault="00CA1ECC" w:rsidP="00E74CCA">
            <w:pPr>
              <w:rPr>
                <w:i/>
              </w:rPr>
            </w:pPr>
            <w:proofErr w:type="spellStart"/>
            <w:r>
              <w:rPr>
                <w:i/>
              </w:rPr>
              <w:t>Gwgroupid</w:t>
            </w:r>
            <w:proofErr w:type="spellEnd"/>
            <w:r>
              <w:rPr>
                <w:i/>
              </w:rPr>
              <w:t>(s)</w:t>
            </w:r>
          </w:p>
        </w:tc>
        <w:tc>
          <w:tcPr>
            <w:tcW w:w="4783" w:type="dxa"/>
            <w:vAlign w:val="center"/>
          </w:tcPr>
          <w:p w14:paraId="0E76BAC8" w14:textId="16250CE6" w:rsidR="00CA1ECC" w:rsidRPr="00457513" w:rsidRDefault="00CA1ECC" w:rsidP="00E74CCA">
            <w:r>
              <w:t>70503100</w:t>
            </w:r>
            <w:r w:rsidR="003F73C6">
              <w:t xml:space="preserve">; </w:t>
            </w:r>
            <w:r w:rsidRPr="002A7872">
              <w:t>70503000</w:t>
            </w:r>
          </w:p>
        </w:tc>
      </w:tr>
    </w:tbl>
    <w:p w14:paraId="1AA10DA0" w14:textId="77777777" w:rsidR="00CA1ECC" w:rsidRDefault="00CA1ECC" w:rsidP="00CA1ECC">
      <w:pPr>
        <w:rPr>
          <w:rFonts w:cs="Times New Roman"/>
          <w:b/>
          <w:szCs w:val="22"/>
        </w:rPr>
      </w:pPr>
    </w:p>
    <w:p w14:paraId="2F94767D" w14:textId="77777777" w:rsidR="00CA1ECC" w:rsidRDefault="00CA1ECC" w:rsidP="00CA1ECC">
      <w:pPr>
        <w:rPr>
          <w:rFonts w:cs="Times New Roman"/>
          <w:b/>
          <w:szCs w:val="22"/>
        </w:rPr>
      </w:pPr>
    </w:p>
    <w:p w14:paraId="379D5CCD" w14:textId="77777777" w:rsidR="001A5903" w:rsidRDefault="001A5903" w:rsidP="001A5903">
      <w:pPr>
        <w:ind w:left="709" w:hanging="709"/>
        <w:rPr>
          <w:rFonts w:cs="Times New Roman"/>
          <w:b/>
          <w:szCs w:val="22"/>
        </w:rPr>
      </w:pPr>
      <w:r>
        <w:rPr>
          <w:rFonts w:cs="Times New Roman"/>
          <w:b/>
          <w:szCs w:val="22"/>
        </w:rPr>
        <w:t>Power access</w:t>
      </w:r>
    </w:p>
    <w:p w14:paraId="2AFDE669" w14:textId="77777777" w:rsidR="001A5903" w:rsidRPr="006F657B" w:rsidRDefault="001A5903" w:rsidP="001A5903">
      <w:pPr>
        <w:ind w:left="709" w:hanging="709"/>
        <w:rPr>
          <w:rFonts w:cs="Times New Roman"/>
          <w:bCs/>
          <w:szCs w:val="22"/>
        </w:rPr>
      </w:pPr>
    </w:p>
    <w:p w14:paraId="03CC6991" w14:textId="4052B64D" w:rsidR="009C6B08" w:rsidRPr="00D40942" w:rsidRDefault="009C6B08" w:rsidP="00D40942">
      <w:pPr>
        <w:pStyle w:val="ListParagraph"/>
        <w:numPr>
          <w:ilvl w:val="0"/>
          <w:numId w:val="70"/>
        </w:numPr>
        <w:spacing w:after="60"/>
        <w:rPr>
          <w:rFonts w:cs="Times New Roman"/>
          <w:szCs w:val="22"/>
        </w:rPr>
      </w:pPr>
      <w:r w:rsidRPr="00D40942">
        <w:rPr>
          <w:rFonts w:cs="Times New Roman"/>
          <w:szCs w:val="22"/>
        </w:rPr>
        <w:t xml:space="preserve">EPR codes the Russians only until 1994. Then it combines them with other Russian speakers. The Russian speakers are coded as powerless; </w:t>
      </w:r>
      <w:proofErr w:type="gramStart"/>
      <w:r w:rsidRPr="00D40942">
        <w:rPr>
          <w:rFonts w:cs="Times New Roman"/>
          <w:szCs w:val="22"/>
        </w:rPr>
        <w:t>thus</w:t>
      </w:r>
      <w:proofErr w:type="gramEnd"/>
      <w:r w:rsidRPr="00D40942">
        <w:rPr>
          <w:rFonts w:cs="Times New Roman"/>
          <w:szCs w:val="22"/>
        </w:rPr>
        <w:t xml:space="preserve"> the Russians can also be considered powerless. [1992-1994: junior partner; 1995-1999: powerless]</w:t>
      </w:r>
      <w:r w:rsidR="003D1C0C" w:rsidRPr="00D40942">
        <w:rPr>
          <w:rFonts w:cs="Times New Roman"/>
          <w:szCs w:val="22"/>
        </w:rPr>
        <w:t xml:space="preserve"> </w:t>
      </w:r>
    </w:p>
    <w:p w14:paraId="697D1DFD" w14:textId="77777777" w:rsidR="001A5903" w:rsidRPr="006F657B" w:rsidRDefault="001A5903" w:rsidP="001A5903">
      <w:pPr>
        <w:ind w:left="709" w:hanging="709"/>
        <w:rPr>
          <w:rFonts w:cs="Times New Roman"/>
          <w:bCs/>
          <w:szCs w:val="22"/>
        </w:rPr>
      </w:pPr>
    </w:p>
    <w:p w14:paraId="7FF45690" w14:textId="77777777" w:rsidR="001A5903" w:rsidRPr="006F657B" w:rsidRDefault="001A5903" w:rsidP="001A5903">
      <w:pPr>
        <w:ind w:left="709" w:hanging="709"/>
        <w:rPr>
          <w:rFonts w:cs="Times New Roman"/>
          <w:bCs/>
          <w:szCs w:val="22"/>
        </w:rPr>
      </w:pPr>
    </w:p>
    <w:p w14:paraId="5BA9C27B" w14:textId="77777777" w:rsidR="001A5903" w:rsidRDefault="001A5903" w:rsidP="001A5903">
      <w:pPr>
        <w:ind w:left="709" w:hanging="709"/>
        <w:rPr>
          <w:rFonts w:cs="Times New Roman"/>
          <w:b/>
          <w:szCs w:val="22"/>
        </w:rPr>
      </w:pPr>
      <w:r>
        <w:rPr>
          <w:rFonts w:cs="Times New Roman"/>
          <w:b/>
          <w:szCs w:val="22"/>
        </w:rPr>
        <w:t>Group size</w:t>
      </w:r>
    </w:p>
    <w:p w14:paraId="1A96BF61" w14:textId="77777777" w:rsidR="001A5903" w:rsidRDefault="001A5903" w:rsidP="001A5903">
      <w:pPr>
        <w:rPr>
          <w:rFonts w:cs="Times New Roman"/>
        </w:rPr>
      </w:pPr>
    </w:p>
    <w:p w14:paraId="5EB5B6C3" w14:textId="2690B79B" w:rsidR="009C6B08" w:rsidRPr="00D40942" w:rsidRDefault="009C6B08" w:rsidP="009C6B08">
      <w:pPr>
        <w:pStyle w:val="ListParagraph"/>
        <w:numPr>
          <w:ilvl w:val="0"/>
          <w:numId w:val="42"/>
        </w:numPr>
        <w:rPr>
          <w:rFonts w:cs="Times New Roman"/>
          <w:b/>
          <w:bCs/>
        </w:rPr>
      </w:pPr>
      <w:r w:rsidRPr="00D40942">
        <w:rPr>
          <w:rFonts w:cs="Times New Roman"/>
          <w:szCs w:val="22"/>
        </w:rPr>
        <w:t>EPR codes the Russians only until 1994. Then it combines them with other Russian speakers. For the group size estimate we rely on the 1999 census (29.9% Russians). [1992-1994: 0.374; 1995-1999: 0.299]</w:t>
      </w:r>
    </w:p>
    <w:p w14:paraId="08C5F6A0" w14:textId="1DF740E9" w:rsidR="009C6B08" w:rsidRDefault="009C6B08" w:rsidP="009C6B08">
      <w:pPr>
        <w:rPr>
          <w:rFonts w:cs="Times New Roman"/>
          <w:b/>
          <w:bCs/>
        </w:rPr>
      </w:pPr>
    </w:p>
    <w:p w14:paraId="3181DC2C" w14:textId="77777777" w:rsidR="009C6B08" w:rsidRPr="009C6B08" w:rsidRDefault="009C6B08" w:rsidP="009C6B08">
      <w:pPr>
        <w:rPr>
          <w:rFonts w:cs="Times New Roman"/>
          <w:b/>
          <w:bCs/>
        </w:rPr>
      </w:pPr>
    </w:p>
    <w:p w14:paraId="35048FB4" w14:textId="7C314235" w:rsidR="001A5903" w:rsidRPr="009C6B08" w:rsidRDefault="001A5903" w:rsidP="009C6B08">
      <w:pPr>
        <w:rPr>
          <w:rFonts w:cs="Times New Roman"/>
          <w:b/>
          <w:bCs/>
        </w:rPr>
      </w:pPr>
      <w:r w:rsidRPr="009C6B08">
        <w:rPr>
          <w:rFonts w:cs="Times New Roman"/>
          <w:b/>
          <w:bCs/>
        </w:rPr>
        <w:t>Regional concentration</w:t>
      </w:r>
    </w:p>
    <w:p w14:paraId="0B09B29A" w14:textId="77777777" w:rsidR="001A5903" w:rsidRPr="00F229B9" w:rsidRDefault="001A5903" w:rsidP="001A5903">
      <w:pPr>
        <w:rPr>
          <w:rFonts w:cs="Times New Roman"/>
        </w:rPr>
      </w:pPr>
    </w:p>
    <w:p w14:paraId="0548C1E8" w14:textId="4CDA2A02" w:rsidR="00D40942" w:rsidRDefault="00D40942" w:rsidP="00D40942">
      <w:pPr>
        <w:pStyle w:val="ListParagraph"/>
        <w:widowControl w:val="0"/>
        <w:numPr>
          <w:ilvl w:val="0"/>
          <w:numId w:val="70"/>
        </w:numPr>
        <w:rPr>
          <w:szCs w:val="22"/>
        </w:rPr>
      </w:pPr>
      <w:r w:rsidRPr="00AD13BF">
        <w:rPr>
          <w:szCs w:val="22"/>
        </w:rPr>
        <w:t>The Russians in Kazakhstan are concentrated in Kazakhstan’s north (</w:t>
      </w:r>
      <w:proofErr w:type="spellStart"/>
      <w:r w:rsidRPr="00AD13BF">
        <w:rPr>
          <w:szCs w:val="22"/>
        </w:rPr>
        <w:t>GeoEPR</w:t>
      </w:r>
      <w:proofErr w:type="spellEnd"/>
      <w:r w:rsidRPr="00AD13BF">
        <w:rPr>
          <w:szCs w:val="22"/>
        </w:rPr>
        <w:t xml:space="preserve">, MAR), where they form an absolute majority of the local population according to </w:t>
      </w:r>
      <w:proofErr w:type="gramStart"/>
      <w:r w:rsidRPr="00AD13BF">
        <w:rPr>
          <w:szCs w:val="22"/>
        </w:rPr>
        <w:t>MRGI,  MAR</w:t>
      </w:r>
      <w:proofErr w:type="gramEnd"/>
      <w:r w:rsidRPr="00AD13BF">
        <w:rPr>
          <w:szCs w:val="22"/>
        </w:rPr>
        <w:t xml:space="preserve">, and Dave (2004), making up to 90% of the population in some areas. What is unclear is whether there is a territory in which Russians do not only form an absolute majority but where also </w:t>
      </w:r>
      <w:proofErr w:type="gramStart"/>
      <w:r w:rsidRPr="00AD13BF">
        <w:rPr>
          <w:szCs w:val="22"/>
        </w:rPr>
        <w:t>the majority of</w:t>
      </w:r>
      <w:proofErr w:type="gramEnd"/>
      <w:r w:rsidRPr="00AD13BF">
        <w:rPr>
          <w:szCs w:val="22"/>
        </w:rPr>
        <w:t xml:space="preserve"> all Russians resides. We did some calculations based on oblast level census data (</w:t>
      </w:r>
      <w:proofErr w:type="spellStart"/>
      <w:r w:rsidRPr="00AD13BF">
        <w:rPr>
          <w:szCs w:val="22"/>
        </w:rPr>
        <w:t>raion</w:t>
      </w:r>
      <w:proofErr w:type="spellEnd"/>
      <w:r w:rsidRPr="00AD13BF">
        <w:rPr>
          <w:szCs w:val="22"/>
        </w:rPr>
        <w:t>/district data proved difficult to get by). The first thing to note is the massive drop in the number of Russians in Kazakhstan. The Soviet 1989 census counted 6.1 million Russians, while Kazakhstan’s 1999 census counted only 4.5 million Russians. We found that the Russians predominantly settle in Kazakhstan’s northern and eastern parts. In the 1989 census, they formed an absolute majority in three admin units: North Kazakhstan, Astana</w:t>
      </w:r>
      <w:r>
        <w:rPr>
          <w:szCs w:val="22"/>
        </w:rPr>
        <w:t xml:space="preserve"> city, and East Kazakhstan. There are four other oblasts in which the Russians form more than 40%: Pavlodar, </w:t>
      </w:r>
      <w:proofErr w:type="spellStart"/>
      <w:r>
        <w:rPr>
          <w:szCs w:val="22"/>
        </w:rPr>
        <w:t>Kostanai</w:t>
      </w:r>
      <w:proofErr w:type="spellEnd"/>
      <w:r>
        <w:rPr>
          <w:szCs w:val="22"/>
        </w:rPr>
        <w:t xml:space="preserve">, </w:t>
      </w:r>
      <w:r>
        <w:rPr>
          <w:szCs w:val="22"/>
        </w:rPr>
        <w:lastRenderedPageBreak/>
        <w:t>Akmola, and Karaganda. If all those territories are combined, we get a contiguous area in which 62% of all Russians in Kazakhstan live, and in which the Russians make up 48% of the local population. This is marginally below the threshold, but ethnic maps (</w:t>
      </w:r>
      <w:proofErr w:type="gramStart"/>
      <w:r>
        <w:rPr>
          <w:szCs w:val="22"/>
        </w:rPr>
        <w:t xml:space="preserve">in particular </w:t>
      </w:r>
      <w:proofErr w:type="spellStart"/>
      <w:r>
        <w:rPr>
          <w:szCs w:val="22"/>
        </w:rPr>
        <w:t>GeoEPR</w:t>
      </w:r>
      <w:proofErr w:type="spellEnd"/>
      <w:proofErr w:type="gramEnd"/>
      <w:r>
        <w:rPr>
          <w:szCs w:val="22"/>
        </w:rPr>
        <w:t xml:space="preserve">) suggest that Russians do not settle equally across these territories, but mostly in their northern/eastern parts. </w:t>
      </w:r>
      <w:proofErr w:type="gramStart"/>
      <w:r>
        <w:rPr>
          <w:szCs w:val="22"/>
        </w:rPr>
        <w:t>Thus</w:t>
      </w:r>
      <w:proofErr w:type="gramEnd"/>
      <w:r>
        <w:rPr>
          <w:szCs w:val="22"/>
        </w:rPr>
        <w:t xml:space="preserve"> it is highly likely that the threshold was met.</w:t>
      </w:r>
      <w:r w:rsidR="000F6694">
        <w:rPr>
          <w:szCs w:val="22"/>
        </w:rPr>
        <w:t xml:space="preserve"> [concentrated]</w:t>
      </w:r>
    </w:p>
    <w:p w14:paraId="186F4B93" w14:textId="5FFE5651" w:rsidR="009C6B08" w:rsidRDefault="00D40942" w:rsidP="00D40942">
      <w:pPr>
        <w:pStyle w:val="ListParagraph"/>
        <w:widowControl w:val="0"/>
        <w:numPr>
          <w:ilvl w:val="0"/>
          <w:numId w:val="70"/>
        </w:numPr>
        <w:rPr>
          <w:szCs w:val="22"/>
        </w:rPr>
      </w:pPr>
      <w:r w:rsidRPr="00580682">
        <w:rPr>
          <w:szCs w:val="22"/>
        </w:rPr>
        <w:t xml:space="preserve">It gets very close with the 1999 census, however. The Russian share in the named </w:t>
      </w:r>
      <w:r>
        <w:rPr>
          <w:szCs w:val="22"/>
        </w:rPr>
        <w:t>oblasts</w:t>
      </w:r>
      <w:r w:rsidRPr="00580682">
        <w:rPr>
          <w:szCs w:val="22"/>
        </w:rPr>
        <w:t xml:space="preserve"> decreases to 44%, while 64% of all Russians reside there. Nevertheless, based on ethnic maps (</w:t>
      </w:r>
      <w:proofErr w:type="spellStart"/>
      <w:r w:rsidRPr="00580682">
        <w:rPr>
          <w:szCs w:val="22"/>
        </w:rPr>
        <w:t>GeoEPR</w:t>
      </w:r>
      <w:proofErr w:type="spellEnd"/>
      <w:r w:rsidRPr="00580682">
        <w:rPr>
          <w:szCs w:val="22"/>
        </w:rPr>
        <w:t xml:space="preserve"> in particular) it appears more likely than not that the threshold continues to be met.</w:t>
      </w:r>
      <w:r>
        <w:rPr>
          <w:szCs w:val="22"/>
        </w:rPr>
        <w:t xml:space="preserve"> For the oblast level figures, see </w:t>
      </w:r>
      <w:r w:rsidRPr="00550742">
        <w:rPr>
          <w:szCs w:val="22"/>
        </w:rPr>
        <w:t>http://www.ide.go.jp/Japanese/Publish/Download/Report/pdf/2006_04_31_ch3.pdf</w:t>
      </w:r>
      <w:r>
        <w:rPr>
          <w:szCs w:val="22"/>
        </w:rPr>
        <w:t xml:space="preserve">. </w:t>
      </w:r>
      <w:r w:rsidRPr="00580682">
        <w:rPr>
          <w:szCs w:val="22"/>
        </w:rPr>
        <w:t>[concentrated]</w:t>
      </w:r>
    </w:p>
    <w:p w14:paraId="3B424468" w14:textId="77777777" w:rsidR="00D40942" w:rsidRPr="00D40942" w:rsidRDefault="00D40942" w:rsidP="00D40942">
      <w:pPr>
        <w:widowControl w:val="0"/>
        <w:rPr>
          <w:szCs w:val="22"/>
        </w:rPr>
      </w:pPr>
    </w:p>
    <w:p w14:paraId="68CF60D8" w14:textId="77777777" w:rsidR="001A5903" w:rsidRDefault="001A5903" w:rsidP="001A5903">
      <w:pPr>
        <w:rPr>
          <w:rFonts w:cs="Times New Roman"/>
        </w:rPr>
      </w:pPr>
    </w:p>
    <w:p w14:paraId="76C31DA0" w14:textId="77777777" w:rsidR="001A5903" w:rsidRDefault="001A5903" w:rsidP="001A5903">
      <w:pPr>
        <w:rPr>
          <w:rFonts w:cs="Times New Roman"/>
          <w:b/>
        </w:rPr>
      </w:pPr>
      <w:r>
        <w:rPr>
          <w:rFonts w:cs="Times New Roman"/>
          <w:b/>
        </w:rPr>
        <w:t>Kin</w:t>
      </w:r>
    </w:p>
    <w:p w14:paraId="36547731" w14:textId="77777777" w:rsidR="001A5903" w:rsidRPr="006F657B" w:rsidRDefault="001A5903" w:rsidP="001A5903">
      <w:pPr>
        <w:spacing w:after="60"/>
        <w:ind w:left="709" w:hanging="709"/>
        <w:rPr>
          <w:rFonts w:cs="Times New Roman"/>
          <w:bCs/>
          <w:szCs w:val="22"/>
        </w:rPr>
      </w:pPr>
    </w:p>
    <w:p w14:paraId="78F14C78" w14:textId="77777777" w:rsidR="009C6B08" w:rsidRPr="00431A16" w:rsidRDefault="009C6B08" w:rsidP="009C6B08">
      <w:pPr>
        <w:pStyle w:val="ListParagraph"/>
        <w:numPr>
          <w:ilvl w:val="0"/>
          <w:numId w:val="70"/>
        </w:numPr>
        <w:spacing w:after="60"/>
        <w:rPr>
          <w:rFonts w:cs="Times New Roman"/>
          <w:szCs w:val="22"/>
        </w:rPr>
      </w:pPr>
      <w:r>
        <w:t>Russians in various countries, including in first and foremost in Russia. [kin in neighboring country]</w:t>
      </w:r>
    </w:p>
    <w:p w14:paraId="616D5436" w14:textId="77777777" w:rsidR="001A5903" w:rsidRDefault="001A5903" w:rsidP="001A5903">
      <w:pPr>
        <w:spacing w:after="60"/>
        <w:ind w:left="709" w:hanging="709"/>
        <w:rPr>
          <w:rFonts w:cs="Times New Roman"/>
          <w:bCs/>
          <w:szCs w:val="22"/>
        </w:rPr>
      </w:pPr>
    </w:p>
    <w:p w14:paraId="3A448B69" w14:textId="77777777" w:rsidR="001A5903" w:rsidRPr="006F657B" w:rsidRDefault="001A5903" w:rsidP="001A5903">
      <w:pPr>
        <w:spacing w:after="60"/>
        <w:ind w:left="709" w:hanging="709"/>
        <w:rPr>
          <w:rFonts w:cs="Times New Roman"/>
          <w:bCs/>
          <w:szCs w:val="22"/>
        </w:rPr>
      </w:pPr>
    </w:p>
    <w:p w14:paraId="72A51548" w14:textId="77777777" w:rsidR="001A5903" w:rsidRPr="0029438E" w:rsidRDefault="001A5903" w:rsidP="001A5903">
      <w:pPr>
        <w:spacing w:after="60"/>
        <w:ind w:left="709" w:hanging="709"/>
        <w:rPr>
          <w:rFonts w:cs="Times New Roman"/>
          <w:b/>
          <w:szCs w:val="22"/>
        </w:rPr>
      </w:pPr>
      <w:r w:rsidRPr="00BE5168">
        <w:rPr>
          <w:rFonts w:cs="Times New Roman"/>
          <w:b/>
          <w:szCs w:val="22"/>
        </w:rPr>
        <w:t>Sources</w:t>
      </w:r>
    </w:p>
    <w:p w14:paraId="422E58B4" w14:textId="77777777" w:rsidR="001A5903" w:rsidRPr="001728CD" w:rsidRDefault="001A5903" w:rsidP="001A5903">
      <w:pPr>
        <w:rPr>
          <w:rFonts w:cs="Times New Roman"/>
          <w:szCs w:val="22"/>
        </w:rPr>
      </w:pPr>
    </w:p>
    <w:p w14:paraId="095BB79E" w14:textId="77777777" w:rsidR="001A0BD2" w:rsidRPr="00D40942" w:rsidRDefault="001A0BD2" w:rsidP="009C6B08">
      <w:pPr>
        <w:pStyle w:val="NormalWeb"/>
        <w:spacing w:before="0" w:beforeAutospacing="0" w:after="60" w:afterAutospacing="0"/>
        <w:ind w:left="709" w:hanging="709"/>
        <w:rPr>
          <w:sz w:val="22"/>
          <w:szCs w:val="22"/>
          <w:lang w:val="en-US"/>
        </w:rPr>
      </w:pPr>
      <w:r w:rsidRPr="00D40942">
        <w:rPr>
          <w:sz w:val="22"/>
          <w:szCs w:val="22"/>
          <w:lang w:val="en-US"/>
        </w:rPr>
        <w:t xml:space="preserve">Batta, Anna (2013). </w:t>
      </w:r>
      <w:r w:rsidRPr="00D40942">
        <w:rPr>
          <w:i/>
          <w:sz w:val="22"/>
          <w:szCs w:val="22"/>
          <w:lang w:val="en-US"/>
        </w:rPr>
        <w:t xml:space="preserve">Ethnic Politics in New States: Russian and Serbian Minorities after Secession. </w:t>
      </w:r>
      <w:r w:rsidRPr="00D40942">
        <w:rPr>
          <w:sz w:val="22"/>
          <w:szCs w:val="22"/>
          <w:lang w:val="en-US"/>
        </w:rPr>
        <w:t>University of North Texas, PhD dissertation.</w:t>
      </w:r>
    </w:p>
    <w:p w14:paraId="1E9FEA7D" w14:textId="77777777" w:rsidR="001A0BD2" w:rsidRPr="00D40942" w:rsidRDefault="001A0BD2" w:rsidP="009C6B08">
      <w:pPr>
        <w:spacing w:after="60"/>
        <w:ind w:left="709" w:hanging="709"/>
        <w:rPr>
          <w:rFonts w:cs="Times New Roman"/>
          <w:b/>
          <w:szCs w:val="22"/>
        </w:rPr>
      </w:pPr>
      <w:proofErr w:type="spellStart"/>
      <w:r w:rsidRPr="00D40942">
        <w:rPr>
          <w:rFonts w:cs="Times New Roman"/>
          <w:szCs w:val="22"/>
        </w:rPr>
        <w:t>Cederman</w:t>
      </w:r>
      <w:proofErr w:type="spellEnd"/>
      <w:r w:rsidRPr="00D40942">
        <w:rPr>
          <w:rFonts w:cs="Times New Roman"/>
          <w:szCs w:val="22"/>
        </w:rPr>
        <w:t xml:space="preserve">, Lars-Erik, Andreas </w:t>
      </w:r>
      <w:proofErr w:type="spellStart"/>
      <w:r w:rsidRPr="00D40942">
        <w:rPr>
          <w:rFonts w:cs="Times New Roman"/>
          <w:szCs w:val="22"/>
        </w:rPr>
        <w:t>Wimmer</w:t>
      </w:r>
      <w:proofErr w:type="spellEnd"/>
      <w:r w:rsidRPr="00D40942">
        <w:rPr>
          <w:rFonts w:cs="Times New Roman"/>
          <w:szCs w:val="22"/>
        </w:rPr>
        <w:t xml:space="preserve">, and Brian Min (2010). “Why Do Ethnic Groups Rebel: New Data and Analysis.” </w:t>
      </w:r>
      <w:r w:rsidRPr="00D40942">
        <w:rPr>
          <w:rFonts w:cs="Times New Roman"/>
          <w:i/>
          <w:iCs/>
          <w:szCs w:val="22"/>
        </w:rPr>
        <w:t>World Politics</w:t>
      </w:r>
      <w:r w:rsidRPr="00D40942">
        <w:rPr>
          <w:rFonts w:cs="Times New Roman"/>
          <w:szCs w:val="22"/>
        </w:rPr>
        <w:t xml:space="preserve"> </w:t>
      </w:r>
      <w:r w:rsidRPr="00D40942">
        <w:rPr>
          <w:rFonts w:cs="Times New Roman"/>
          <w:iCs/>
          <w:szCs w:val="22"/>
        </w:rPr>
        <w:t>62</w:t>
      </w:r>
      <w:r w:rsidRPr="00D40942">
        <w:rPr>
          <w:rFonts w:cs="Times New Roman"/>
          <w:szCs w:val="22"/>
        </w:rPr>
        <w:t>(1): 87-119.</w:t>
      </w:r>
    </w:p>
    <w:p w14:paraId="77F378D3" w14:textId="77777777" w:rsidR="001A0BD2" w:rsidRPr="00D40942" w:rsidRDefault="001A0BD2" w:rsidP="009C6B08">
      <w:pPr>
        <w:widowControl w:val="0"/>
        <w:spacing w:after="60"/>
        <w:ind w:left="709" w:hanging="709"/>
        <w:rPr>
          <w:szCs w:val="22"/>
        </w:rPr>
      </w:pPr>
      <w:r w:rsidRPr="00D40942">
        <w:rPr>
          <w:szCs w:val="22"/>
        </w:rPr>
        <w:t>Dave, Bhavna (2004). “Minorities and Participation in Public Life: Kazakhstan.” UN Office of the High Commissioner for Human Rights.</w:t>
      </w:r>
    </w:p>
    <w:p w14:paraId="526F386D" w14:textId="77777777" w:rsidR="001A0BD2" w:rsidRPr="00D40942" w:rsidRDefault="001A0BD2" w:rsidP="009C6B08">
      <w:pPr>
        <w:widowControl w:val="0"/>
        <w:spacing w:after="60"/>
        <w:ind w:left="709" w:hanging="709"/>
        <w:rPr>
          <w:rFonts w:cs="Times New Roman"/>
          <w:i/>
          <w:iCs/>
          <w:szCs w:val="22"/>
        </w:rPr>
      </w:pPr>
      <w:r w:rsidRPr="00D40942">
        <w:rPr>
          <w:rFonts w:cs="Times New Roman"/>
          <w:szCs w:val="22"/>
        </w:rPr>
        <w:t xml:space="preserve">Global Mapping International (2015). </w:t>
      </w:r>
      <w:r w:rsidRPr="00D40942">
        <w:rPr>
          <w:rFonts w:cs="Times New Roman"/>
          <w:i/>
          <w:iCs/>
          <w:szCs w:val="22"/>
        </w:rPr>
        <w:t>World Language Mapping System.</w:t>
      </w:r>
    </w:p>
    <w:p w14:paraId="0FD49E85" w14:textId="77777777" w:rsidR="001A0BD2" w:rsidRPr="00D40942" w:rsidRDefault="001A0BD2" w:rsidP="009C6B08">
      <w:pPr>
        <w:pStyle w:val="NormalWeb"/>
        <w:spacing w:before="0" w:beforeAutospacing="0" w:after="60" w:afterAutospacing="0"/>
        <w:ind w:left="709" w:hanging="709"/>
        <w:rPr>
          <w:sz w:val="22"/>
          <w:szCs w:val="22"/>
          <w:lang w:val="en-US"/>
        </w:rPr>
      </w:pPr>
      <w:r w:rsidRPr="00D40942">
        <w:rPr>
          <w:color w:val="000000"/>
          <w:sz w:val="22"/>
          <w:szCs w:val="22"/>
          <w:lang w:val="en-US"/>
        </w:rPr>
        <w:t xml:space="preserve">Hewitt, Christopher, and Tom Cheetham (2000). </w:t>
      </w:r>
      <w:r w:rsidRPr="00D40942">
        <w:rPr>
          <w:i/>
          <w:iCs/>
          <w:color w:val="000000"/>
          <w:sz w:val="22"/>
          <w:szCs w:val="22"/>
          <w:lang w:val="en-US"/>
        </w:rPr>
        <w:t>Encyclopedia of Modern Separatist Movements</w:t>
      </w:r>
      <w:r w:rsidRPr="00D40942">
        <w:rPr>
          <w:color w:val="000000"/>
          <w:sz w:val="22"/>
          <w:szCs w:val="22"/>
          <w:lang w:val="en-US"/>
        </w:rPr>
        <w:t>. Santa Barbara, CA: ABC-CLIO, p. 256.</w:t>
      </w:r>
    </w:p>
    <w:p w14:paraId="6AD1FD86" w14:textId="77777777" w:rsidR="001A0BD2" w:rsidRPr="00D40942" w:rsidRDefault="001A0BD2" w:rsidP="009C6B08">
      <w:pPr>
        <w:pStyle w:val="NormalWeb"/>
        <w:spacing w:before="0" w:beforeAutospacing="0" w:after="60" w:afterAutospacing="0"/>
        <w:ind w:left="709" w:hanging="709"/>
        <w:rPr>
          <w:sz w:val="22"/>
          <w:szCs w:val="22"/>
          <w:lang w:val="en-US"/>
        </w:rPr>
      </w:pPr>
      <w:proofErr w:type="spellStart"/>
      <w:r w:rsidRPr="00D40942">
        <w:rPr>
          <w:sz w:val="22"/>
          <w:szCs w:val="22"/>
          <w:lang w:val="en-US"/>
        </w:rPr>
        <w:t>Keesing’s</w:t>
      </w:r>
      <w:proofErr w:type="spellEnd"/>
      <w:r w:rsidRPr="00D40942">
        <w:rPr>
          <w:sz w:val="22"/>
          <w:szCs w:val="22"/>
          <w:lang w:val="en-US"/>
        </w:rPr>
        <w:t xml:space="preserve"> Record of World Events. </w:t>
      </w:r>
      <w:hyperlink r:id="rId17" w:history="1">
        <w:r w:rsidRPr="00D40942">
          <w:rPr>
            <w:rStyle w:val="Hyperlink"/>
            <w:sz w:val="22"/>
            <w:szCs w:val="22"/>
            <w:lang w:val="en-US"/>
          </w:rPr>
          <w:t>http://www.keesings.com</w:t>
        </w:r>
      </w:hyperlink>
      <w:r w:rsidRPr="00D40942">
        <w:rPr>
          <w:sz w:val="22"/>
          <w:szCs w:val="22"/>
          <w:lang w:val="en-US"/>
        </w:rPr>
        <w:t xml:space="preserve"> [June 30, 2003].</w:t>
      </w:r>
    </w:p>
    <w:p w14:paraId="14F7FA23" w14:textId="77777777" w:rsidR="001A0BD2" w:rsidRPr="00D40942" w:rsidRDefault="001A0BD2" w:rsidP="009C6B08">
      <w:pPr>
        <w:pStyle w:val="NormalWeb"/>
        <w:spacing w:before="0" w:beforeAutospacing="0" w:after="60" w:afterAutospacing="0"/>
        <w:ind w:left="709" w:hanging="709"/>
        <w:rPr>
          <w:sz w:val="22"/>
          <w:szCs w:val="22"/>
          <w:lang w:val="en-US"/>
        </w:rPr>
      </w:pPr>
      <w:r w:rsidRPr="00D40942">
        <w:rPr>
          <w:sz w:val="22"/>
          <w:szCs w:val="22"/>
          <w:lang w:val="en-US"/>
        </w:rPr>
        <w:t xml:space="preserve">Marshall, Monty G., and Ted R. </w:t>
      </w:r>
      <w:proofErr w:type="spellStart"/>
      <w:r w:rsidRPr="00D40942">
        <w:rPr>
          <w:sz w:val="22"/>
          <w:szCs w:val="22"/>
          <w:lang w:val="en-US"/>
        </w:rPr>
        <w:t>Gurr</w:t>
      </w:r>
      <w:proofErr w:type="spellEnd"/>
      <w:r w:rsidRPr="00D40942">
        <w:rPr>
          <w:sz w:val="22"/>
          <w:szCs w:val="22"/>
          <w:lang w:val="en-US"/>
        </w:rPr>
        <w:t xml:space="preserve"> (2003). </w:t>
      </w:r>
      <w:r w:rsidRPr="00D40942">
        <w:rPr>
          <w:i/>
          <w:sz w:val="22"/>
          <w:szCs w:val="22"/>
          <w:lang w:val="en-US"/>
        </w:rPr>
        <w:t>Peace and Conflict 2003: A Global Survey of Armed Conflicts, Self-Determination Movements and Democracy.</w:t>
      </w:r>
      <w:r w:rsidRPr="00D40942">
        <w:rPr>
          <w:sz w:val="22"/>
          <w:szCs w:val="22"/>
          <w:lang w:val="en-US"/>
        </w:rPr>
        <w:t xml:space="preserve"> College Park, MD: Center for International Development and Conflict Management, p. 63.</w:t>
      </w:r>
    </w:p>
    <w:p w14:paraId="0843DF51" w14:textId="77777777" w:rsidR="001A0BD2" w:rsidRPr="00D40942" w:rsidRDefault="001A0BD2" w:rsidP="00B7256D">
      <w:pPr>
        <w:pStyle w:val="NormalWeb"/>
        <w:spacing w:before="0" w:beforeAutospacing="0" w:after="60" w:afterAutospacing="0"/>
        <w:ind w:left="709" w:hanging="709"/>
        <w:rPr>
          <w:sz w:val="22"/>
          <w:szCs w:val="22"/>
          <w:lang w:val="en-US"/>
        </w:rPr>
      </w:pPr>
      <w:r w:rsidRPr="00D40942">
        <w:rPr>
          <w:sz w:val="22"/>
          <w:szCs w:val="22"/>
          <w:lang w:val="en-US"/>
        </w:rPr>
        <w:t>Michel, Casey (</w:t>
      </w:r>
      <w:r w:rsidRPr="00D40942">
        <w:rPr>
          <w:lang w:val="en-US"/>
        </w:rPr>
        <w:t xml:space="preserve">2022). “Kazakhstan’s Border </w:t>
      </w:r>
      <w:proofErr w:type="gramStart"/>
      <w:r w:rsidRPr="00D40942">
        <w:rPr>
          <w:lang w:val="en-US"/>
        </w:rPr>
        <w:t>With</w:t>
      </w:r>
      <w:proofErr w:type="gramEnd"/>
      <w:r w:rsidRPr="00D40942">
        <w:rPr>
          <w:lang w:val="en-US"/>
        </w:rPr>
        <w:t xml:space="preserve"> Russia Is Suddenly an Open Question Again” https://foreignpolicy.com/2022/01/06/kazakhstan-protests-russia-intervention-troops</w:t>
      </w:r>
      <w:r w:rsidRPr="00D40942">
        <w:rPr>
          <w:sz w:val="22"/>
          <w:szCs w:val="22"/>
          <w:lang w:val="en-US"/>
        </w:rPr>
        <w:t>-ethnic-separatism-secession-ukraine/</w:t>
      </w:r>
    </w:p>
    <w:p w14:paraId="2EDAEEA8" w14:textId="77777777" w:rsidR="001A0BD2" w:rsidRPr="00D40942" w:rsidRDefault="001A0BD2" w:rsidP="009C6B08">
      <w:pPr>
        <w:spacing w:after="60"/>
        <w:ind w:left="709" w:hanging="709"/>
        <w:rPr>
          <w:rFonts w:eastAsia="Times New Roman" w:cs="Times New Roman"/>
          <w:szCs w:val="22"/>
        </w:rPr>
      </w:pPr>
      <w:proofErr w:type="spellStart"/>
      <w:r w:rsidRPr="00D40942">
        <w:rPr>
          <w:rFonts w:eastAsia="Times New Roman" w:cs="Times New Roman"/>
          <w:szCs w:val="22"/>
        </w:rPr>
        <w:t>Minahan</w:t>
      </w:r>
      <w:proofErr w:type="spellEnd"/>
      <w:r w:rsidRPr="00D40942">
        <w:rPr>
          <w:rFonts w:eastAsia="Times New Roman" w:cs="Times New Roman"/>
          <w:szCs w:val="22"/>
        </w:rPr>
        <w:t xml:space="preserve">, James (2002). </w:t>
      </w:r>
      <w:r w:rsidRPr="00D40942">
        <w:rPr>
          <w:rFonts w:eastAsia="Times New Roman" w:cs="Times New Roman"/>
          <w:i/>
          <w:iCs/>
          <w:szCs w:val="22"/>
        </w:rPr>
        <w:t>Encyclopedia of the Stateless Nations</w:t>
      </w:r>
      <w:r w:rsidRPr="00D40942">
        <w:rPr>
          <w:rFonts w:eastAsia="Times New Roman" w:cs="Times New Roman"/>
          <w:szCs w:val="22"/>
        </w:rPr>
        <w:t xml:space="preserve">. Westport, CT: Greenwood Press. </w:t>
      </w:r>
    </w:p>
    <w:p w14:paraId="200280C5" w14:textId="77777777" w:rsidR="001A0BD2" w:rsidRPr="00D40942" w:rsidRDefault="001A0BD2" w:rsidP="009C6B08">
      <w:pPr>
        <w:pStyle w:val="NormalWeb"/>
        <w:spacing w:before="0" w:beforeAutospacing="0" w:after="60" w:afterAutospacing="0"/>
        <w:ind w:left="709" w:hanging="709"/>
        <w:rPr>
          <w:rFonts w:eastAsia="Times"/>
          <w:sz w:val="22"/>
          <w:szCs w:val="22"/>
          <w:lang w:val="en-US"/>
        </w:rPr>
      </w:pPr>
      <w:r w:rsidRPr="00D40942">
        <w:rPr>
          <w:rFonts w:eastAsia="Times"/>
          <w:sz w:val="22"/>
          <w:szCs w:val="22"/>
          <w:lang w:val="en-US"/>
        </w:rPr>
        <w:t>Minorities at Risk Project (2009). College Park, MD: University of Maryland.</w:t>
      </w:r>
    </w:p>
    <w:p w14:paraId="1B12C1F6" w14:textId="77777777" w:rsidR="001A0BD2" w:rsidRPr="00D40942" w:rsidRDefault="001A0BD2" w:rsidP="009C6B08">
      <w:pPr>
        <w:spacing w:after="60"/>
        <w:ind w:left="709" w:hanging="709"/>
        <w:rPr>
          <w:rFonts w:eastAsia="Times New Roman" w:cs="Times New Roman"/>
          <w:szCs w:val="22"/>
        </w:rPr>
      </w:pPr>
      <w:r w:rsidRPr="00D40942">
        <w:rPr>
          <w:rFonts w:eastAsia="Times New Roman"/>
          <w:iCs/>
          <w:szCs w:val="22"/>
        </w:rPr>
        <w:t>Minority Rights Group International</w:t>
      </w:r>
      <w:r w:rsidRPr="00D40942">
        <w:rPr>
          <w:rFonts w:eastAsia="Times New Roman"/>
          <w:szCs w:val="22"/>
        </w:rPr>
        <w:t xml:space="preserve">. </w:t>
      </w:r>
      <w:r w:rsidRPr="00D40942">
        <w:rPr>
          <w:rFonts w:eastAsia="Times New Roman"/>
          <w:i/>
          <w:szCs w:val="22"/>
        </w:rPr>
        <w:t xml:space="preserve">World Directory of Minorities and Indigenous Peoples. </w:t>
      </w:r>
      <w:r w:rsidRPr="00D40942">
        <w:rPr>
          <w:rFonts w:eastAsia="Times New Roman"/>
          <w:szCs w:val="22"/>
        </w:rPr>
        <w:t xml:space="preserve">http://www.minorityrights.org/2359/kazakhstan/kazakhstan-overview.html &amp; http://www.minorityrights.org/2363/kazakhstan/russians-ukrainians-belarusians.html </w:t>
      </w:r>
      <w:r w:rsidRPr="00D40942">
        <w:rPr>
          <w:rFonts w:eastAsia="Times New Roman" w:cs="Times New Roman"/>
          <w:szCs w:val="22"/>
        </w:rPr>
        <w:t>[</w:t>
      </w:r>
      <w:proofErr w:type="gramStart"/>
      <w:r w:rsidRPr="00D40942">
        <w:rPr>
          <w:rFonts w:eastAsia="Times New Roman" w:cs="Times New Roman"/>
          <w:szCs w:val="22"/>
        </w:rPr>
        <w:t>June,</w:t>
      </w:r>
      <w:proofErr w:type="gramEnd"/>
      <w:r w:rsidRPr="00D40942">
        <w:rPr>
          <w:rFonts w:eastAsia="Times New Roman" w:cs="Times New Roman"/>
          <w:szCs w:val="22"/>
        </w:rPr>
        <w:t xml:space="preserve"> 2022].</w:t>
      </w:r>
    </w:p>
    <w:p w14:paraId="39A7BD47" w14:textId="77777777" w:rsidR="001A0BD2" w:rsidRPr="00D40942" w:rsidRDefault="001A0BD2" w:rsidP="009C6B08">
      <w:pPr>
        <w:spacing w:after="60"/>
        <w:ind w:left="709" w:hanging="709"/>
        <w:rPr>
          <w:rFonts w:eastAsia="Times New Roman" w:cs="Times New Roman"/>
          <w:szCs w:val="22"/>
        </w:rPr>
      </w:pPr>
      <w:r w:rsidRPr="00D40942">
        <w:rPr>
          <w:szCs w:val="22"/>
        </w:rPr>
        <w:t xml:space="preserve">Olcott, Martha Brill (1997). “Kazakhstan: Pushing for Eurasia.” In: Ian Bremmer and Ray Taras (eds.), </w:t>
      </w:r>
      <w:r w:rsidRPr="00D40942">
        <w:rPr>
          <w:i/>
          <w:szCs w:val="22"/>
        </w:rPr>
        <w:t>New States, New Politics. Building the Post-Soviet Nations</w:t>
      </w:r>
      <w:r w:rsidRPr="00D40942">
        <w:rPr>
          <w:szCs w:val="22"/>
        </w:rPr>
        <w:t>, 547-570. Cambridge: Cambridge University Press.</w:t>
      </w:r>
    </w:p>
    <w:p w14:paraId="73152E7F" w14:textId="77777777" w:rsidR="001A0BD2" w:rsidRPr="00D40942" w:rsidRDefault="001A0BD2" w:rsidP="009C6B08">
      <w:pPr>
        <w:pStyle w:val="NormalWeb"/>
        <w:spacing w:before="0" w:beforeAutospacing="0" w:after="60" w:afterAutospacing="0"/>
        <w:ind w:left="709" w:hanging="709"/>
        <w:rPr>
          <w:sz w:val="22"/>
          <w:szCs w:val="22"/>
          <w:lang w:val="en-US"/>
        </w:rPr>
      </w:pPr>
      <w:r w:rsidRPr="00D40942">
        <w:rPr>
          <w:sz w:val="22"/>
          <w:szCs w:val="22"/>
          <w:lang w:val="en-US"/>
        </w:rPr>
        <w:t xml:space="preserve">Pannier, Bruce (2022) Ukraine War Sparks Suspicion over Russia’s Designs on Kazakhstan. </w:t>
      </w:r>
      <w:hyperlink r:id="rId18" w:history="1">
        <w:r w:rsidRPr="00D40942">
          <w:rPr>
            <w:rStyle w:val="Hyperlink"/>
            <w:sz w:val="22"/>
            <w:szCs w:val="22"/>
            <w:lang w:val="en-US"/>
          </w:rPr>
          <w:t>https://www.fpri.org/article/2022/04/ukraine-war-sparks-suspicion-over-russias-designs-on-kazakhstan/</w:t>
        </w:r>
      </w:hyperlink>
      <w:r w:rsidRPr="00D40942">
        <w:rPr>
          <w:sz w:val="22"/>
          <w:szCs w:val="22"/>
          <w:lang w:val="en-US"/>
        </w:rPr>
        <w:t xml:space="preserve"> [July 1, 2022].</w:t>
      </w:r>
    </w:p>
    <w:p w14:paraId="0EA5B8F3" w14:textId="77777777" w:rsidR="001A0BD2" w:rsidRPr="00D40942" w:rsidRDefault="001A0BD2" w:rsidP="009C6B08">
      <w:pPr>
        <w:pStyle w:val="NormalWeb"/>
        <w:spacing w:before="0" w:beforeAutospacing="0" w:after="60" w:afterAutospacing="0"/>
        <w:ind w:left="709" w:hanging="709"/>
        <w:rPr>
          <w:sz w:val="22"/>
          <w:szCs w:val="22"/>
          <w:lang w:val="en-US"/>
        </w:rPr>
      </w:pPr>
      <w:proofErr w:type="spellStart"/>
      <w:r w:rsidRPr="00D40942">
        <w:rPr>
          <w:sz w:val="22"/>
          <w:szCs w:val="22"/>
          <w:lang w:val="en-US"/>
        </w:rPr>
        <w:t>Peerson</w:t>
      </w:r>
      <w:proofErr w:type="spellEnd"/>
      <w:r w:rsidRPr="00D40942">
        <w:rPr>
          <w:sz w:val="22"/>
          <w:szCs w:val="22"/>
          <w:lang w:val="en-US"/>
        </w:rPr>
        <w:t>, Joe (2014). “A Brief History of Russian Separatism in Kazakhstan.” http://www.silkroadreporters.com/2014/08/05/</w:t>
      </w:r>
      <w:r w:rsidRPr="00D40942">
        <w:rPr>
          <w:sz w:val="22"/>
          <w:szCs w:val="22"/>
          <w:lang w:val="en-US"/>
        </w:rPr>
        <w:br/>
        <w:t>brief-history-</w:t>
      </w:r>
      <w:proofErr w:type="spellStart"/>
      <w:r w:rsidRPr="00D40942">
        <w:rPr>
          <w:sz w:val="22"/>
          <w:szCs w:val="22"/>
          <w:lang w:val="en-US"/>
        </w:rPr>
        <w:t>russian</w:t>
      </w:r>
      <w:proofErr w:type="spellEnd"/>
      <w:r w:rsidRPr="00D40942">
        <w:rPr>
          <w:sz w:val="22"/>
          <w:szCs w:val="22"/>
          <w:lang w:val="en-US"/>
        </w:rPr>
        <w:t>-separatism-</w:t>
      </w:r>
      <w:proofErr w:type="spellStart"/>
      <w:r w:rsidRPr="00D40942">
        <w:rPr>
          <w:sz w:val="22"/>
          <w:szCs w:val="22"/>
          <w:lang w:val="en-US"/>
        </w:rPr>
        <w:t>kazakhstan</w:t>
      </w:r>
      <w:proofErr w:type="spellEnd"/>
      <w:r w:rsidRPr="00D40942">
        <w:rPr>
          <w:sz w:val="22"/>
          <w:szCs w:val="22"/>
          <w:lang w:val="en-US"/>
        </w:rPr>
        <w:t xml:space="preserve"> [December 5, 2014].</w:t>
      </w:r>
    </w:p>
    <w:p w14:paraId="06B4EAAB" w14:textId="77777777" w:rsidR="001A0BD2" w:rsidRPr="00D40942" w:rsidRDefault="001A0BD2" w:rsidP="009C6B08">
      <w:pPr>
        <w:pStyle w:val="NormalWeb"/>
        <w:spacing w:before="0" w:beforeAutospacing="0" w:after="60" w:afterAutospacing="0"/>
        <w:ind w:left="709" w:hanging="709"/>
        <w:rPr>
          <w:sz w:val="22"/>
          <w:szCs w:val="22"/>
          <w:lang w:val="en-US"/>
        </w:rPr>
      </w:pPr>
      <w:r w:rsidRPr="00D40942">
        <w:rPr>
          <w:sz w:val="22"/>
          <w:szCs w:val="22"/>
          <w:lang w:val="en-US"/>
        </w:rPr>
        <w:lastRenderedPageBreak/>
        <w:t xml:space="preserve">Statistics Committee (2020). </w:t>
      </w:r>
      <w:proofErr w:type="spellStart"/>
      <w:r w:rsidRPr="00D40942">
        <w:rPr>
          <w:sz w:val="22"/>
          <w:szCs w:val="22"/>
          <w:lang w:val="en-US"/>
        </w:rPr>
        <w:t>Численность</w:t>
      </w:r>
      <w:proofErr w:type="spellEnd"/>
      <w:r w:rsidRPr="00D40942">
        <w:rPr>
          <w:sz w:val="22"/>
          <w:szCs w:val="22"/>
          <w:lang w:val="en-US"/>
        </w:rPr>
        <w:t xml:space="preserve"> </w:t>
      </w:r>
      <w:proofErr w:type="spellStart"/>
      <w:r w:rsidRPr="00D40942">
        <w:rPr>
          <w:sz w:val="22"/>
          <w:szCs w:val="22"/>
          <w:lang w:val="en-US"/>
        </w:rPr>
        <w:t>населения</w:t>
      </w:r>
      <w:proofErr w:type="spellEnd"/>
      <w:r w:rsidRPr="00D40942">
        <w:rPr>
          <w:sz w:val="22"/>
          <w:szCs w:val="22"/>
          <w:lang w:val="en-US"/>
        </w:rPr>
        <w:t xml:space="preserve"> </w:t>
      </w:r>
      <w:proofErr w:type="spellStart"/>
      <w:r w:rsidRPr="00D40942">
        <w:rPr>
          <w:sz w:val="22"/>
          <w:szCs w:val="22"/>
          <w:lang w:val="en-US"/>
        </w:rPr>
        <w:t>Республики</w:t>
      </w:r>
      <w:proofErr w:type="spellEnd"/>
      <w:r w:rsidRPr="00D40942">
        <w:rPr>
          <w:sz w:val="22"/>
          <w:szCs w:val="22"/>
          <w:lang w:val="en-US"/>
        </w:rPr>
        <w:t xml:space="preserve"> </w:t>
      </w:r>
      <w:proofErr w:type="spellStart"/>
      <w:r w:rsidRPr="00D40942">
        <w:rPr>
          <w:sz w:val="22"/>
          <w:szCs w:val="22"/>
          <w:lang w:val="en-US"/>
        </w:rPr>
        <w:t>Казахстан</w:t>
      </w:r>
      <w:proofErr w:type="spellEnd"/>
      <w:r w:rsidRPr="00D40942">
        <w:rPr>
          <w:sz w:val="22"/>
          <w:szCs w:val="22"/>
          <w:lang w:val="en-US"/>
        </w:rPr>
        <w:t xml:space="preserve"> </w:t>
      </w:r>
      <w:proofErr w:type="spellStart"/>
      <w:r w:rsidRPr="00D40942">
        <w:rPr>
          <w:sz w:val="22"/>
          <w:szCs w:val="22"/>
          <w:lang w:val="en-US"/>
        </w:rPr>
        <w:t>по</w:t>
      </w:r>
      <w:proofErr w:type="spellEnd"/>
      <w:r w:rsidRPr="00D40942">
        <w:rPr>
          <w:sz w:val="22"/>
          <w:szCs w:val="22"/>
          <w:lang w:val="en-US"/>
        </w:rPr>
        <w:t xml:space="preserve"> </w:t>
      </w:r>
      <w:proofErr w:type="spellStart"/>
      <w:r w:rsidRPr="00D40942">
        <w:rPr>
          <w:sz w:val="22"/>
          <w:szCs w:val="22"/>
          <w:lang w:val="en-US"/>
        </w:rPr>
        <w:t>отдельным</w:t>
      </w:r>
      <w:proofErr w:type="spellEnd"/>
      <w:r w:rsidRPr="00D40942">
        <w:rPr>
          <w:sz w:val="22"/>
          <w:szCs w:val="22"/>
          <w:lang w:val="en-US"/>
        </w:rPr>
        <w:t xml:space="preserve"> </w:t>
      </w:r>
      <w:proofErr w:type="spellStart"/>
      <w:r w:rsidRPr="00D40942">
        <w:rPr>
          <w:sz w:val="22"/>
          <w:szCs w:val="22"/>
          <w:lang w:val="en-US"/>
        </w:rPr>
        <w:t>этносам</w:t>
      </w:r>
      <w:proofErr w:type="spellEnd"/>
      <w:r w:rsidRPr="00D40942">
        <w:rPr>
          <w:sz w:val="22"/>
          <w:szCs w:val="22"/>
          <w:lang w:val="en-US"/>
        </w:rPr>
        <w:t xml:space="preserve"> </w:t>
      </w:r>
      <w:proofErr w:type="spellStart"/>
      <w:r w:rsidRPr="00D40942">
        <w:rPr>
          <w:sz w:val="22"/>
          <w:szCs w:val="22"/>
          <w:lang w:val="en-US"/>
        </w:rPr>
        <w:t>на</w:t>
      </w:r>
      <w:proofErr w:type="spellEnd"/>
      <w:r w:rsidRPr="00D40942">
        <w:rPr>
          <w:sz w:val="22"/>
          <w:szCs w:val="22"/>
          <w:lang w:val="en-US"/>
        </w:rPr>
        <w:t xml:space="preserve"> </w:t>
      </w:r>
      <w:proofErr w:type="spellStart"/>
      <w:r w:rsidRPr="00D40942">
        <w:rPr>
          <w:sz w:val="22"/>
          <w:szCs w:val="22"/>
          <w:lang w:val="en-US"/>
        </w:rPr>
        <w:t>начало</w:t>
      </w:r>
      <w:proofErr w:type="spellEnd"/>
      <w:r w:rsidRPr="00D40942">
        <w:rPr>
          <w:sz w:val="22"/>
          <w:szCs w:val="22"/>
          <w:lang w:val="en-US"/>
        </w:rPr>
        <w:t xml:space="preserve"> 2020 </w:t>
      </w:r>
      <w:proofErr w:type="spellStart"/>
      <w:r w:rsidRPr="00D40942">
        <w:rPr>
          <w:sz w:val="22"/>
          <w:szCs w:val="22"/>
          <w:lang w:val="en-US"/>
        </w:rPr>
        <w:t>года</w:t>
      </w:r>
      <w:proofErr w:type="spellEnd"/>
      <w:r w:rsidRPr="00D40942">
        <w:rPr>
          <w:sz w:val="22"/>
          <w:szCs w:val="22"/>
          <w:lang w:val="en-US"/>
        </w:rPr>
        <w:t xml:space="preserve"> [The population of the Republic of Kazakhstan by individual ethnic groups at the beginning of 2020]. </w:t>
      </w:r>
      <w:hyperlink r:id="rId19" w:history="1">
        <w:r w:rsidRPr="00D40942">
          <w:rPr>
            <w:rStyle w:val="Hyperlink"/>
            <w:sz w:val="22"/>
            <w:szCs w:val="22"/>
            <w:lang w:val="en-US"/>
          </w:rPr>
          <w:t>https://stat.gov.kz/official/industry/61/statistic/5</w:t>
        </w:r>
      </w:hyperlink>
      <w:r w:rsidRPr="00D40942">
        <w:rPr>
          <w:sz w:val="22"/>
          <w:szCs w:val="22"/>
          <w:lang w:val="en-US"/>
        </w:rPr>
        <w:t xml:space="preserve"> [July 1, 2022].</w:t>
      </w:r>
    </w:p>
    <w:p w14:paraId="659B51EC" w14:textId="77777777" w:rsidR="001A0BD2" w:rsidRPr="009C6B08" w:rsidRDefault="001A0BD2" w:rsidP="009C6B08">
      <w:pPr>
        <w:spacing w:after="60"/>
        <w:ind w:left="709" w:hanging="709"/>
        <w:rPr>
          <w:rFonts w:eastAsia="Times New Roman" w:cs="Times New Roman"/>
          <w:szCs w:val="22"/>
        </w:rPr>
      </w:pPr>
      <w:r w:rsidRPr="00D40942">
        <w:rPr>
          <w:szCs w:val="22"/>
        </w:rPr>
        <w:t xml:space="preserve">Vogt, Manuel, Nils-Christian Bormann, Seraina Rüegger, Lars-Erik </w:t>
      </w:r>
      <w:proofErr w:type="spellStart"/>
      <w:r w:rsidRPr="00D40942">
        <w:rPr>
          <w:szCs w:val="22"/>
        </w:rPr>
        <w:t>Cederman</w:t>
      </w:r>
      <w:proofErr w:type="spellEnd"/>
      <w:r w:rsidRPr="00D40942">
        <w:rPr>
          <w:szCs w:val="22"/>
        </w:rPr>
        <w:t xml:space="preserve">, Philipp </w:t>
      </w:r>
      <w:proofErr w:type="spellStart"/>
      <w:r w:rsidRPr="00D40942">
        <w:rPr>
          <w:szCs w:val="22"/>
        </w:rPr>
        <w:t>Hunziker</w:t>
      </w:r>
      <w:proofErr w:type="spellEnd"/>
      <w:r w:rsidRPr="00D40942">
        <w:rPr>
          <w:szCs w:val="22"/>
        </w:rPr>
        <w:t xml:space="preserve">, and Luc Girardin (2015). “Integrating Data on Ethnicity, Geography, and Conflict: The Ethnic Power Relations Data Set Family.” </w:t>
      </w:r>
      <w:r w:rsidRPr="00D40942">
        <w:rPr>
          <w:i/>
          <w:iCs/>
          <w:szCs w:val="22"/>
        </w:rPr>
        <w:t>Journal of Conflict Resolution</w:t>
      </w:r>
      <w:r w:rsidRPr="00D40942">
        <w:rPr>
          <w:szCs w:val="22"/>
        </w:rPr>
        <w:t xml:space="preserve"> 59(7): 1327-1342.</w:t>
      </w:r>
    </w:p>
    <w:p w14:paraId="467A86BA" w14:textId="77777777" w:rsidR="001A5903" w:rsidRPr="00E17E6D" w:rsidRDefault="001A5903" w:rsidP="001A5903">
      <w:pPr>
        <w:spacing w:after="200" w:line="276" w:lineRule="auto"/>
      </w:pPr>
    </w:p>
    <w:p w14:paraId="6621105D" w14:textId="77777777" w:rsidR="004C3762" w:rsidRPr="00E17E6D" w:rsidRDefault="004C3762" w:rsidP="00E17E6D">
      <w:pPr>
        <w:spacing w:after="200" w:line="276" w:lineRule="auto"/>
      </w:pPr>
    </w:p>
    <w:sectPr w:rsidR="004C3762" w:rsidRPr="00E17E6D" w:rsidSect="00377142">
      <w:footerReference w:type="default" r:id="rId20"/>
      <w:headerReference w:type="first" r:id="rId21"/>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CD9A3" w14:textId="77777777" w:rsidR="004F18C6" w:rsidRDefault="004F18C6" w:rsidP="00A76598">
      <w:r>
        <w:separator/>
      </w:r>
    </w:p>
  </w:endnote>
  <w:endnote w:type="continuationSeparator" w:id="0">
    <w:p w14:paraId="3E18EB31" w14:textId="77777777" w:rsidR="004F18C6" w:rsidRDefault="004F18C6"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A742" w14:textId="77777777" w:rsidR="004F18C6" w:rsidRPr="00ED0D02" w:rsidRDefault="004F18C6" w:rsidP="00ED0D02">
      <w:pPr>
        <w:pStyle w:val="Footer"/>
      </w:pPr>
      <w:r>
        <w:separator/>
      </w:r>
    </w:p>
  </w:footnote>
  <w:footnote w:type="continuationSeparator" w:id="0">
    <w:p w14:paraId="2A7363C9" w14:textId="77777777" w:rsidR="004F18C6" w:rsidRDefault="004F18C6"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69D55F1"/>
    <w:multiLevelType w:val="hybridMultilevel"/>
    <w:tmpl w:val="73C4C256"/>
    <w:lvl w:ilvl="0" w:tplc="F53E09EC">
      <w:start w:val="1998"/>
      <w:numFmt w:val="bullet"/>
      <w:lvlText w:val="-"/>
      <w:lvlJc w:val="left"/>
      <w:pPr>
        <w:ind w:left="720" w:hanging="360"/>
      </w:pPr>
      <w:rPr>
        <w:rFonts w:ascii="Times New Roman" w:eastAsia="Time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6DB5DDB"/>
    <w:multiLevelType w:val="hybridMultilevel"/>
    <w:tmpl w:val="0810D254"/>
    <w:lvl w:ilvl="0" w:tplc="B4BE750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0A016C5"/>
    <w:multiLevelType w:val="hybridMultilevel"/>
    <w:tmpl w:val="8474F9B0"/>
    <w:lvl w:ilvl="0" w:tplc="F53E09EC">
      <w:start w:val="1998"/>
      <w:numFmt w:val="bullet"/>
      <w:lvlText w:val="-"/>
      <w:lvlJc w:val="left"/>
      <w:pPr>
        <w:ind w:left="720" w:hanging="360"/>
      </w:pPr>
      <w:rPr>
        <w:rFonts w:ascii="Times New Roman" w:eastAsia="Time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8"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9"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7"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9"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0"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5"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6"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8"/>
  </w:num>
  <w:num w:numId="2" w16cid:durableId="1701928402">
    <w:abstractNumId w:val="64"/>
  </w:num>
  <w:num w:numId="3" w16cid:durableId="1641693105">
    <w:abstractNumId w:val="33"/>
  </w:num>
  <w:num w:numId="4" w16cid:durableId="1934776525">
    <w:abstractNumId w:val="51"/>
  </w:num>
  <w:num w:numId="5" w16cid:durableId="697391099">
    <w:abstractNumId w:val="24"/>
  </w:num>
  <w:num w:numId="6" w16cid:durableId="270475222">
    <w:abstractNumId w:val="22"/>
  </w:num>
  <w:num w:numId="7" w16cid:durableId="1577320752">
    <w:abstractNumId w:val="49"/>
  </w:num>
  <w:num w:numId="8" w16cid:durableId="39673101">
    <w:abstractNumId w:val="56"/>
  </w:num>
  <w:num w:numId="9" w16cid:durableId="2119520166">
    <w:abstractNumId w:val="55"/>
  </w:num>
  <w:num w:numId="10" w16cid:durableId="17511972">
    <w:abstractNumId w:val="52"/>
  </w:num>
  <w:num w:numId="11" w16cid:durableId="1420367559">
    <w:abstractNumId w:val="46"/>
  </w:num>
  <w:num w:numId="12" w16cid:durableId="1590579449">
    <w:abstractNumId w:val="5"/>
  </w:num>
  <w:num w:numId="13" w16cid:durableId="751242860">
    <w:abstractNumId w:val="43"/>
  </w:num>
  <w:num w:numId="14" w16cid:durableId="166986079">
    <w:abstractNumId w:val="36"/>
  </w:num>
  <w:num w:numId="15" w16cid:durableId="2139374168">
    <w:abstractNumId w:val="40"/>
  </w:num>
  <w:num w:numId="16" w16cid:durableId="878661577">
    <w:abstractNumId w:val="42"/>
  </w:num>
  <w:num w:numId="17" w16cid:durableId="609825262">
    <w:abstractNumId w:val="68"/>
  </w:num>
  <w:num w:numId="18" w16cid:durableId="738476677">
    <w:abstractNumId w:val="37"/>
  </w:num>
  <w:num w:numId="19" w16cid:durableId="924076475">
    <w:abstractNumId w:val="19"/>
  </w:num>
  <w:num w:numId="20" w16cid:durableId="893470769">
    <w:abstractNumId w:val="11"/>
  </w:num>
  <w:num w:numId="21" w16cid:durableId="1561941509">
    <w:abstractNumId w:val="69"/>
  </w:num>
  <w:num w:numId="22" w16cid:durableId="1384716161">
    <w:abstractNumId w:val="27"/>
  </w:num>
  <w:num w:numId="23" w16cid:durableId="446123387">
    <w:abstractNumId w:val="39"/>
  </w:num>
  <w:num w:numId="24" w16cid:durableId="1250653581">
    <w:abstractNumId w:val="15"/>
  </w:num>
  <w:num w:numId="25" w16cid:durableId="123474687">
    <w:abstractNumId w:val="7"/>
  </w:num>
  <w:num w:numId="26" w16cid:durableId="1779717484">
    <w:abstractNumId w:val="65"/>
  </w:num>
  <w:num w:numId="27" w16cid:durableId="1305889754">
    <w:abstractNumId w:val="13"/>
  </w:num>
  <w:num w:numId="28" w16cid:durableId="113328256">
    <w:abstractNumId w:val="25"/>
  </w:num>
  <w:num w:numId="29" w16cid:durableId="1989238119">
    <w:abstractNumId w:val="20"/>
  </w:num>
  <w:num w:numId="30" w16cid:durableId="231089119">
    <w:abstractNumId w:val="45"/>
  </w:num>
  <w:num w:numId="31" w16cid:durableId="733895082">
    <w:abstractNumId w:val="66"/>
  </w:num>
  <w:num w:numId="32" w16cid:durableId="2040428178">
    <w:abstractNumId w:val="12"/>
  </w:num>
  <w:num w:numId="33" w16cid:durableId="1112212901">
    <w:abstractNumId w:val="4"/>
  </w:num>
  <w:num w:numId="34" w16cid:durableId="2098210475">
    <w:abstractNumId w:val="21"/>
  </w:num>
  <w:num w:numId="35" w16cid:durableId="938217208">
    <w:abstractNumId w:val="10"/>
  </w:num>
  <w:num w:numId="36" w16cid:durableId="706370656">
    <w:abstractNumId w:val="0"/>
  </w:num>
  <w:num w:numId="37" w16cid:durableId="2010979670">
    <w:abstractNumId w:val="60"/>
  </w:num>
  <w:num w:numId="38" w16cid:durableId="568467062">
    <w:abstractNumId w:val="9"/>
  </w:num>
  <w:num w:numId="39" w16cid:durableId="802504033">
    <w:abstractNumId w:val="47"/>
  </w:num>
  <w:num w:numId="40" w16cid:durableId="841512763">
    <w:abstractNumId w:val="38"/>
  </w:num>
  <w:num w:numId="41" w16cid:durableId="1290697922">
    <w:abstractNumId w:val="16"/>
  </w:num>
  <w:num w:numId="42" w16cid:durableId="496306367">
    <w:abstractNumId w:val="23"/>
  </w:num>
  <w:num w:numId="43" w16cid:durableId="1828201997">
    <w:abstractNumId w:val="18"/>
  </w:num>
  <w:num w:numId="44" w16cid:durableId="556668622">
    <w:abstractNumId w:val="61"/>
  </w:num>
  <w:num w:numId="45" w16cid:durableId="614363461">
    <w:abstractNumId w:val="26"/>
  </w:num>
  <w:num w:numId="46" w16cid:durableId="296110166">
    <w:abstractNumId w:val="8"/>
  </w:num>
  <w:num w:numId="47" w16cid:durableId="1073090130">
    <w:abstractNumId w:val="53"/>
  </w:num>
  <w:num w:numId="48" w16cid:durableId="1398742901">
    <w:abstractNumId w:val="28"/>
  </w:num>
  <w:num w:numId="49" w16cid:durableId="306714354">
    <w:abstractNumId w:val="35"/>
  </w:num>
  <w:num w:numId="50" w16cid:durableId="1580290642">
    <w:abstractNumId w:val="59"/>
  </w:num>
  <w:num w:numId="51" w16cid:durableId="615716206">
    <w:abstractNumId w:val="53"/>
  </w:num>
  <w:num w:numId="52" w16cid:durableId="2033873946">
    <w:abstractNumId w:val="62"/>
  </w:num>
  <w:num w:numId="53" w16cid:durableId="1247575419">
    <w:abstractNumId w:val="54"/>
  </w:num>
  <w:num w:numId="54" w16cid:durableId="1499689557">
    <w:abstractNumId w:val="67"/>
  </w:num>
  <w:num w:numId="55" w16cid:durableId="1662612399">
    <w:abstractNumId w:val="3"/>
  </w:num>
  <w:num w:numId="56" w16cid:durableId="1230072174">
    <w:abstractNumId w:val="32"/>
  </w:num>
  <w:num w:numId="57" w16cid:durableId="215705333">
    <w:abstractNumId w:val="50"/>
  </w:num>
  <w:num w:numId="58" w16cid:durableId="702244018">
    <w:abstractNumId w:val="30"/>
  </w:num>
  <w:num w:numId="59" w16cid:durableId="1905142791">
    <w:abstractNumId w:val="44"/>
  </w:num>
  <w:num w:numId="60" w16cid:durableId="1274943966">
    <w:abstractNumId w:val="41"/>
  </w:num>
  <w:num w:numId="61" w16cid:durableId="1846245732">
    <w:abstractNumId w:val="63"/>
  </w:num>
  <w:num w:numId="62" w16cid:durableId="733282385">
    <w:abstractNumId w:val="31"/>
  </w:num>
  <w:num w:numId="63" w16cid:durableId="840849935">
    <w:abstractNumId w:val="71"/>
  </w:num>
  <w:num w:numId="64" w16cid:durableId="969431821">
    <w:abstractNumId w:val="6"/>
  </w:num>
  <w:num w:numId="65" w16cid:durableId="810441126">
    <w:abstractNumId w:val="1"/>
  </w:num>
  <w:num w:numId="66" w16cid:durableId="1130131691">
    <w:abstractNumId w:val="29"/>
  </w:num>
  <w:num w:numId="67" w16cid:durableId="551775456">
    <w:abstractNumId w:val="58"/>
  </w:num>
  <w:num w:numId="68" w16cid:durableId="1511945261">
    <w:abstractNumId w:val="34"/>
  </w:num>
  <w:num w:numId="69" w16cid:durableId="1598557851">
    <w:abstractNumId w:val="5"/>
  </w:num>
  <w:num w:numId="70" w16cid:durableId="944072145">
    <w:abstractNumId w:val="57"/>
  </w:num>
  <w:num w:numId="71" w16cid:durableId="539558267">
    <w:abstractNumId w:val="14"/>
  </w:num>
  <w:num w:numId="72" w16cid:durableId="1145469517">
    <w:abstractNumId w:val="70"/>
  </w:num>
  <w:num w:numId="73" w16cid:durableId="1630042132">
    <w:abstractNumId w:val="17"/>
  </w:num>
  <w:num w:numId="74" w16cid:durableId="47998909">
    <w:abstractNumId w:val="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NzEwNzCxMDMyMbNU0lEKTi0uzszPAykwqgUATNY5dCwAAAA="/>
  </w:docVars>
  <w:rsids>
    <w:rsidRoot w:val="00342F78"/>
    <w:rsid w:val="000001DF"/>
    <w:rsid w:val="00001BF2"/>
    <w:rsid w:val="000020C0"/>
    <w:rsid w:val="00003BAD"/>
    <w:rsid w:val="00004572"/>
    <w:rsid w:val="00004E48"/>
    <w:rsid w:val="000068E3"/>
    <w:rsid w:val="000069D2"/>
    <w:rsid w:val="000079C9"/>
    <w:rsid w:val="00007C2F"/>
    <w:rsid w:val="000101F9"/>
    <w:rsid w:val="0001159C"/>
    <w:rsid w:val="00011BAA"/>
    <w:rsid w:val="00011FC1"/>
    <w:rsid w:val="00012307"/>
    <w:rsid w:val="00012A89"/>
    <w:rsid w:val="00012BB2"/>
    <w:rsid w:val="00013542"/>
    <w:rsid w:val="00013DE3"/>
    <w:rsid w:val="000143EF"/>
    <w:rsid w:val="0001466E"/>
    <w:rsid w:val="000157DA"/>
    <w:rsid w:val="00015980"/>
    <w:rsid w:val="000165F9"/>
    <w:rsid w:val="00017C7E"/>
    <w:rsid w:val="000210DE"/>
    <w:rsid w:val="00021C31"/>
    <w:rsid w:val="00022960"/>
    <w:rsid w:val="00022EA2"/>
    <w:rsid w:val="00024A95"/>
    <w:rsid w:val="0002532C"/>
    <w:rsid w:val="00025E2B"/>
    <w:rsid w:val="000262AC"/>
    <w:rsid w:val="000265C2"/>
    <w:rsid w:val="0002675B"/>
    <w:rsid w:val="00027391"/>
    <w:rsid w:val="00030128"/>
    <w:rsid w:val="00032418"/>
    <w:rsid w:val="00033F47"/>
    <w:rsid w:val="00034F16"/>
    <w:rsid w:val="00036A9F"/>
    <w:rsid w:val="00037191"/>
    <w:rsid w:val="000373F7"/>
    <w:rsid w:val="000375E0"/>
    <w:rsid w:val="0003784F"/>
    <w:rsid w:val="00037CDE"/>
    <w:rsid w:val="0004031D"/>
    <w:rsid w:val="00040BCA"/>
    <w:rsid w:val="00041168"/>
    <w:rsid w:val="00042720"/>
    <w:rsid w:val="00043E7A"/>
    <w:rsid w:val="00043EC6"/>
    <w:rsid w:val="000452E9"/>
    <w:rsid w:val="00045B63"/>
    <w:rsid w:val="00045C26"/>
    <w:rsid w:val="00046BDD"/>
    <w:rsid w:val="0004727B"/>
    <w:rsid w:val="0004756E"/>
    <w:rsid w:val="00050FBC"/>
    <w:rsid w:val="00051716"/>
    <w:rsid w:val="00051BDD"/>
    <w:rsid w:val="00052651"/>
    <w:rsid w:val="00053E72"/>
    <w:rsid w:val="000547B0"/>
    <w:rsid w:val="00054BFE"/>
    <w:rsid w:val="00054CCB"/>
    <w:rsid w:val="0005534A"/>
    <w:rsid w:val="00055674"/>
    <w:rsid w:val="00055748"/>
    <w:rsid w:val="00055D0B"/>
    <w:rsid w:val="000566F9"/>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651B"/>
    <w:rsid w:val="000768FE"/>
    <w:rsid w:val="00076A4D"/>
    <w:rsid w:val="00076C1E"/>
    <w:rsid w:val="0007747F"/>
    <w:rsid w:val="000774B3"/>
    <w:rsid w:val="00077F93"/>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A81"/>
    <w:rsid w:val="000A5B27"/>
    <w:rsid w:val="000A6439"/>
    <w:rsid w:val="000A6A0F"/>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270A"/>
    <w:rsid w:val="000C363D"/>
    <w:rsid w:val="000C37D1"/>
    <w:rsid w:val="000C41FB"/>
    <w:rsid w:val="000C4788"/>
    <w:rsid w:val="000C4FEA"/>
    <w:rsid w:val="000C592A"/>
    <w:rsid w:val="000C59D6"/>
    <w:rsid w:val="000C6217"/>
    <w:rsid w:val="000C7F7F"/>
    <w:rsid w:val="000D06D1"/>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3EB5"/>
    <w:rsid w:val="000E44B5"/>
    <w:rsid w:val="000E4D55"/>
    <w:rsid w:val="000E5235"/>
    <w:rsid w:val="000E5639"/>
    <w:rsid w:val="000E5CC1"/>
    <w:rsid w:val="000E65EF"/>
    <w:rsid w:val="000E6A3D"/>
    <w:rsid w:val="000E7409"/>
    <w:rsid w:val="000E76F2"/>
    <w:rsid w:val="000E78E9"/>
    <w:rsid w:val="000E7B70"/>
    <w:rsid w:val="000E7F7D"/>
    <w:rsid w:val="000F0010"/>
    <w:rsid w:val="000F024B"/>
    <w:rsid w:val="000F07DE"/>
    <w:rsid w:val="000F0D93"/>
    <w:rsid w:val="000F0DDC"/>
    <w:rsid w:val="000F21DF"/>
    <w:rsid w:val="000F2DB3"/>
    <w:rsid w:val="000F347D"/>
    <w:rsid w:val="000F397F"/>
    <w:rsid w:val="000F4B89"/>
    <w:rsid w:val="000F4D7B"/>
    <w:rsid w:val="000F5B6D"/>
    <w:rsid w:val="000F5DE4"/>
    <w:rsid w:val="000F5F98"/>
    <w:rsid w:val="000F6478"/>
    <w:rsid w:val="000F6694"/>
    <w:rsid w:val="000F6A51"/>
    <w:rsid w:val="000F718A"/>
    <w:rsid w:val="000F7286"/>
    <w:rsid w:val="000F7D71"/>
    <w:rsid w:val="000F7F62"/>
    <w:rsid w:val="001006D6"/>
    <w:rsid w:val="00101C0C"/>
    <w:rsid w:val="00102219"/>
    <w:rsid w:val="001026AE"/>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30086"/>
    <w:rsid w:val="0013027D"/>
    <w:rsid w:val="001309E5"/>
    <w:rsid w:val="00132834"/>
    <w:rsid w:val="001334D3"/>
    <w:rsid w:val="001338B9"/>
    <w:rsid w:val="00133FFA"/>
    <w:rsid w:val="0013498D"/>
    <w:rsid w:val="00135160"/>
    <w:rsid w:val="00136184"/>
    <w:rsid w:val="00137083"/>
    <w:rsid w:val="00137126"/>
    <w:rsid w:val="0013735A"/>
    <w:rsid w:val="00137610"/>
    <w:rsid w:val="0013775B"/>
    <w:rsid w:val="00140038"/>
    <w:rsid w:val="0014179D"/>
    <w:rsid w:val="001419ED"/>
    <w:rsid w:val="00141EB9"/>
    <w:rsid w:val="0014200F"/>
    <w:rsid w:val="00144214"/>
    <w:rsid w:val="00146259"/>
    <w:rsid w:val="00146683"/>
    <w:rsid w:val="00146903"/>
    <w:rsid w:val="00146FDD"/>
    <w:rsid w:val="0014735D"/>
    <w:rsid w:val="00147C83"/>
    <w:rsid w:val="00150009"/>
    <w:rsid w:val="00151A14"/>
    <w:rsid w:val="00152775"/>
    <w:rsid w:val="001530B0"/>
    <w:rsid w:val="00153CD5"/>
    <w:rsid w:val="0015497E"/>
    <w:rsid w:val="00156553"/>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979"/>
    <w:rsid w:val="00170678"/>
    <w:rsid w:val="00171303"/>
    <w:rsid w:val="0017149E"/>
    <w:rsid w:val="001749E3"/>
    <w:rsid w:val="001750B9"/>
    <w:rsid w:val="001766C9"/>
    <w:rsid w:val="00180323"/>
    <w:rsid w:val="00180D32"/>
    <w:rsid w:val="0018124C"/>
    <w:rsid w:val="00181E16"/>
    <w:rsid w:val="00181F91"/>
    <w:rsid w:val="00182C12"/>
    <w:rsid w:val="00184261"/>
    <w:rsid w:val="0018463E"/>
    <w:rsid w:val="00184A75"/>
    <w:rsid w:val="00184DA5"/>
    <w:rsid w:val="00185186"/>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0BD2"/>
    <w:rsid w:val="001A2AA5"/>
    <w:rsid w:val="001A2AB6"/>
    <w:rsid w:val="001A36BA"/>
    <w:rsid w:val="001A395B"/>
    <w:rsid w:val="001A3D4E"/>
    <w:rsid w:val="001A4089"/>
    <w:rsid w:val="001A45FA"/>
    <w:rsid w:val="001A5903"/>
    <w:rsid w:val="001A67B6"/>
    <w:rsid w:val="001B02CA"/>
    <w:rsid w:val="001B087A"/>
    <w:rsid w:val="001B11D9"/>
    <w:rsid w:val="001B1619"/>
    <w:rsid w:val="001B163E"/>
    <w:rsid w:val="001B361F"/>
    <w:rsid w:val="001B425B"/>
    <w:rsid w:val="001B4596"/>
    <w:rsid w:val="001B4B96"/>
    <w:rsid w:val="001B4C42"/>
    <w:rsid w:val="001B5850"/>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6147"/>
    <w:rsid w:val="001C79E4"/>
    <w:rsid w:val="001C7A25"/>
    <w:rsid w:val="001D03E4"/>
    <w:rsid w:val="001D0A81"/>
    <w:rsid w:val="001D1088"/>
    <w:rsid w:val="001D1122"/>
    <w:rsid w:val="001D1DC7"/>
    <w:rsid w:val="001D1DEA"/>
    <w:rsid w:val="001D1EA3"/>
    <w:rsid w:val="001D23C9"/>
    <w:rsid w:val="001D2A13"/>
    <w:rsid w:val="001D2E0B"/>
    <w:rsid w:val="001D2E2E"/>
    <w:rsid w:val="001D37E3"/>
    <w:rsid w:val="001D3EF2"/>
    <w:rsid w:val="001D3FE2"/>
    <w:rsid w:val="001D480B"/>
    <w:rsid w:val="001D5661"/>
    <w:rsid w:val="001D56E2"/>
    <w:rsid w:val="001D5CE3"/>
    <w:rsid w:val="001D6999"/>
    <w:rsid w:val="001D6EC4"/>
    <w:rsid w:val="001D722B"/>
    <w:rsid w:val="001D7EDB"/>
    <w:rsid w:val="001E0403"/>
    <w:rsid w:val="001E09A3"/>
    <w:rsid w:val="001E13B1"/>
    <w:rsid w:val="001E1488"/>
    <w:rsid w:val="001E18F5"/>
    <w:rsid w:val="001E25F3"/>
    <w:rsid w:val="001E35C0"/>
    <w:rsid w:val="001E544A"/>
    <w:rsid w:val="001E5A9E"/>
    <w:rsid w:val="001E72A2"/>
    <w:rsid w:val="001F05C2"/>
    <w:rsid w:val="001F0716"/>
    <w:rsid w:val="001F0E80"/>
    <w:rsid w:val="001F1702"/>
    <w:rsid w:val="001F1CCA"/>
    <w:rsid w:val="001F1D0F"/>
    <w:rsid w:val="001F2CF9"/>
    <w:rsid w:val="001F2DF8"/>
    <w:rsid w:val="001F2FA2"/>
    <w:rsid w:val="001F43A3"/>
    <w:rsid w:val="001F4E63"/>
    <w:rsid w:val="001F4E76"/>
    <w:rsid w:val="001F5CD4"/>
    <w:rsid w:val="001F6114"/>
    <w:rsid w:val="001F6D6A"/>
    <w:rsid w:val="001F710A"/>
    <w:rsid w:val="001F7A7E"/>
    <w:rsid w:val="001F7CEA"/>
    <w:rsid w:val="002013F5"/>
    <w:rsid w:val="00202395"/>
    <w:rsid w:val="00203549"/>
    <w:rsid w:val="00203646"/>
    <w:rsid w:val="0020383A"/>
    <w:rsid w:val="00203DDE"/>
    <w:rsid w:val="002042C9"/>
    <w:rsid w:val="002046E3"/>
    <w:rsid w:val="0020483E"/>
    <w:rsid w:val="00206E22"/>
    <w:rsid w:val="0020746C"/>
    <w:rsid w:val="002076BC"/>
    <w:rsid w:val="00210677"/>
    <w:rsid w:val="002109C9"/>
    <w:rsid w:val="00211498"/>
    <w:rsid w:val="002118D9"/>
    <w:rsid w:val="002119AE"/>
    <w:rsid w:val="00212122"/>
    <w:rsid w:val="0021280B"/>
    <w:rsid w:val="002128C7"/>
    <w:rsid w:val="00212CF0"/>
    <w:rsid w:val="002134D2"/>
    <w:rsid w:val="00213675"/>
    <w:rsid w:val="00213C04"/>
    <w:rsid w:val="00213DDC"/>
    <w:rsid w:val="00214181"/>
    <w:rsid w:val="002146DB"/>
    <w:rsid w:val="00214A25"/>
    <w:rsid w:val="00215394"/>
    <w:rsid w:val="00215861"/>
    <w:rsid w:val="002159EE"/>
    <w:rsid w:val="00215A22"/>
    <w:rsid w:val="0021676F"/>
    <w:rsid w:val="00216E9D"/>
    <w:rsid w:val="00217E79"/>
    <w:rsid w:val="002209C6"/>
    <w:rsid w:val="00220B3B"/>
    <w:rsid w:val="00220C68"/>
    <w:rsid w:val="00220F7E"/>
    <w:rsid w:val="002214AB"/>
    <w:rsid w:val="00222E78"/>
    <w:rsid w:val="002232CD"/>
    <w:rsid w:val="0022478F"/>
    <w:rsid w:val="002247D3"/>
    <w:rsid w:val="00225412"/>
    <w:rsid w:val="002259EE"/>
    <w:rsid w:val="00225D50"/>
    <w:rsid w:val="00227076"/>
    <w:rsid w:val="002277F7"/>
    <w:rsid w:val="0023059D"/>
    <w:rsid w:val="002311D5"/>
    <w:rsid w:val="002337B4"/>
    <w:rsid w:val="002340D6"/>
    <w:rsid w:val="0023433D"/>
    <w:rsid w:val="00235980"/>
    <w:rsid w:val="00236303"/>
    <w:rsid w:val="00236628"/>
    <w:rsid w:val="00236C72"/>
    <w:rsid w:val="0023786E"/>
    <w:rsid w:val="00237F27"/>
    <w:rsid w:val="00240357"/>
    <w:rsid w:val="0024036F"/>
    <w:rsid w:val="002404BA"/>
    <w:rsid w:val="00241259"/>
    <w:rsid w:val="002427A8"/>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3B8D"/>
    <w:rsid w:val="00254B66"/>
    <w:rsid w:val="00254CD5"/>
    <w:rsid w:val="00254D90"/>
    <w:rsid w:val="00256854"/>
    <w:rsid w:val="002571E7"/>
    <w:rsid w:val="00262985"/>
    <w:rsid w:val="002638BE"/>
    <w:rsid w:val="002639E3"/>
    <w:rsid w:val="00263C3D"/>
    <w:rsid w:val="00263F17"/>
    <w:rsid w:val="002645B3"/>
    <w:rsid w:val="00264C10"/>
    <w:rsid w:val="00264FE4"/>
    <w:rsid w:val="00265398"/>
    <w:rsid w:val="002653BA"/>
    <w:rsid w:val="00265EAD"/>
    <w:rsid w:val="0026645E"/>
    <w:rsid w:val="00267A69"/>
    <w:rsid w:val="00270A40"/>
    <w:rsid w:val="00270E4C"/>
    <w:rsid w:val="002712CA"/>
    <w:rsid w:val="002716D0"/>
    <w:rsid w:val="00272612"/>
    <w:rsid w:val="00274787"/>
    <w:rsid w:val="00274A07"/>
    <w:rsid w:val="0027573F"/>
    <w:rsid w:val="00275873"/>
    <w:rsid w:val="00275F34"/>
    <w:rsid w:val="00276285"/>
    <w:rsid w:val="00276683"/>
    <w:rsid w:val="00276796"/>
    <w:rsid w:val="00277382"/>
    <w:rsid w:val="00277AAC"/>
    <w:rsid w:val="00277EF9"/>
    <w:rsid w:val="002800CD"/>
    <w:rsid w:val="002809D2"/>
    <w:rsid w:val="00280F45"/>
    <w:rsid w:val="002811E0"/>
    <w:rsid w:val="00281315"/>
    <w:rsid w:val="00282A3F"/>
    <w:rsid w:val="00282BE1"/>
    <w:rsid w:val="00283D71"/>
    <w:rsid w:val="00284E84"/>
    <w:rsid w:val="00284EF8"/>
    <w:rsid w:val="00286348"/>
    <w:rsid w:val="00286938"/>
    <w:rsid w:val="00287478"/>
    <w:rsid w:val="002875A6"/>
    <w:rsid w:val="00290754"/>
    <w:rsid w:val="00291626"/>
    <w:rsid w:val="00291B25"/>
    <w:rsid w:val="00292CDA"/>
    <w:rsid w:val="00292E78"/>
    <w:rsid w:val="002937E2"/>
    <w:rsid w:val="00293C65"/>
    <w:rsid w:val="00293E03"/>
    <w:rsid w:val="00294027"/>
    <w:rsid w:val="002944FA"/>
    <w:rsid w:val="00296050"/>
    <w:rsid w:val="0029605A"/>
    <w:rsid w:val="002970BB"/>
    <w:rsid w:val="00297EC8"/>
    <w:rsid w:val="002A0CEC"/>
    <w:rsid w:val="002A116E"/>
    <w:rsid w:val="002A1666"/>
    <w:rsid w:val="002A2152"/>
    <w:rsid w:val="002A27DF"/>
    <w:rsid w:val="002A29BB"/>
    <w:rsid w:val="002A29F4"/>
    <w:rsid w:val="002A32D8"/>
    <w:rsid w:val="002A4132"/>
    <w:rsid w:val="002A42EB"/>
    <w:rsid w:val="002A45A0"/>
    <w:rsid w:val="002A4A8A"/>
    <w:rsid w:val="002A527C"/>
    <w:rsid w:val="002A55AE"/>
    <w:rsid w:val="002A6780"/>
    <w:rsid w:val="002A7108"/>
    <w:rsid w:val="002A723E"/>
    <w:rsid w:val="002A7DA3"/>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C043C"/>
    <w:rsid w:val="002C0601"/>
    <w:rsid w:val="002C09DB"/>
    <w:rsid w:val="002C1614"/>
    <w:rsid w:val="002C1A12"/>
    <w:rsid w:val="002C1BA8"/>
    <w:rsid w:val="002C30B5"/>
    <w:rsid w:val="002C32F4"/>
    <w:rsid w:val="002C360C"/>
    <w:rsid w:val="002C3D0E"/>
    <w:rsid w:val="002C3D31"/>
    <w:rsid w:val="002C3FE2"/>
    <w:rsid w:val="002C44DB"/>
    <w:rsid w:val="002C4B5B"/>
    <w:rsid w:val="002C4CC2"/>
    <w:rsid w:val="002C4E8D"/>
    <w:rsid w:val="002C5ECA"/>
    <w:rsid w:val="002C5F1C"/>
    <w:rsid w:val="002C61AE"/>
    <w:rsid w:val="002C6801"/>
    <w:rsid w:val="002C7206"/>
    <w:rsid w:val="002C73F1"/>
    <w:rsid w:val="002C7C0A"/>
    <w:rsid w:val="002D0101"/>
    <w:rsid w:val="002D2036"/>
    <w:rsid w:val="002D24AD"/>
    <w:rsid w:val="002D2A50"/>
    <w:rsid w:val="002D35A5"/>
    <w:rsid w:val="002D3711"/>
    <w:rsid w:val="002D43D3"/>
    <w:rsid w:val="002D4841"/>
    <w:rsid w:val="002D4C1C"/>
    <w:rsid w:val="002D4D99"/>
    <w:rsid w:val="002D5009"/>
    <w:rsid w:val="002D5B88"/>
    <w:rsid w:val="002D685F"/>
    <w:rsid w:val="002D6FD1"/>
    <w:rsid w:val="002D73D5"/>
    <w:rsid w:val="002D7689"/>
    <w:rsid w:val="002D7987"/>
    <w:rsid w:val="002D79E5"/>
    <w:rsid w:val="002D7D22"/>
    <w:rsid w:val="002E1757"/>
    <w:rsid w:val="002E209B"/>
    <w:rsid w:val="002E2147"/>
    <w:rsid w:val="002E39A9"/>
    <w:rsid w:val="002E4BA0"/>
    <w:rsid w:val="002E5501"/>
    <w:rsid w:val="002E5691"/>
    <w:rsid w:val="002E58B7"/>
    <w:rsid w:val="002E660F"/>
    <w:rsid w:val="002E688C"/>
    <w:rsid w:val="002E7646"/>
    <w:rsid w:val="002E7766"/>
    <w:rsid w:val="002F0007"/>
    <w:rsid w:val="002F049B"/>
    <w:rsid w:val="002F05E9"/>
    <w:rsid w:val="002F2750"/>
    <w:rsid w:val="002F2760"/>
    <w:rsid w:val="002F30A0"/>
    <w:rsid w:val="002F3236"/>
    <w:rsid w:val="002F3B14"/>
    <w:rsid w:val="002F3C6F"/>
    <w:rsid w:val="002F48CD"/>
    <w:rsid w:val="002F4E02"/>
    <w:rsid w:val="002F51CB"/>
    <w:rsid w:val="002F5F9A"/>
    <w:rsid w:val="002F6895"/>
    <w:rsid w:val="002F6C17"/>
    <w:rsid w:val="002F79ED"/>
    <w:rsid w:val="002F79F2"/>
    <w:rsid w:val="0030016E"/>
    <w:rsid w:val="0030074B"/>
    <w:rsid w:val="0030162C"/>
    <w:rsid w:val="0030204F"/>
    <w:rsid w:val="00302249"/>
    <w:rsid w:val="00302409"/>
    <w:rsid w:val="00302C50"/>
    <w:rsid w:val="00303565"/>
    <w:rsid w:val="00303948"/>
    <w:rsid w:val="003058D8"/>
    <w:rsid w:val="003061CF"/>
    <w:rsid w:val="00306D31"/>
    <w:rsid w:val="003073AE"/>
    <w:rsid w:val="00307B87"/>
    <w:rsid w:val="00307BAE"/>
    <w:rsid w:val="00307EC2"/>
    <w:rsid w:val="00311A15"/>
    <w:rsid w:val="003120A9"/>
    <w:rsid w:val="0031212A"/>
    <w:rsid w:val="00312A11"/>
    <w:rsid w:val="0031313D"/>
    <w:rsid w:val="00313352"/>
    <w:rsid w:val="00313995"/>
    <w:rsid w:val="00313EED"/>
    <w:rsid w:val="0031571C"/>
    <w:rsid w:val="00316651"/>
    <w:rsid w:val="0031696B"/>
    <w:rsid w:val="00316982"/>
    <w:rsid w:val="00320CA1"/>
    <w:rsid w:val="0032143B"/>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503E5"/>
    <w:rsid w:val="00350581"/>
    <w:rsid w:val="00350697"/>
    <w:rsid w:val="00350A2D"/>
    <w:rsid w:val="00351B21"/>
    <w:rsid w:val="003533D1"/>
    <w:rsid w:val="003537AA"/>
    <w:rsid w:val="00353DC8"/>
    <w:rsid w:val="0035463B"/>
    <w:rsid w:val="0035487E"/>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1068"/>
    <w:rsid w:val="00371595"/>
    <w:rsid w:val="00371A7A"/>
    <w:rsid w:val="00371B4F"/>
    <w:rsid w:val="00371BDD"/>
    <w:rsid w:val="00371E7D"/>
    <w:rsid w:val="00372395"/>
    <w:rsid w:val="003725C8"/>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3BA8"/>
    <w:rsid w:val="0038482C"/>
    <w:rsid w:val="00384AE4"/>
    <w:rsid w:val="00384BED"/>
    <w:rsid w:val="00384CFA"/>
    <w:rsid w:val="00387133"/>
    <w:rsid w:val="00387245"/>
    <w:rsid w:val="00387FB0"/>
    <w:rsid w:val="00391AA0"/>
    <w:rsid w:val="00392A18"/>
    <w:rsid w:val="00392C66"/>
    <w:rsid w:val="00392CE3"/>
    <w:rsid w:val="00392F2C"/>
    <w:rsid w:val="003935CD"/>
    <w:rsid w:val="0039442C"/>
    <w:rsid w:val="003955C9"/>
    <w:rsid w:val="00396332"/>
    <w:rsid w:val="00396D40"/>
    <w:rsid w:val="00396E6C"/>
    <w:rsid w:val="003975F8"/>
    <w:rsid w:val="003977E0"/>
    <w:rsid w:val="00397B21"/>
    <w:rsid w:val="003A08C6"/>
    <w:rsid w:val="003A0BBB"/>
    <w:rsid w:val="003A0C01"/>
    <w:rsid w:val="003A0C1C"/>
    <w:rsid w:val="003A1592"/>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135F"/>
    <w:rsid w:val="003B2266"/>
    <w:rsid w:val="003B3618"/>
    <w:rsid w:val="003B3685"/>
    <w:rsid w:val="003B5B30"/>
    <w:rsid w:val="003B61B1"/>
    <w:rsid w:val="003B64A9"/>
    <w:rsid w:val="003B6A3F"/>
    <w:rsid w:val="003B6DA1"/>
    <w:rsid w:val="003B6F25"/>
    <w:rsid w:val="003B740F"/>
    <w:rsid w:val="003B774E"/>
    <w:rsid w:val="003B7D89"/>
    <w:rsid w:val="003B7FE7"/>
    <w:rsid w:val="003C04A1"/>
    <w:rsid w:val="003C0D3B"/>
    <w:rsid w:val="003C25D2"/>
    <w:rsid w:val="003C2B43"/>
    <w:rsid w:val="003C34B1"/>
    <w:rsid w:val="003C38B2"/>
    <w:rsid w:val="003C3A5C"/>
    <w:rsid w:val="003C42AA"/>
    <w:rsid w:val="003C4A1D"/>
    <w:rsid w:val="003C50B3"/>
    <w:rsid w:val="003C52E7"/>
    <w:rsid w:val="003C56A6"/>
    <w:rsid w:val="003C6D66"/>
    <w:rsid w:val="003C7900"/>
    <w:rsid w:val="003C7D71"/>
    <w:rsid w:val="003C7EBA"/>
    <w:rsid w:val="003D0BEC"/>
    <w:rsid w:val="003D0D4F"/>
    <w:rsid w:val="003D0DA7"/>
    <w:rsid w:val="003D19EB"/>
    <w:rsid w:val="003D1C0C"/>
    <w:rsid w:val="003D3016"/>
    <w:rsid w:val="003D3553"/>
    <w:rsid w:val="003D4949"/>
    <w:rsid w:val="003D4F97"/>
    <w:rsid w:val="003D59D2"/>
    <w:rsid w:val="003D5AC4"/>
    <w:rsid w:val="003D5CAD"/>
    <w:rsid w:val="003D5CFF"/>
    <w:rsid w:val="003D6ABE"/>
    <w:rsid w:val="003D7762"/>
    <w:rsid w:val="003E0594"/>
    <w:rsid w:val="003E1599"/>
    <w:rsid w:val="003E2110"/>
    <w:rsid w:val="003E32AB"/>
    <w:rsid w:val="003E3C67"/>
    <w:rsid w:val="003E4108"/>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616A"/>
    <w:rsid w:val="003F6295"/>
    <w:rsid w:val="003F6AAE"/>
    <w:rsid w:val="003F6F57"/>
    <w:rsid w:val="003F713A"/>
    <w:rsid w:val="003F73C6"/>
    <w:rsid w:val="00400861"/>
    <w:rsid w:val="00400F77"/>
    <w:rsid w:val="00400FA7"/>
    <w:rsid w:val="00401A77"/>
    <w:rsid w:val="00402972"/>
    <w:rsid w:val="00402EA5"/>
    <w:rsid w:val="00403CC9"/>
    <w:rsid w:val="00403D05"/>
    <w:rsid w:val="00403D25"/>
    <w:rsid w:val="0040426E"/>
    <w:rsid w:val="00404E12"/>
    <w:rsid w:val="00404EE4"/>
    <w:rsid w:val="00405807"/>
    <w:rsid w:val="00405A80"/>
    <w:rsid w:val="00405B61"/>
    <w:rsid w:val="0040684A"/>
    <w:rsid w:val="00406ABA"/>
    <w:rsid w:val="00406E35"/>
    <w:rsid w:val="00407F98"/>
    <w:rsid w:val="00407FC9"/>
    <w:rsid w:val="004102FB"/>
    <w:rsid w:val="00410B73"/>
    <w:rsid w:val="00411FEA"/>
    <w:rsid w:val="00412AB7"/>
    <w:rsid w:val="00412CCF"/>
    <w:rsid w:val="00413466"/>
    <w:rsid w:val="004136B6"/>
    <w:rsid w:val="00413CB6"/>
    <w:rsid w:val="00413ED6"/>
    <w:rsid w:val="00414FAB"/>
    <w:rsid w:val="0041535D"/>
    <w:rsid w:val="00415AB0"/>
    <w:rsid w:val="004161FD"/>
    <w:rsid w:val="004167AE"/>
    <w:rsid w:val="00416C14"/>
    <w:rsid w:val="00416DC4"/>
    <w:rsid w:val="00420EFB"/>
    <w:rsid w:val="00420F57"/>
    <w:rsid w:val="00421B26"/>
    <w:rsid w:val="00421D25"/>
    <w:rsid w:val="0042295F"/>
    <w:rsid w:val="00423719"/>
    <w:rsid w:val="00423E04"/>
    <w:rsid w:val="00424383"/>
    <w:rsid w:val="004253CA"/>
    <w:rsid w:val="00425687"/>
    <w:rsid w:val="00425FB4"/>
    <w:rsid w:val="00426D03"/>
    <w:rsid w:val="0042778C"/>
    <w:rsid w:val="00427A10"/>
    <w:rsid w:val="00427CB8"/>
    <w:rsid w:val="004300C4"/>
    <w:rsid w:val="00430464"/>
    <w:rsid w:val="004305E2"/>
    <w:rsid w:val="00430EFD"/>
    <w:rsid w:val="00432730"/>
    <w:rsid w:val="00432E20"/>
    <w:rsid w:val="0043329B"/>
    <w:rsid w:val="00433CFA"/>
    <w:rsid w:val="0043488F"/>
    <w:rsid w:val="00434A89"/>
    <w:rsid w:val="0043542E"/>
    <w:rsid w:val="0043670A"/>
    <w:rsid w:val="00436728"/>
    <w:rsid w:val="00437505"/>
    <w:rsid w:val="00440581"/>
    <w:rsid w:val="004407F8"/>
    <w:rsid w:val="0044082C"/>
    <w:rsid w:val="00440CC8"/>
    <w:rsid w:val="00441048"/>
    <w:rsid w:val="0044148C"/>
    <w:rsid w:val="00441946"/>
    <w:rsid w:val="00441EDA"/>
    <w:rsid w:val="004420BA"/>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C0A"/>
    <w:rsid w:val="00456CB6"/>
    <w:rsid w:val="00457513"/>
    <w:rsid w:val="00457B8B"/>
    <w:rsid w:val="0046008D"/>
    <w:rsid w:val="00460AB1"/>
    <w:rsid w:val="00460C5D"/>
    <w:rsid w:val="00460C63"/>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129C"/>
    <w:rsid w:val="0047227A"/>
    <w:rsid w:val="00473483"/>
    <w:rsid w:val="0047348B"/>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A53"/>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3727"/>
    <w:rsid w:val="00493FE0"/>
    <w:rsid w:val="00494B41"/>
    <w:rsid w:val="004976A3"/>
    <w:rsid w:val="00497E75"/>
    <w:rsid w:val="004A08C2"/>
    <w:rsid w:val="004A2912"/>
    <w:rsid w:val="004A463F"/>
    <w:rsid w:val="004A609C"/>
    <w:rsid w:val="004A62A5"/>
    <w:rsid w:val="004A6B84"/>
    <w:rsid w:val="004A6DD9"/>
    <w:rsid w:val="004A704B"/>
    <w:rsid w:val="004A7CA1"/>
    <w:rsid w:val="004B018E"/>
    <w:rsid w:val="004B089F"/>
    <w:rsid w:val="004B17F1"/>
    <w:rsid w:val="004B2082"/>
    <w:rsid w:val="004B3D05"/>
    <w:rsid w:val="004B400E"/>
    <w:rsid w:val="004B40A1"/>
    <w:rsid w:val="004B4C1C"/>
    <w:rsid w:val="004B4D92"/>
    <w:rsid w:val="004B558A"/>
    <w:rsid w:val="004B5AE9"/>
    <w:rsid w:val="004B5DD8"/>
    <w:rsid w:val="004B607A"/>
    <w:rsid w:val="004B7363"/>
    <w:rsid w:val="004B7487"/>
    <w:rsid w:val="004B7F6C"/>
    <w:rsid w:val="004C012C"/>
    <w:rsid w:val="004C0534"/>
    <w:rsid w:val="004C17F9"/>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31BE"/>
    <w:rsid w:val="004D344B"/>
    <w:rsid w:val="004D3E36"/>
    <w:rsid w:val="004D50C7"/>
    <w:rsid w:val="004D514D"/>
    <w:rsid w:val="004D6310"/>
    <w:rsid w:val="004D6C27"/>
    <w:rsid w:val="004D7BC8"/>
    <w:rsid w:val="004D7E1D"/>
    <w:rsid w:val="004E1AE8"/>
    <w:rsid w:val="004E47D5"/>
    <w:rsid w:val="004E47F4"/>
    <w:rsid w:val="004E4BAD"/>
    <w:rsid w:val="004E4D7B"/>
    <w:rsid w:val="004E64EF"/>
    <w:rsid w:val="004E6FAC"/>
    <w:rsid w:val="004E74B4"/>
    <w:rsid w:val="004E7A34"/>
    <w:rsid w:val="004F0243"/>
    <w:rsid w:val="004F0B7B"/>
    <w:rsid w:val="004F125D"/>
    <w:rsid w:val="004F18C6"/>
    <w:rsid w:val="004F25AB"/>
    <w:rsid w:val="004F2B33"/>
    <w:rsid w:val="004F3C90"/>
    <w:rsid w:val="004F3D8F"/>
    <w:rsid w:val="004F45DE"/>
    <w:rsid w:val="004F4DD8"/>
    <w:rsid w:val="004F505A"/>
    <w:rsid w:val="004F53FC"/>
    <w:rsid w:val="004F5FF7"/>
    <w:rsid w:val="004F6C76"/>
    <w:rsid w:val="004F72E1"/>
    <w:rsid w:val="004F73EF"/>
    <w:rsid w:val="004F7829"/>
    <w:rsid w:val="005004BF"/>
    <w:rsid w:val="005004FE"/>
    <w:rsid w:val="00501557"/>
    <w:rsid w:val="00501E01"/>
    <w:rsid w:val="00501ED5"/>
    <w:rsid w:val="0050203E"/>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73A9"/>
    <w:rsid w:val="005308CF"/>
    <w:rsid w:val="0053143A"/>
    <w:rsid w:val="00531DA8"/>
    <w:rsid w:val="00531E76"/>
    <w:rsid w:val="00531EC4"/>
    <w:rsid w:val="00532940"/>
    <w:rsid w:val="00532B37"/>
    <w:rsid w:val="005338B1"/>
    <w:rsid w:val="00534228"/>
    <w:rsid w:val="00535733"/>
    <w:rsid w:val="00535A2B"/>
    <w:rsid w:val="00536A78"/>
    <w:rsid w:val="00536D2F"/>
    <w:rsid w:val="00537265"/>
    <w:rsid w:val="00537E55"/>
    <w:rsid w:val="00540127"/>
    <w:rsid w:val="00540D8B"/>
    <w:rsid w:val="00543FC4"/>
    <w:rsid w:val="005441BA"/>
    <w:rsid w:val="005457CC"/>
    <w:rsid w:val="00545A3C"/>
    <w:rsid w:val="00545BBE"/>
    <w:rsid w:val="0054707C"/>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4F24"/>
    <w:rsid w:val="00565302"/>
    <w:rsid w:val="005663FA"/>
    <w:rsid w:val="005664E9"/>
    <w:rsid w:val="00566672"/>
    <w:rsid w:val="00566D10"/>
    <w:rsid w:val="00567B4D"/>
    <w:rsid w:val="005702D5"/>
    <w:rsid w:val="005707BD"/>
    <w:rsid w:val="00572075"/>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3177"/>
    <w:rsid w:val="005846A8"/>
    <w:rsid w:val="00584C70"/>
    <w:rsid w:val="00584D9E"/>
    <w:rsid w:val="00586660"/>
    <w:rsid w:val="00586A97"/>
    <w:rsid w:val="00586C52"/>
    <w:rsid w:val="00587718"/>
    <w:rsid w:val="005879CE"/>
    <w:rsid w:val="00590D42"/>
    <w:rsid w:val="0059155C"/>
    <w:rsid w:val="00591610"/>
    <w:rsid w:val="0059183C"/>
    <w:rsid w:val="0059271E"/>
    <w:rsid w:val="00593635"/>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2286"/>
    <w:rsid w:val="005A39F2"/>
    <w:rsid w:val="005A3BFF"/>
    <w:rsid w:val="005A4059"/>
    <w:rsid w:val="005A49BF"/>
    <w:rsid w:val="005A4BC4"/>
    <w:rsid w:val="005A4EAD"/>
    <w:rsid w:val="005A5435"/>
    <w:rsid w:val="005A5D84"/>
    <w:rsid w:val="005A5E71"/>
    <w:rsid w:val="005A632D"/>
    <w:rsid w:val="005A761F"/>
    <w:rsid w:val="005B05A4"/>
    <w:rsid w:val="005B08F0"/>
    <w:rsid w:val="005B0DE5"/>
    <w:rsid w:val="005B1247"/>
    <w:rsid w:val="005B310C"/>
    <w:rsid w:val="005B311C"/>
    <w:rsid w:val="005B3843"/>
    <w:rsid w:val="005B388D"/>
    <w:rsid w:val="005B3D1E"/>
    <w:rsid w:val="005B4C9F"/>
    <w:rsid w:val="005B510F"/>
    <w:rsid w:val="005B577C"/>
    <w:rsid w:val="005B61F9"/>
    <w:rsid w:val="005B75F6"/>
    <w:rsid w:val="005B7E74"/>
    <w:rsid w:val="005C05E1"/>
    <w:rsid w:val="005C08EB"/>
    <w:rsid w:val="005C100E"/>
    <w:rsid w:val="005C13EB"/>
    <w:rsid w:val="005C1979"/>
    <w:rsid w:val="005C1C68"/>
    <w:rsid w:val="005C31CE"/>
    <w:rsid w:val="005C33EE"/>
    <w:rsid w:val="005C3751"/>
    <w:rsid w:val="005C4645"/>
    <w:rsid w:val="005C4D48"/>
    <w:rsid w:val="005C4FEE"/>
    <w:rsid w:val="005C5B4F"/>
    <w:rsid w:val="005C5BC4"/>
    <w:rsid w:val="005C63AE"/>
    <w:rsid w:val="005C7164"/>
    <w:rsid w:val="005D0174"/>
    <w:rsid w:val="005D01B6"/>
    <w:rsid w:val="005D02BB"/>
    <w:rsid w:val="005D048E"/>
    <w:rsid w:val="005D06CF"/>
    <w:rsid w:val="005D10A7"/>
    <w:rsid w:val="005D19F6"/>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7147"/>
    <w:rsid w:val="005E7552"/>
    <w:rsid w:val="005E7650"/>
    <w:rsid w:val="005F0A7B"/>
    <w:rsid w:val="005F0FBE"/>
    <w:rsid w:val="005F308C"/>
    <w:rsid w:val="005F353D"/>
    <w:rsid w:val="005F3D11"/>
    <w:rsid w:val="005F596F"/>
    <w:rsid w:val="005F5CAE"/>
    <w:rsid w:val="00601A70"/>
    <w:rsid w:val="0060343B"/>
    <w:rsid w:val="00603B83"/>
    <w:rsid w:val="00603BDD"/>
    <w:rsid w:val="00603E8F"/>
    <w:rsid w:val="0060404F"/>
    <w:rsid w:val="00604479"/>
    <w:rsid w:val="006045D9"/>
    <w:rsid w:val="00604AFE"/>
    <w:rsid w:val="006050F0"/>
    <w:rsid w:val="00605329"/>
    <w:rsid w:val="00605AB3"/>
    <w:rsid w:val="00606524"/>
    <w:rsid w:val="00607072"/>
    <w:rsid w:val="00607F7C"/>
    <w:rsid w:val="00610E38"/>
    <w:rsid w:val="00612977"/>
    <w:rsid w:val="00614471"/>
    <w:rsid w:val="0061449B"/>
    <w:rsid w:val="00614E82"/>
    <w:rsid w:val="0061599D"/>
    <w:rsid w:val="0061624C"/>
    <w:rsid w:val="00617BB0"/>
    <w:rsid w:val="006203DB"/>
    <w:rsid w:val="00620F21"/>
    <w:rsid w:val="006216D9"/>
    <w:rsid w:val="00621B04"/>
    <w:rsid w:val="00622FB9"/>
    <w:rsid w:val="00624114"/>
    <w:rsid w:val="00626250"/>
    <w:rsid w:val="00626EB9"/>
    <w:rsid w:val="00626EDB"/>
    <w:rsid w:val="0062792C"/>
    <w:rsid w:val="00627B8F"/>
    <w:rsid w:val="00627FB9"/>
    <w:rsid w:val="00633644"/>
    <w:rsid w:val="00633A4F"/>
    <w:rsid w:val="00634812"/>
    <w:rsid w:val="006351C2"/>
    <w:rsid w:val="006364AA"/>
    <w:rsid w:val="006365E5"/>
    <w:rsid w:val="006366D7"/>
    <w:rsid w:val="00636EEE"/>
    <w:rsid w:val="006371DA"/>
    <w:rsid w:val="00640B77"/>
    <w:rsid w:val="0064127A"/>
    <w:rsid w:val="00641B22"/>
    <w:rsid w:val="00642071"/>
    <w:rsid w:val="006420CB"/>
    <w:rsid w:val="006420FA"/>
    <w:rsid w:val="00642612"/>
    <w:rsid w:val="00642FE8"/>
    <w:rsid w:val="006439AF"/>
    <w:rsid w:val="00643FF2"/>
    <w:rsid w:val="00644524"/>
    <w:rsid w:val="00644AB0"/>
    <w:rsid w:val="006453B3"/>
    <w:rsid w:val="00645471"/>
    <w:rsid w:val="00645C3E"/>
    <w:rsid w:val="00645D8A"/>
    <w:rsid w:val="006467B2"/>
    <w:rsid w:val="00647489"/>
    <w:rsid w:val="00647731"/>
    <w:rsid w:val="00650E1B"/>
    <w:rsid w:val="00650EC6"/>
    <w:rsid w:val="00652922"/>
    <w:rsid w:val="00654EAB"/>
    <w:rsid w:val="00657926"/>
    <w:rsid w:val="00657D87"/>
    <w:rsid w:val="00661DEA"/>
    <w:rsid w:val="0066280A"/>
    <w:rsid w:val="00662BA2"/>
    <w:rsid w:val="00663093"/>
    <w:rsid w:val="006636C9"/>
    <w:rsid w:val="006637A3"/>
    <w:rsid w:val="00664856"/>
    <w:rsid w:val="00664FAF"/>
    <w:rsid w:val="00667254"/>
    <w:rsid w:val="006700D8"/>
    <w:rsid w:val="00670B36"/>
    <w:rsid w:val="00671B2C"/>
    <w:rsid w:val="00672C6E"/>
    <w:rsid w:val="00674D9B"/>
    <w:rsid w:val="00674EBB"/>
    <w:rsid w:val="00674F3D"/>
    <w:rsid w:val="00676427"/>
    <w:rsid w:val="0068197E"/>
    <w:rsid w:val="00681C8C"/>
    <w:rsid w:val="00681D5A"/>
    <w:rsid w:val="00681E90"/>
    <w:rsid w:val="00682A82"/>
    <w:rsid w:val="00682BB6"/>
    <w:rsid w:val="00682E37"/>
    <w:rsid w:val="006839CF"/>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B58"/>
    <w:rsid w:val="006931C7"/>
    <w:rsid w:val="0069323B"/>
    <w:rsid w:val="00693CD1"/>
    <w:rsid w:val="006951D8"/>
    <w:rsid w:val="006969BC"/>
    <w:rsid w:val="00696B57"/>
    <w:rsid w:val="00697485"/>
    <w:rsid w:val="0069754A"/>
    <w:rsid w:val="00697809"/>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B0106"/>
    <w:rsid w:val="006B0689"/>
    <w:rsid w:val="006B0AFD"/>
    <w:rsid w:val="006B0F34"/>
    <w:rsid w:val="006B184B"/>
    <w:rsid w:val="006B19A0"/>
    <w:rsid w:val="006B2CB9"/>
    <w:rsid w:val="006B3044"/>
    <w:rsid w:val="006B3159"/>
    <w:rsid w:val="006B3388"/>
    <w:rsid w:val="006B4E4B"/>
    <w:rsid w:val="006B4F43"/>
    <w:rsid w:val="006B630B"/>
    <w:rsid w:val="006B66F5"/>
    <w:rsid w:val="006B6C18"/>
    <w:rsid w:val="006B71FA"/>
    <w:rsid w:val="006C009A"/>
    <w:rsid w:val="006C016A"/>
    <w:rsid w:val="006C036D"/>
    <w:rsid w:val="006C11E0"/>
    <w:rsid w:val="006C1383"/>
    <w:rsid w:val="006C1D4E"/>
    <w:rsid w:val="006C3962"/>
    <w:rsid w:val="006C412F"/>
    <w:rsid w:val="006C4894"/>
    <w:rsid w:val="006C4931"/>
    <w:rsid w:val="006C56BA"/>
    <w:rsid w:val="006C66D8"/>
    <w:rsid w:val="006C6BC7"/>
    <w:rsid w:val="006C720E"/>
    <w:rsid w:val="006C7FBA"/>
    <w:rsid w:val="006D02C9"/>
    <w:rsid w:val="006D0662"/>
    <w:rsid w:val="006D06DE"/>
    <w:rsid w:val="006D1010"/>
    <w:rsid w:val="006D16B9"/>
    <w:rsid w:val="006D1DED"/>
    <w:rsid w:val="006D2B3F"/>
    <w:rsid w:val="006D368E"/>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FF"/>
    <w:rsid w:val="006F7F8B"/>
    <w:rsid w:val="00700157"/>
    <w:rsid w:val="00703D84"/>
    <w:rsid w:val="007041DB"/>
    <w:rsid w:val="00704BA8"/>
    <w:rsid w:val="007051C1"/>
    <w:rsid w:val="00705B0C"/>
    <w:rsid w:val="007065EE"/>
    <w:rsid w:val="00706979"/>
    <w:rsid w:val="00706A96"/>
    <w:rsid w:val="00706BDA"/>
    <w:rsid w:val="0071020A"/>
    <w:rsid w:val="00710CED"/>
    <w:rsid w:val="00711DCF"/>
    <w:rsid w:val="007120B0"/>
    <w:rsid w:val="00712631"/>
    <w:rsid w:val="007135C4"/>
    <w:rsid w:val="00713771"/>
    <w:rsid w:val="00713813"/>
    <w:rsid w:val="00713A5F"/>
    <w:rsid w:val="0071403A"/>
    <w:rsid w:val="00714B29"/>
    <w:rsid w:val="00715BA1"/>
    <w:rsid w:val="007170F4"/>
    <w:rsid w:val="00722EBB"/>
    <w:rsid w:val="00723034"/>
    <w:rsid w:val="00723C3E"/>
    <w:rsid w:val="00724DFD"/>
    <w:rsid w:val="00730285"/>
    <w:rsid w:val="00730FF8"/>
    <w:rsid w:val="00731A29"/>
    <w:rsid w:val="00731D0F"/>
    <w:rsid w:val="00731FE9"/>
    <w:rsid w:val="0073502A"/>
    <w:rsid w:val="0073534F"/>
    <w:rsid w:val="00735B14"/>
    <w:rsid w:val="00736060"/>
    <w:rsid w:val="0073767C"/>
    <w:rsid w:val="00737AF4"/>
    <w:rsid w:val="00737DAE"/>
    <w:rsid w:val="00740E47"/>
    <w:rsid w:val="00741CAD"/>
    <w:rsid w:val="00741FA4"/>
    <w:rsid w:val="00743038"/>
    <w:rsid w:val="0074405D"/>
    <w:rsid w:val="0074422C"/>
    <w:rsid w:val="00744A6C"/>
    <w:rsid w:val="007451A3"/>
    <w:rsid w:val="00745249"/>
    <w:rsid w:val="00745C63"/>
    <w:rsid w:val="007468FB"/>
    <w:rsid w:val="00746ABE"/>
    <w:rsid w:val="0074757E"/>
    <w:rsid w:val="00747893"/>
    <w:rsid w:val="007500EA"/>
    <w:rsid w:val="007509A3"/>
    <w:rsid w:val="007515FE"/>
    <w:rsid w:val="00751B79"/>
    <w:rsid w:val="00752E6D"/>
    <w:rsid w:val="007531B9"/>
    <w:rsid w:val="0075392C"/>
    <w:rsid w:val="007544F2"/>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D"/>
    <w:rsid w:val="00774CE4"/>
    <w:rsid w:val="00775987"/>
    <w:rsid w:val="00775ACC"/>
    <w:rsid w:val="00776082"/>
    <w:rsid w:val="00776CA9"/>
    <w:rsid w:val="00776E36"/>
    <w:rsid w:val="007809C9"/>
    <w:rsid w:val="00782247"/>
    <w:rsid w:val="0078288B"/>
    <w:rsid w:val="00782FA6"/>
    <w:rsid w:val="0078320F"/>
    <w:rsid w:val="00783900"/>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24A7"/>
    <w:rsid w:val="007932DE"/>
    <w:rsid w:val="00794250"/>
    <w:rsid w:val="007942B0"/>
    <w:rsid w:val="00794371"/>
    <w:rsid w:val="00794F7B"/>
    <w:rsid w:val="007964D9"/>
    <w:rsid w:val="0079670E"/>
    <w:rsid w:val="00796720"/>
    <w:rsid w:val="007A0359"/>
    <w:rsid w:val="007A0A08"/>
    <w:rsid w:val="007A121E"/>
    <w:rsid w:val="007A12FF"/>
    <w:rsid w:val="007A20A1"/>
    <w:rsid w:val="007A24BB"/>
    <w:rsid w:val="007A2626"/>
    <w:rsid w:val="007A2D8C"/>
    <w:rsid w:val="007A352A"/>
    <w:rsid w:val="007A4C24"/>
    <w:rsid w:val="007A4C8A"/>
    <w:rsid w:val="007A518F"/>
    <w:rsid w:val="007A7226"/>
    <w:rsid w:val="007A77EB"/>
    <w:rsid w:val="007B02D2"/>
    <w:rsid w:val="007B0DAE"/>
    <w:rsid w:val="007B1FB3"/>
    <w:rsid w:val="007B25A4"/>
    <w:rsid w:val="007B277B"/>
    <w:rsid w:val="007B2808"/>
    <w:rsid w:val="007B2BCB"/>
    <w:rsid w:val="007B30F9"/>
    <w:rsid w:val="007B5C53"/>
    <w:rsid w:val="007B6A6F"/>
    <w:rsid w:val="007B6BC2"/>
    <w:rsid w:val="007B6C87"/>
    <w:rsid w:val="007B7EBE"/>
    <w:rsid w:val="007C02F6"/>
    <w:rsid w:val="007C0582"/>
    <w:rsid w:val="007C1209"/>
    <w:rsid w:val="007C20CA"/>
    <w:rsid w:val="007C25FE"/>
    <w:rsid w:val="007C2A3D"/>
    <w:rsid w:val="007C2CBA"/>
    <w:rsid w:val="007C4E80"/>
    <w:rsid w:val="007C5778"/>
    <w:rsid w:val="007C6609"/>
    <w:rsid w:val="007C6DE8"/>
    <w:rsid w:val="007C70BC"/>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FCC"/>
    <w:rsid w:val="007E0DED"/>
    <w:rsid w:val="007E0E96"/>
    <w:rsid w:val="007E1F2C"/>
    <w:rsid w:val="007E2B2E"/>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B39"/>
    <w:rsid w:val="00805584"/>
    <w:rsid w:val="0080648C"/>
    <w:rsid w:val="0080661C"/>
    <w:rsid w:val="00806922"/>
    <w:rsid w:val="00806E97"/>
    <w:rsid w:val="00806F54"/>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FC4"/>
    <w:rsid w:val="0082083B"/>
    <w:rsid w:val="00820C43"/>
    <w:rsid w:val="00821566"/>
    <w:rsid w:val="00821B6F"/>
    <w:rsid w:val="00822034"/>
    <w:rsid w:val="008227AF"/>
    <w:rsid w:val="008227D2"/>
    <w:rsid w:val="00822DA5"/>
    <w:rsid w:val="0082330B"/>
    <w:rsid w:val="00824786"/>
    <w:rsid w:val="00824A29"/>
    <w:rsid w:val="0082531C"/>
    <w:rsid w:val="00826334"/>
    <w:rsid w:val="00826A17"/>
    <w:rsid w:val="00826CEB"/>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287"/>
    <w:rsid w:val="00840D7A"/>
    <w:rsid w:val="00840E2A"/>
    <w:rsid w:val="00840F8C"/>
    <w:rsid w:val="00841EAE"/>
    <w:rsid w:val="00842258"/>
    <w:rsid w:val="008422E6"/>
    <w:rsid w:val="00843237"/>
    <w:rsid w:val="00845378"/>
    <w:rsid w:val="0084581A"/>
    <w:rsid w:val="00846B2E"/>
    <w:rsid w:val="00846CA0"/>
    <w:rsid w:val="0085050D"/>
    <w:rsid w:val="00850A5D"/>
    <w:rsid w:val="00850E3F"/>
    <w:rsid w:val="00852100"/>
    <w:rsid w:val="00853A20"/>
    <w:rsid w:val="00853DEB"/>
    <w:rsid w:val="00855B35"/>
    <w:rsid w:val="00856097"/>
    <w:rsid w:val="00856C4C"/>
    <w:rsid w:val="008570B5"/>
    <w:rsid w:val="00860755"/>
    <w:rsid w:val="00860C87"/>
    <w:rsid w:val="00861295"/>
    <w:rsid w:val="0086176B"/>
    <w:rsid w:val="00861C73"/>
    <w:rsid w:val="00862BDE"/>
    <w:rsid w:val="00863718"/>
    <w:rsid w:val="0086441E"/>
    <w:rsid w:val="00864E1D"/>
    <w:rsid w:val="00865447"/>
    <w:rsid w:val="00865F1B"/>
    <w:rsid w:val="00866347"/>
    <w:rsid w:val="00866416"/>
    <w:rsid w:val="0086695A"/>
    <w:rsid w:val="008672FA"/>
    <w:rsid w:val="008675D3"/>
    <w:rsid w:val="008677A4"/>
    <w:rsid w:val="00867A17"/>
    <w:rsid w:val="008719B1"/>
    <w:rsid w:val="00871E3A"/>
    <w:rsid w:val="00872A31"/>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CF6"/>
    <w:rsid w:val="0088519C"/>
    <w:rsid w:val="00886080"/>
    <w:rsid w:val="00886D74"/>
    <w:rsid w:val="008873A4"/>
    <w:rsid w:val="00887647"/>
    <w:rsid w:val="0088777C"/>
    <w:rsid w:val="008877DD"/>
    <w:rsid w:val="0089055B"/>
    <w:rsid w:val="00890A63"/>
    <w:rsid w:val="008923F2"/>
    <w:rsid w:val="0089265E"/>
    <w:rsid w:val="00892F0B"/>
    <w:rsid w:val="00892F87"/>
    <w:rsid w:val="00893674"/>
    <w:rsid w:val="00894624"/>
    <w:rsid w:val="0089464E"/>
    <w:rsid w:val="00894BC5"/>
    <w:rsid w:val="00894D6B"/>
    <w:rsid w:val="00894F29"/>
    <w:rsid w:val="008950EA"/>
    <w:rsid w:val="008955C2"/>
    <w:rsid w:val="00895BAD"/>
    <w:rsid w:val="00896E75"/>
    <w:rsid w:val="0089708E"/>
    <w:rsid w:val="00897D69"/>
    <w:rsid w:val="00897E8F"/>
    <w:rsid w:val="008A015E"/>
    <w:rsid w:val="008A0A9A"/>
    <w:rsid w:val="008A1A5D"/>
    <w:rsid w:val="008A1CD1"/>
    <w:rsid w:val="008A207C"/>
    <w:rsid w:val="008A25E7"/>
    <w:rsid w:val="008A2CB7"/>
    <w:rsid w:val="008A2D76"/>
    <w:rsid w:val="008A33D4"/>
    <w:rsid w:val="008A5580"/>
    <w:rsid w:val="008A5DED"/>
    <w:rsid w:val="008A6AEA"/>
    <w:rsid w:val="008A6F90"/>
    <w:rsid w:val="008A7BC1"/>
    <w:rsid w:val="008B0393"/>
    <w:rsid w:val="008B0B0B"/>
    <w:rsid w:val="008B11E1"/>
    <w:rsid w:val="008B130D"/>
    <w:rsid w:val="008B20E3"/>
    <w:rsid w:val="008B282B"/>
    <w:rsid w:val="008B34DE"/>
    <w:rsid w:val="008B4A2A"/>
    <w:rsid w:val="008B56C8"/>
    <w:rsid w:val="008B5955"/>
    <w:rsid w:val="008B68D2"/>
    <w:rsid w:val="008B6C52"/>
    <w:rsid w:val="008B7518"/>
    <w:rsid w:val="008B7DE2"/>
    <w:rsid w:val="008B7EB3"/>
    <w:rsid w:val="008C043B"/>
    <w:rsid w:val="008C0560"/>
    <w:rsid w:val="008C1D39"/>
    <w:rsid w:val="008C26B3"/>
    <w:rsid w:val="008C31B5"/>
    <w:rsid w:val="008C3243"/>
    <w:rsid w:val="008C3D46"/>
    <w:rsid w:val="008C5E4B"/>
    <w:rsid w:val="008C6809"/>
    <w:rsid w:val="008D0CB6"/>
    <w:rsid w:val="008D1000"/>
    <w:rsid w:val="008D1694"/>
    <w:rsid w:val="008D2DA8"/>
    <w:rsid w:val="008D2E04"/>
    <w:rsid w:val="008D4E7C"/>
    <w:rsid w:val="008D4F3E"/>
    <w:rsid w:val="008D5ABC"/>
    <w:rsid w:val="008D5C70"/>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B92"/>
    <w:rsid w:val="008E4CB3"/>
    <w:rsid w:val="008E5699"/>
    <w:rsid w:val="008E6585"/>
    <w:rsid w:val="008E73D6"/>
    <w:rsid w:val="008F046F"/>
    <w:rsid w:val="008F17A1"/>
    <w:rsid w:val="008F2394"/>
    <w:rsid w:val="008F27B5"/>
    <w:rsid w:val="008F2B00"/>
    <w:rsid w:val="008F2B99"/>
    <w:rsid w:val="008F3B77"/>
    <w:rsid w:val="008F3B9E"/>
    <w:rsid w:val="008F41B2"/>
    <w:rsid w:val="008F42AE"/>
    <w:rsid w:val="008F50D7"/>
    <w:rsid w:val="008F52A8"/>
    <w:rsid w:val="008F7E69"/>
    <w:rsid w:val="00901187"/>
    <w:rsid w:val="009016A6"/>
    <w:rsid w:val="009027D7"/>
    <w:rsid w:val="00904092"/>
    <w:rsid w:val="00904232"/>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45A1"/>
    <w:rsid w:val="00915121"/>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4C2"/>
    <w:rsid w:val="00924D9E"/>
    <w:rsid w:val="0092586F"/>
    <w:rsid w:val="009259DE"/>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7948"/>
    <w:rsid w:val="009403A6"/>
    <w:rsid w:val="009404C4"/>
    <w:rsid w:val="009407DC"/>
    <w:rsid w:val="00940C50"/>
    <w:rsid w:val="0094128B"/>
    <w:rsid w:val="009414D8"/>
    <w:rsid w:val="009415D3"/>
    <w:rsid w:val="00941DF6"/>
    <w:rsid w:val="00942984"/>
    <w:rsid w:val="00942E8A"/>
    <w:rsid w:val="00943024"/>
    <w:rsid w:val="00943F01"/>
    <w:rsid w:val="00944607"/>
    <w:rsid w:val="00945080"/>
    <w:rsid w:val="00945201"/>
    <w:rsid w:val="00945CC1"/>
    <w:rsid w:val="0094638A"/>
    <w:rsid w:val="00946892"/>
    <w:rsid w:val="00946BB5"/>
    <w:rsid w:val="009470B0"/>
    <w:rsid w:val="00947526"/>
    <w:rsid w:val="00947B4F"/>
    <w:rsid w:val="009508DE"/>
    <w:rsid w:val="00951155"/>
    <w:rsid w:val="0095181E"/>
    <w:rsid w:val="00951972"/>
    <w:rsid w:val="00952092"/>
    <w:rsid w:val="0095266B"/>
    <w:rsid w:val="00952D93"/>
    <w:rsid w:val="00952F27"/>
    <w:rsid w:val="00953586"/>
    <w:rsid w:val="00953E0F"/>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3BB"/>
    <w:rsid w:val="00972545"/>
    <w:rsid w:val="0097449D"/>
    <w:rsid w:val="00974E21"/>
    <w:rsid w:val="00974F5C"/>
    <w:rsid w:val="009756A3"/>
    <w:rsid w:val="0097651D"/>
    <w:rsid w:val="00976795"/>
    <w:rsid w:val="00976C55"/>
    <w:rsid w:val="009776C0"/>
    <w:rsid w:val="00980E4F"/>
    <w:rsid w:val="00981F0B"/>
    <w:rsid w:val="009823F0"/>
    <w:rsid w:val="00982B74"/>
    <w:rsid w:val="009833F7"/>
    <w:rsid w:val="009836AE"/>
    <w:rsid w:val="00984448"/>
    <w:rsid w:val="009847BC"/>
    <w:rsid w:val="009856E2"/>
    <w:rsid w:val="00985F27"/>
    <w:rsid w:val="00986379"/>
    <w:rsid w:val="00987608"/>
    <w:rsid w:val="009879B4"/>
    <w:rsid w:val="00987BDE"/>
    <w:rsid w:val="00987C97"/>
    <w:rsid w:val="009901A5"/>
    <w:rsid w:val="00991845"/>
    <w:rsid w:val="00992223"/>
    <w:rsid w:val="00992B3B"/>
    <w:rsid w:val="009930FE"/>
    <w:rsid w:val="00993543"/>
    <w:rsid w:val="00994F5B"/>
    <w:rsid w:val="009953E4"/>
    <w:rsid w:val="00995D58"/>
    <w:rsid w:val="00996077"/>
    <w:rsid w:val="00996736"/>
    <w:rsid w:val="00996A2B"/>
    <w:rsid w:val="00997096"/>
    <w:rsid w:val="009978F8"/>
    <w:rsid w:val="009A0E28"/>
    <w:rsid w:val="009A149C"/>
    <w:rsid w:val="009A1DC6"/>
    <w:rsid w:val="009A1E59"/>
    <w:rsid w:val="009A23FA"/>
    <w:rsid w:val="009A2D73"/>
    <w:rsid w:val="009A2DB3"/>
    <w:rsid w:val="009A4708"/>
    <w:rsid w:val="009A4F9D"/>
    <w:rsid w:val="009A613C"/>
    <w:rsid w:val="009A67B7"/>
    <w:rsid w:val="009A6970"/>
    <w:rsid w:val="009A6980"/>
    <w:rsid w:val="009A6ED3"/>
    <w:rsid w:val="009B0729"/>
    <w:rsid w:val="009B0C09"/>
    <w:rsid w:val="009B18F5"/>
    <w:rsid w:val="009B1CEA"/>
    <w:rsid w:val="009B2582"/>
    <w:rsid w:val="009B2BEE"/>
    <w:rsid w:val="009B593B"/>
    <w:rsid w:val="009B6889"/>
    <w:rsid w:val="009B7795"/>
    <w:rsid w:val="009B7DA1"/>
    <w:rsid w:val="009B7F2C"/>
    <w:rsid w:val="009C049F"/>
    <w:rsid w:val="009C1CD6"/>
    <w:rsid w:val="009C2DE2"/>
    <w:rsid w:val="009C367D"/>
    <w:rsid w:val="009C4031"/>
    <w:rsid w:val="009C40CC"/>
    <w:rsid w:val="009C40CE"/>
    <w:rsid w:val="009C571B"/>
    <w:rsid w:val="009C580F"/>
    <w:rsid w:val="009C58BD"/>
    <w:rsid w:val="009C62B6"/>
    <w:rsid w:val="009C6B08"/>
    <w:rsid w:val="009C6C8D"/>
    <w:rsid w:val="009C7229"/>
    <w:rsid w:val="009C79B9"/>
    <w:rsid w:val="009D043A"/>
    <w:rsid w:val="009D07EC"/>
    <w:rsid w:val="009D1113"/>
    <w:rsid w:val="009D1718"/>
    <w:rsid w:val="009D1D62"/>
    <w:rsid w:val="009D1E0C"/>
    <w:rsid w:val="009D20DD"/>
    <w:rsid w:val="009D2DE6"/>
    <w:rsid w:val="009D2DE9"/>
    <w:rsid w:val="009D30C9"/>
    <w:rsid w:val="009D3876"/>
    <w:rsid w:val="009D43CA"/>
    <w:rsid w:val="009D4D63"/>
    <w:rsid w:val="009D503B"/>
    <w:rsid w:val="009D65FB"/>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A02818"/>
    <w:rsid w:val="00A02B3E"/>
    <w:rsid w:val="00A030A8"/>
    <w:rsid w:val="00A0338D"/>
    <w:rsid w:val="00A03973"/>
    <w:rsid w:val="00A03C65"/>
    <w:rsid w:val="00A04F81"/>
    <w:rsid w:val="00A0772A"/>
    <w:rsid w:val="00A115A1"/>
    <w:rsid w:val="00A119E3"/>
    <w:rsid w:val="00A1210C"/>
    <w:rsid w:val="00A1272B"/>
    <w:rsid w:val="00A127EB"/>
    <w:rsid w:val="00A1288C"/>
    <w:rsid w:val="00A12D7A"/>
    <w:rsid w:val="00A12DCB"/>
    <w:rsid w:val="00A13BD7"/>
    <w:rsid w:val="00A13D4C"/>
    <w:rsid w:val="00A1535E"/>
    <w:rsid w:val="00A16093"/>
    <w:rsid w:val="00A1649B"/>
    <w:rsid w:val="00A16D25"/>
    <w:rsid w:val="00A17218"/>
    <w:rsid w:val="00A179F9"/>
    <w:rsid w:val="00A20A50"/>
    <w:rsid w:val="00A21030"/>
    <w:rsid w:val="00A2141E"/>
    <w:rsid w:val="00A21D3C"/>
    <w:rsid w:val="00A22F0C"/>
    <w:rsid w:val="00A23D00"/>
    <w:rsid w:val="00A244DE"/>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CDD"/>
    <w:rsid w:val="00A37F54"/>
    <w:rsid w:val="00A409A1"/>
    <w:rsid w:val="00A40B79"/>
    <w:rsid w:val="00A42FFB"/>
    <w:rsid w:val="00A43CBC"/>
    <w:rsid w:val="00A440BB"/>
    <w:rsid w:val="00A443CF"/>
    <w:rsid w:val="00A44FE5"/>
    <w:rsid w:val="00A45A4E"/>
    <w:rsid w:val="00A45C75"/>
    <w:rsid w:val="00A46688"/>
    <w:rsid w:val="00A4676A"/>
    <w:rsid w:val="00A46BB6"/>
    <w:rsid w:val="00A477F0"/>
    <w:rsid w:val="00A50302"/>
    <w:rsid w:val="00A5141E"/>
    <w:rsid w:val="00A51495"/>
    <w:rsid w:val="00A516CB"/>
    <w:rsid w:val="00A51E5D"/>
    <w:rsid w:val="00A52C6D"/>
    <w:rsid w:val="00A53742"/>
    <w:rsid w:val="00A540FC"/>
    <w:rsid w:val="00A54400"/>
    <w:rsid w:val="00A55F4F"/>
    <w:rsid w:val="00A561EB"/>
    <w:rsid w:val="00A5737E"/>
    <w:rsid w:val="00A574C2"/>
    <w:rsid w:val="00A577C5"/>
    <w:rsid w:val="00A57AB0"/>
    <w:rsid w:val="00A60A1E"/>
    <w:rsid w:val="00A618A4"/>
    <w:rsid w:val="00A61909"/>
    <w:rsid w:val="00A61EA3"/>
    <w:rsid w:val="00A6262B"/>
    <w:rsid w:val="00A62D38"/>
    <w:rsid w:val="00A62DD2"/>
    <w:rsid w:val="00A6301C"/>
    <w:rsid w:val="00A63767"/>
    <w:rsid w:val="00A63DE6"/>
    <w:rsid w:val="00A65461"/>
    <w:rsid w:val="00A660CA"/>
    <w:rsid w:val="00A66569"/>
    <w:rsid w:val="00A6690A"/>
    <w:rsid w:val="00A70EF5"/>
    <w:rsid w:val="00A71848"/>
    <w:rsid w:val="00A723BF"/>
    <w:rsid w:val="00A72C64"/>
    <w:rsid w:val="00A737FB"/>
    <w:rsid w:val="00A73E02"/>
    <w:rsid w:val="00A742BB"/>
    <w:rsid w:val="00A750D3"/>
    <w:rsid w:val="00A752D4"/>
    <w:rsid w:val="00A76191"/>
    <w:rsid w:val="00A76598"/>
    <w:rsid w:val="00A766C8"/>
    <w:rsid w:val="00A76A05"/>
    <w:rsid w:val="00A76B79"/>
    <w:rsid w:val="00A80338"/>
    <w:rsid w:val="00A805F3"/>
    <w:rsid w:val="00A8123E"/>
    <w:rsid w:val="00A81A7C"/>
    <w:rsid w:val="00A829E7"/>
    <w:rsid w:val="00A83C8F"/>
    <w:rsid w:val="00A841EB"/>
    <w:rsid w:val="00A84631"/>
    <w:rsid w:val="00A846A0"/>
    <w:rsid w:val="00A856BF"/>
    <w:rsid w:val="00A8576B"/>
    <w:rsid w:val="00A85A7D"/>
    <w:rsid w:val="00A868BC"/>
    <w:rsid w:val="00A87A1F"/>
    <w:rsid w:val="00A903A6"/>
    <w:rsid w:val="00A9083A"/>
    <w:rsid w:val="00A90AEB"/>
    <w:rsid w:val="00A9121B"/>
    <w:rsid w:val="00A91C54"/>
    <w:rsid w:val="00A92226"/>
    <w:rsid w:val="00A9296E"/>
    <w:rsid w:val="00A92E26"/>
    <w:rsid w:val="00A94594"/>
    <w:rsid w:val="00A947EA"/>
    <w:rsid w:val="00A95E65"/>
    <w:rsid w:val="00A96806"/>
    <w:rsid w:val="00A971B6"/>
    <w:rsid w:val="00AA0020"/>
    <w:rsid w:val="00AA0423"/>
    <w:rsid w:val="00AA0B7F"/>
    <w:rsid w:val="00AA0E16"/>
    <w:rsid w:val="00AA17AF"/>
    <w:rsid w:val="00AA2FEC"/>
    <w:rsid w:val="00AA37C9"/>
    <w:rsid w:val="00AA37CE"/>
    <w:rsid w:val="00AA3F4F"/>
    <w:rsid w:val="00AA51AE"/>
    <w:rsid w:val="00AA5C35"/>
    <w:rsid w:val="00AA7559"/>
    <w:rsid w:val="00AA7614"/>
    <w:rsid w:val="00AB058B"/>
    <w:rsid w:val="00AB0ED8"/>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7C29"/>
    <w:rsid w:val="00AD03BC"/>
    <w:rsid w:val="00AD0C43"/>
    <w:rsid w:val="00AD0FC7"/>
    <w:rsid w:val="00AD13F8"/>
    <w:rsid w:val="00AD1539"/>
    <w:rsid w:val="00AD1641"/>
    <w:rsid w:val="00AD2072"/>
    <w:rsid w:val="00AD5731"/>
    <w:rsid w:val="00AD600E"/>
    <w:rsid w:val="00AD69B2"/>
    <w:rsid w:val="00AD7C38"/>
    <w:rsid w:val="00AE00B7"/>
    <w:rsid w:val="00AE0DFD"/>
    <w:rsid w:val="00AE2432"/>
    <w:rsid w:val="00AE25AE"/>
    <w:rsid w:val="00AE29F9"/>
    <w:rsid w:val="00AE2B90"/>
    <w:rsid w:val="00AE2C74"/>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3A83"/>
    <w:rsid w:val="00AF4AC9"/>
    <w:rsid w:val="00AF50A1"/>
    <w:rsid w:val="00AF7756"/>
    <w:rsid w:val="00AF798D"/>
    <w:rsid w:val="00B00516"/>
    <w:rsid w:val="00B007C3"/>
    <w:rsid w:val="00B00FCA"/>
    <w:rsid w:val="00B01B78"/>
    <w:rsid w:val="00B03BEA"/>
    <w:rsid w:val="00B0493B"/>
    <w:rsid w:val="00B04DA0"/>
    <w:rsid w:val="00B053E0"/>
    <w:rsid w:val="00B054AC"/>
    <w:rsid w:val="00B0705A"/>
    <w:rsid w:val="00B07F7C"/>
    <w:rsid w:val="00B10679"/>
    <w:rsid w:val="00B10E2C"/>
    <w:rsid w:val="00B11047"/>
    <w:rsid w:val="00B1116B"/>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54A6"/>
    <w:rsid w:val="00B35C8A"/>
    <w:rsid w:val="00B36EE0"/>
    <w:rsid w:val="00B3712E"/>
    <w:rsid w:val="00B37D00"/>
    <w:rsid w:val="00B404D5"/>
    <w:rsid w:val="00B40873"/>
    <w:rsid w:val="00B412DF"/>
    <w:rsid w:val="00B4190E"/>
    <w:rsid w:val="00B426D7"/>
    <w:rsid w:val="00B42949"/>
    <w:rsid w:val="00B43901"/>
    <w:rsid w:val="00B43A13"/>
    <w:rsid w:val="00B43BF3"/>
    <w:rsid w:val="00B43E8B"/>
    <w:rsid w:val="00B441CA"/>
    <w:rsid w:val="00B452CF"/>
    <w:rsid w:val="00B455BA"/>
    <w:rsid w:val="00B45796"/>
    <w:rsid w:val="00B46D20"/>
    <w:rsid w:val="00B47430"/>
    <w:rsid w:val="00B475DA"/>
    <w:rsid w:val="00B50139"/>
    <w:rsid w:val="00B50462"/>
    <w:rsid w:val="00B505D7"/>
    <w:rsid w:val="00B5112B"/>
    <w:rsid w:val="00B51EAB"/>
    <w:rsid w:val="00B51EB4"/>
    <w:rsid w:val="00B524E4"/>
    <w:rsid w:val="00B533D1"/>
    <w:rsid w:val="00B534BF"/>
    <w:rsid w:val="00B54128"/>
    <w:rsid w:val="00B5420F"/>
    <w:rsid w:val="00B548FB"/>
    <w:rsid w:val="00B54F49"/>
    <w:rsid w:val="00B55291"/>
    <w:rsid w:val="00B55842"/>
    <w:rsid w:val="00B56191"/>
    <w:rsid w:val="00B56263"/>
    <w:rsid w:val="00B567EF"/>
    <w:rsid w:val="00B61326"/>
    <w:rsid w:val="00B6214E"/>
    <w:rsid w:val="00B63039"/>
    <w:rsid w:val="00B6332E"/>
    <w:rsid w:val="00B634AC"/>
    <w:rsid w:val="00B63664"/>
    <w:rsid w:val="00B63A1B"/>
    <w:rsid w:val="00B65FC0"/>
    <w:rsid w:val="00B6699A"/>
    <w:rsid w:val="00B66DE3"/>
    <w:rsid w:val="00B66F68"/>
    <w:rsid w:val="00B672A4"/>
    <w:rsid w:val="00B70240"/>
    <w:rsid w:val="00B7057E"/>
    <w:rsid w:val="00B709F3"/>
    <w:rsid w:val="00B70EF0"/>
    <w:rsid w:val="00B713E9"/>
    <w:rsid w:val="00B71A57"/>
    <w:rsid w:val="00B7256D"/>
    <w:rsid w:val="00B73A8F"/>
    <w:rsid w:val="00B73D49"/>
    <w:rsid w:val="00B74F76"/>
    <w:rsid w:val="00B7570D"/>
    <w:rsid w:val="00B757C7"/>
    <w:rsid w:val="00B76C7D"/>
    <w:rsid w:val="00B771C9"/>
    <w:rsid w:val="00B8009D"/>
    <w:rsid w:val="00B81841"/>
    <w:rsid w:val="00B81C70"/>
    <w:rsid w:val="00B83693"/>
    <w:rsid w:val="00B855AD"/>
    <w:rsid w:val="00B85EA1"/>
    <w:rsid w:val="00B867A6"/>
    <w:rsid w:val="00B86CC6"/>
    <w:rsid w:val="00B86FE1"/>
    <w:rsid w:val="00B8732E"/>
    <w:rsid w:val="00B905CD"/>
    <w:rsid w:val="00B9068B"/>
    <w:rsid w:val="00B9093F"/>
    <w:rsid w:val="00B9268D"/>
    <w:rsid w:val="00B93841"/>
    <w:rsid w:val="00B94B13"/>
    <w:rsid w:val="00B95559"/>
    <w:rsid w:val="00B95836"/>
    <w:rsid w:val="00B97911"/>
    <w:rsid w:val="00BA0322"/>
    <w:rsid w:val="00BA0FF0"/>
    <w:rsid w:val="00BA1742"/>
    <w:rsid w:val="00BA2E89"/>
    <w:rsid w:val="00BA2FD6"/>
    <w:rsid w:val="00BA4688"/>
    <w:rsid w:val="00BA4A69"/>
    <w:rsid w:val="00BA4CF3"/>
    <w:rsid w:val="00BA653D"/>
    <w:rsid w:val="00BA66B1"/>
    <w:rsid w:val="00BA71B5"/>
    <w:rsid w:val="00BB037C"/>
    <w:rsid w:val="00BB03A3"/>
    <w:rsid w:val="00BB04C1"/>
    <w:rsid w:val="00BB129A"/>
    <w:rsid w:val="00BB167C"/>
    <w:rsid w:val="00BB2B44"/>
    <w:rsid w:val="00BB32C8"/>
    <w:rsid w:val="00BB357A"/>
    <w:rsid w:val="00BB3C25"/>
    <w:rsid w:val="00BB4A6D"/>
    <w:rsid w:val="00BB5AB0"/>
    <w:rsid w:val="00BB5BEB"/>
    <w:rsid w:val="00BB637C"/>
    <w:rsid w:val="00BB73A9"/>
    <w:rsid w:val="00BB788A"/>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D05A7"/>
    <w:rsid w:val="00BD1B1F"/>
    <w:rsid w:val="00BD2537"/>
    <w:rsid w:val="00BD26FD"/>
    <w:rsid w:val="00BD2C54"/>
    <w:rsid w:val="00BD31D5"/>
    <w:rsid w:val="00BD3AD2"/>
    <w:rsid w:val="00BD4BC7"/>
    <w:rsid w:val="00BD54F6"/>
    <w:rsid w:val="00BD72E9"/>
    <w:rsid w:val="00BE004E"/>
    <w:rsid w:val="00BE13F4"/>
    <w:rsid w:val="00BE1A6F"/>
    <w:rsid w:val="00BE2EDC"/>
    <w:rsid w:val="00BE435A"/>
    <w:rsid w:val="00BE62F4"/>
    <w:rsid w:val="00BE6896"/>
    <w:rsid w:val="00BF084A"/>
    <w:rsid w:val="00BF091D"/>
    <w:rsid w:val="00BF0BBA"/>
    <w:rsid w:val="00BF18D1"/>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B31"/>
    <w:rsid w:val="00C00E02"/>
    <w:rsid w:val="00C01358"/>
    <w:rsid w:val="00C0252A"/>
    <w:rsid w:val="00C0354F"/>
    <w:rsid w:val="00C037EC"/>
    <w:rsid w:val="00C045DD"/>
    <w:rsid w:val="00C04A54"/>
    <w:rsid w:val="00C055E9"/>
    <w:rsid w:val="00C05686"/>
    <w:rsid w:val="00C0600E"/>
    <w:rsid w:val="00C07956"/>
    <w:rsid w:val="00C079F4"/>
    <w:rsid w:val="00C10B0A"/>
    <w:rsid w:val="00C126F9"/>
    <w:rsid w:val="00C12A45"/>
    <w:rsid w:val="00C13CD8"/>
    <w:rsid w:val="00C16131"/>
    <w:rsid w:val="00C16ABB"/>
    <w:rsid w:val="00C1765E"/>
    <w:rsid w:val="00C179BB"/>
    <w:rsid w:val="00C17DA6"/>
    <w:rsid w:val="00C20D3E"/>
    <w:rsid w:val="00C2272E"/>
    <w:rsid w:val="00C23476"/>
    <w:rsid w:val="00C23840"/>
    <w:rsid w:val="00C23A71"/>
    <w:rsid w:val="00C23D57"/>
    <w:rsid w:val="00C23FCF"/>
    <w:rsid w:val="00C24DA7"/>
    <w:rsid w:val="00C25B48"/>
    <w:rsid w:val="00C25BE9"/>
    <w:rsid w:val="00C2634E"/>
    <w:rsid w:val="00C26422"/>
    <w:rsid w:val="00C269A9"/>
    <w:rsid w:val="00C26E8E"/>
    <w:rsid w:val="00C2773A"/>
    <w:rsid w:val="00C301C4"/>
    <w:rsid w:val="00C30878"/>
    <w:rsid w:val="00C311D5"/>
    <w:rsid w:val="00C35F54"/>
    <w:rsid w:val="00C4026A"/>
    <w:rsid w:val="00C412CE"/>
    <w:rsid w:val="00C41ADC"/>
    <w:rsid w:val="00C41BBD"/>
    <w:rsid w:val="00C42264"/>
    <w:rsid w:val="00C42E50"/>
    <w:rsid w:val="00C43110"/>
    <w:rsid w:val="00C4315A"/>
    <w:rsid w:val="00C4366B"/>
    <w:rsid w:val="00C441F1"/>
    <w:rsid w:val="00C44F2F"/>
    <w:rsid w:val="00C46B98"/>
    <w:rsid w:val="00C4794F"/>
    <w:rsid w:val="00C47DF4"/>
    <w:rsid w:val="00C50056"/>
    <w:rsid w:val="00C50216"/>
    <w:rsid w:val="00C50FF8"/>
    <w:rsid w:val="00C5110C"/>
    <w:rsid w:val="00C51CF5"/>
    <w:rsid w:val="00C524D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E40"/>
    <w:rsid w:val="00C65BC9"/>
    <w:rsid w:val="00C67665"/>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6999"/>
    <w:rsid w:val="00C7762B"/>
    <w:rsid w:val="00C8084D"/>
    <w:rsid w:val="00C81297"/>
    <w:rsid w:val="00C81784"/>
    <w:rsid w:val="00C81C5B"/>
    <w:rsid w:val="00C81D17"/>
    <w:rsid w:val="00C83021"/>
    <w:rsid w:val="00C83187"/>
    <w:rsid w:val="00C843CC"/>
    <w:rsid w:val="00C8465C"/>
    <w:rsid w:val="00C8501D"/>
    <w:rsid w:val="00C8684B"/>
    <w:rsid w:val="00C86AD5"/>
    <w:rsid w:val="00C86E2E"/>
    <w:rsid w:val="00C87CC0"/>
    <w:rsid w:val="00C87E8E"/>
    <w:rsid w:val="00C9106E"/>
    <w:rsid w:val="00C91D6F"/>
    <w:rsid w:val="00C92BA0"/>
    <w:rsid w:val="00C93761"/>
    <w:rsid w:val="00C9388F"/>
    <w:rsid w:val="00C93D46"/>
    <w:rsid w:val="00C9537C"/>
    <w:rsid w:val="00C953EA"/>
    <w:rsid w:val="00C95A53"/>
    <w:rsid w:val="00C96429"/>
    <w:rsid w:val="00C97831"/>
    <w:rsid w:val="00C97A1D"/>
    <w:rsid w:val="00C97DB9"/>
    <w:rsid w:val="00CA055B"/>
    <w:rsid w:val="00CA0C37"/>
    <w:rsid w:val="00CA0F5E"/>
    <w:rsid w:val="00CA16D6"/>
    <w:rsid w:val="00CA1A7E"/>
    <w:rsid w:val="00CA1B2D"/>
    <w:rsid w:val="00CA1ECC"/>
    <w:rsid w:val="00CA3A11"/>
    <w:rsid w:val="00CA3C97"/>
    <w:rsid w:val="00CA50DE"/>
    <w:rsid w:val="00CA5217"/>
    <w:rsid w:val="00CA5503"/>
    <w:rsid w:val="00CA6882"/>
    <w:rsid w:val="00CA77D4"/>
    <w:rsid w:val="00CA7990"/>
    <w:rsid w:val="00CB0C35"/>
    <w:rsid w:val="00CB223D"/>
    <w:rsid w:val="00CB2CCF"/>
    <w:rsid w:val="00CB2DF1"/>
    <w:rsid w:val="00CB2FB7"/>
    <w:rsid w:val="00CB348B"/>
    <w:rsid w:val="00CB3AD0"/>
    <w:rsid w:val="00CB3EBE"/>
    <w:rsid w:val="00CB3FC3"/>
    <w:rsid w:val="00CB4B64"/>
    <w:rsid w:val="00CB4DD1"/>
    <w:rsid w:val="00CB654C"/>
    <w:rsid w:val="00CB65B9"/>
    <w:rsid w:val="00CB77C6"/>
    <w:rsid w:val="00CB7E0C"/>
    <w:rsid w:val="00CC2E7F"/>
    <w:rsid w:val="00CC334D"/>
    <w:rsid w:val="00CC339B"/>
    <w:rsid w:val="00CC38C3"/>
    <w:rsid w:val="00CC5709"/>
    <w:rsid w:val="00CC6B4B"/>
    <w:rsid w:val="00CC7BF8"/>
    <w:rsid w:val="00CD1CCE"/>
    <w:rsid w:val="00CD4FC7"/>
    <w:rsid w:val="00CD56B3"/>
    <w:rsid w:val="00CD58F5"/>
    <w:rsid w:val="00CD5C70"/>
    <w:rsid w:val="00CD5FED"/>
    <w:rsid w:val="00CD641F"/>
    <w:rsid w:val="00CD7158"/>
    <w:rsid w:val="00CD7BA9"/>
    <w:rsid w:val="00CE0342"/>
    <w:rsid w:val="00CE0E3E"/>
    <w:rsid w:val="00CE1212"/>
    <w:rsid w:val="00CE1AB7"/>
    <w:rsid w:val="00CE1B8E"/>
    <w:rsid w:val="00CE2741"/>
    <w:rsid w:val="00CE2B5E"/>
    <w:rsid w:val="00CE2E04"/>
    <w:rsid w:val="00CE30A9"/>
    <w:rsid w:val="00CE4750"/>
    <w:rsid w:val="00CF03D9"/>
    <w:rsid w:val="00CF1929"/>
    <w:rsid w:val="00CF196F"/>
    <w:rsid w:val="00CF2027"/>
    <w:rsid w:val="00CF2CE9"/>
    <w:rsid w:val="00CF2EAC"/>
    <w:rsid w:val="00CF2F3F"/>
    <w:rsid w:val="00CF3641"/>
    <w:rsid w:val="00CF3C45"/>
    <w:rsid w:val="00CF3E52"/>
    <w:rsid w:val="00CF4734"/>
    <w:rsid w:val="00CF4DF5"/>
    <w:rsid w:val="00CF59F7"/>
    <w:rsid w:val="00CF6E19"/>
    <w:rsid w:val="00CF772C"/>
    <w:rsid w:val="00CF7FD7"/>
    <w:rsid w:val="00D00161"/>
    <w:rsid w:val="00D00258"/>
    <w:rsid w:val="00D03173"/>
    <w:rsid w:val="00D0359D"/>
    <w:rsid w:val="00D035B9"/>
    <w:rsid w:val="00D04917"/>
    <w:rsid w:val="00D04B11"/>
    <w:rsid w:val="00D05045"/>
    <w:rsid w:val="00D05F74"/>
    <w:rsid w:val="00D06072"/>
    <w:rsid w:val="00D069AB"/>
    <w:rsid w:val="00D07AA3"/>
    <w:rsid w:val="00D1011C"/>
    <w:rsid w:val="00D10776"/>
    <w:rsid w:val="00D10A2D"/>
    <w:rsid w:val="00D11B82"/>
    <w:rsid w:val="00D12407"/>
    <w:rsid w:val="00D12A79"/>
    <w:rsid w:val="00D12AA9"/>
    <w:rsid w:val="00D1471F"/>
    <w:rsid w:val="00D14C12"/>
    <w:rsid w:val="00D155C7"/>
    <w:rsid w:val="00D158B1"/>
    <w:rsid w:val="00D15C65"/>
    <w:rsid w:val="00D15C68"/>
    <w:rsid w:val="00D16684"/>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93B"/>
    <w:rsid w:val="00D30A47"/>
    <w:rsid w:val="00D30AD1"/>
    <w:rsid w:val="00D3108D"/>
    <w:rsid w:val="00D31628"/>
    <w:rsid w:val="00D31FE8"/>
    <w:rsid w:val="00D321AE"/>
    <w:rsid w:val="00D323BC"/>
    <w:rsid w:val="00D326D1"/>
    <w:rsid w:val="00D32B89"/>
    <w:rsid w:val="00D32D24"/>
    <w:rsid w:val="00D32EFD"/>
    <w:rsid w:val="00D33AB0"/>
    <w:rsid w:val="00D340FB"/>
    <w:rsid w:val="00D356A5"/>
    <w:rsid w:val="00D36886"/>
    <w:rsid w:val="00D36B2A"/>
    <w:rsid w:val="00D36EDA"/>
    <w:rsid w:val="00D36F12"/>
    <w:rsid w:val="00D373AC"/>
    <w:rsid w:val="00D37B03"/>
    <w:rsid w:val="00D37BC5"/>
    <w:rsid w:val="00D407AA"/>
    <w:rsid w:val="00D40942"/>
    <w:rsid w:val="00D40A08"/>
    <w:rsid w:val="00D41F4E"/>
    <w:rsid w:val="00D422BD"/>
    <w:rsid w:val="00D42982"/>
    <w:rsid w:val="00D43128"/>
    <w:rsid w:val="00D43842"/>
    <w:rsid w:val="00D44360"/>
    <w:rsid w:val="00D44DE0"/>
    <w:rsid w:val="00D456E5"/>
    <w:rsid w:val="00D46E20"/>
    <w:rsid w:val="00D46ECD"/>
    <w:rsid w:val="00D47B3B"/>
    <w:rsid w:val="00D50F40"/>
    <w:rsid w:val="00D515EF"/>
    <w:rsid w:val="00D52BA9"/>
    <w:rsid w:val="00D5359D"/>
    <w:rsid w:val="00D5498C"/>
    <w:rsid w:val="00D54AEA"/>
    <w:rsid w:val="00D54D80"/>
    <w:rsid w:val="00D54F26"/>
    <w:rsid w:val="00D55089"/>
    <w:rsid w:val="00D55580"/>
    <w:rsid w:val="00D5688C"/>
    <w:rsid w:val="00D56BC2"/>
    <w:rsid w:val="00D56F5D"/>
    <w:rsid w:val="00D571C9"/>
    <w:rsid w:val="00D601CA"/>
    <w:rsid w:val="00D604CE"/>
    <w:rsid w:val="00D607C1"/>
    <w:rsid w:val="00D60A0C"/>
    <w:rsid w:val="00D60D5D"/>
    <w:rsid w:val="00D60F4C"/>
    <w:rsid w:val="00D617C0"/>
    <w:rsid w:val="00D619E0"/>
    <w:rsid w:val="00D62E82"/>
    <w:rsid w:val="00D63CF1"/>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2C8"/>
    <w:rsid w:val="00D74776"/>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901E1"/>
    <w:rsid w:val="00D906B9"/>
    <w:rsid w:val="00D90823"/>
    <w:rsid w:val="00D91447"/>
    <w:rsid w:val="00D917C7"/>
    <w:rsid w:val="00D9257A"/>
    <w:rsid w:val="00D937D4"/>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92"/>
    <w:rsid w:val="00DB0550"/>
    <w:rsid w:val="00DB0E6E"/>
    <w:rsid w:val="00DB1304"/>
    <w:rsid w:val="00DB35A1"/>
    <w:rsid w:val="00DB5E2E"/>
    <w:rsid w:val="00DB6305"/>
    <w:rsid w:val="00DB67E8"/>
    <w:rsid w:val="00DB7420"/>
    <w:rsid w:val="00DB7CFE"/>
    <w:rsid w:val="00DB7F40"/>
    <w:rsid w:val="00DC15EF"/>
    <w:rsid w:val="00DC160B"/>
    <w:rsid w:val="00DC1BC3"/>
    <w:rsid w:val="00DC224C"/>
    <w:rsid w:val="00DC2A26"/>
    <w:rsid w:val="00DC4B06"/>
    <w:rsid w:val="00DC5F6F"/>
    <w:rsid w:val="00DC67E0"/>
    <w:rsid w:val="00DC6CE6"/>
    <w:rsid w:val="00DC7C6D"/>
    <w:rsid w:val="00DC7FCF"/>
    <w:rsid w:val="00DD053D"/>
    <w:rsid w:val="00DD0651"/>
    <w:rsid w:val="00DD1859"/>
    <w:rsid w:val="00DD2F06"/>
    <w:rsid w:val="00DD4C03"/>
    <w:rsid w:val="00DD5C4D"/>
    <w:rsid w:val="00DD5EFA"/>
    <w:rsid w:val="00DD66E0"/>
    <w:rsid w:val="00DD6A3E"/>
    <w:rsid w:val="00DD7A33"/>
    <w:rsid w:val="00DD7E40"/>
    <w:rsid w:val="00DD7EB7"/>
    <w:rsid w:val="00DE1093"/>
    <w:rsid w:val="00DE1314"/>
    <w:rsid w:val="00DE1704"/>
    <w:rsid w:val="00DE338E"/>
    <w:rsid w:val="00DE3989"/>
    <w:rsid w:val="00DE39D5"/>
    <w:rsid w:val="00DE4023"/>
    <w:rsid w:val="00DE476B"/>
    <w:rsid w:val="00DE5D9A"/>
    <w:rsid w:val="00DE65D6"/>
    <w:rsid w:val="00DE6733"/>
    <w:rsid w:val="00DE7A61"/>
    <w:rsid w:val="00DF062E"/>
    <w:rsid w:val="00DF14B7"/>
    <w:rsid w:val="00DF1712"/>
    <w:rsid w:val="00DF23D0"/>
    <w:rsid w:val="00DF23E8"/>
    <w:rsid w:val="00DF241D"/>
    <w:rsid w:val="00DF24E2"/>
    <w:rsid w:val="00DF257A"/>
    <w:rsid w:val="00DF27FA"/>
    <w:rsid w:val="00DF28AE"/>
    <w:rsid w:val="00DF28F6"/>
    <w:rsid w:val="00DF2E18"/>
    <w:rsid w:val="00DF2E6A"/>
    <w:rsid w:val="00DF5184"/>
    <w:rsid w:val="00DF558A"/>
    <w:rsid w:val="00DF55DB"/>
    <w:rsid w:val="00DF573D"/>
    <w:rsid w:val="00DF5835"/>
    <w:rsid w:val="00DF590E"/>
    <w:rsid w:val="00DF6616"/>
    <w:rsid w:val="00DF7100"/>
    <w:rsid w:val="00DF7D0C"/>
    <w:rsid w:val="00DF7EAC"/>
    <w:rsid w:val="00E00365"/>
    <w:rsid w:val="00E008FC"/>
    <w:rsid w:val="00E00A02"/>
    <w:rsid w:val="00E02443"/>
    <w:rsid w:val="00E03234"/>
    <w:rsid w:val="00E03467"/>
    <w:rsid w:val="00E0350C"/>
    <w:rsid w:val="00E03A74"/>
    <w:rsid w:val="00E03FFA"/>
    <w:rsid w:val="00E047EF"/>
    <w:rsid w:val="00E04D4C"/>
    <w:rsid w:val="00E057E5"/>
    <w:rsid w:val="00E0626B"/>
    <w:rsid w:val="00E069EF"/>
    <w:rsid w:val="00E075F2"/>
    <w:rsid w:val="00E07D47"/>
    <w:rsid w:val="00E10E7A"/>
    <w:rsid w:val="00E10F98"/>
    <w:rsid w:val="00E11B68"/>
    <w:rsid w:val="00E11C52"/>
    <w:rsid w:val="00E11D37"/>
    <w:rsid w:val="00E12137"/>
    <w:rsid w:val="00E130FF"/>
    <w:rsid w:val="00E13C49"/>
    <w:rsid w:val="00E14723"/>
    <w:rsid w:val="00E14875"/>
    <w:rsid w:val="00E1492F"/>
    <w:rsid w:val="00E153D2"/>
    <w:rsid w:val="00E15D80"/>
    <w:rsid w:val="00E15DC7"/>
    <w:rsid w:val="00E16C58"/>
    <w:rsid w:val="00E17D2E"/>
    <w:rsid w:val="00E17E6D"/>
    <w:rsid w:val="00E17F78"/>
    <w:rsid w:val="00E211C2"/>
    <w:rsid w:val="00E21D4F"/>
    <w:rsid w:val="00E2224B"/>
    <w:rsid w:val="00E22F11"/>
    <w:rsid w:val="00E239FB"/>
    <w:rsid w:val="00E23F24"/>
    <w:rsid w:val="00E24705"/>
    <w:rsid w:val="00E24B44"/>
    <w:rsid w:val="00E25FA4"/>
    <w:rsid w:val="00E26BE9"/>
    <w:rsid w:val="00E275F6"/>
    <w:rsid w:val="00E3091F"/>
    <w:rsid w:val="00E32F71"/>
    <w:rsid w:val="00E33143"/>
    <w:rsid w:val="00E3356C"/>
    <w:rsid w:val="00E33AC3"/>
    <w:rsid w:val="00E35311"/>
    <w:rsid w:val="00E359A8"/>
    <w:rsid w:val="00E36BD6"/>
    <w:rsid w:val="00E37048"/>
    <w:rsid w:val="00E373D1"/>
    <w:rsid w:val="00E37583"/>
    <w:rsid w:val="00E3784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5220"/>
    <w:rsid w:val="00E55B94"/>
    <w:rsid w:val="00E573EC"/>
    <w:rsid w:val="00E57493"/>
    <w:rsid w:val="00E60925"/>
    <w:rsid w:val="00E60ABF"/>
    <w:rsid w:val="00E60F3A"/>
    <w:rsid w:val="00E626BF"/>
    <w:rsid w:val="00E62790"/>
    <w:rsid w:val="00E62B39"/>
    <w:rsid w:val="00E62C22"/>
    <w:rsid w:val="00E630C4"/>
    <w:rsid w:val="00E63357"/>
    <w:rsid w:val="00E640C3"/>
    <w:rsid w:val="00E643D1"/>
    <w:rsid w:val="00E64A70"/>
    <w:rsid w:val="00E6537E"/>
    <w:rsid w:val="00E65730"/>
    <w:rsid w:val="00E66403"/>
    <w:rsid w:val="00E66F6C"/>
    <w:rsid w:val="00E67357"/>
    <w:rsid w:val="00E67590"/>
    <w:rsid w:val="00E67DD2"/>
    <w:rsid w:val="00E67E14"/>
    <w:rsid w:val="00E721CB"/>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614A"/>
    <w:rsid w:val="00E86975"/>
    <w:rsid w:val="00E87418"/>
    <w:rsid w:val="00E8791C"/>
    <w:rsid w:val="00E87B8E"/>
    <w:rsid w:val="00E9002D"/>
    <w:rsid w:val="00E903A2"/>
    <w:rsid w:val="00E903F5"/>
    <w:rsid w:val="00E908BB"/>
    <w:rsid w:val="00E90D3D"/>
    <w:rsid w:val="00E90D8E"/>
    <w:rsid w:val="00E911A2"/>
    <w:rsid w:val="00E91D0B"/>
    <w:rsid w:val="00E93446"/>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9AD"/>
    <w:rsid w:val="00EA4F83"/>
    <w:rsid w:val="00EA5212"/>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52DA"/>
    <w:rsid w:val="00EB60FD"/>
    <w:rsid w:val="00EB67B8"/>
    <w:rsid w:val="00EB7061"/>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D02A1"/>
    <w:rsid w:val="00ED076C"/>
    <w:rsid w:val="00ED0D02"/>
    <w:rsid w:val="00ED13AA"/>
    <w:rsid w:val="00ED14A5"/>
    <w:rsid w:val="00ED2A4F"/>
    <w:rsid w:val="00ED2A51"/>
    <w:rsid w:val="00ED2CA8"/>
    <w:rsid w:val="00ED2DF5"/>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2D2D"/>
    <w:rsid w:val="00EF2DF9"/>
    <w:rsid w:val="00EF3264"/>
    <w:rsid w:val="00EF37AE"/>
    <w:rsid w:val="00EF42DA"/>
    <w:rsid w:val="00EF49BF"/>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8B8"/>
    <w:rsid w:val="00F11C47"/>
    <w:rsid w:val="00F1208C"/>
    <w:rsid w:val="00F121E7"/>
    <w:rsid w:val="00F12992"/>
    <w:rsid w:val="00F12B23"/>
    <w:rsid w:val="00F13708"/>
    <w:rsid w:val="00F138BC"/>
    <w:rsid w:val="00F13C7F"/>
    <w:rsid w:val="00F140C5"/>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397"/>
    <w:rsid w:val="00F25763"/>
    <w:rsid w:val="00F261A5"/>
    <w:rsid w:val="00F26D16"/>
    <w:rsid w:val="00F274ED"/>
    <w:rsid w:val="00F27706"/>
    <w:rsid w:val="00F30B11"/>
    <w:rsid w:val="00F30BF1"/>
    <w:rsid w:val="00F30D99"/>
    <w:rsid w:val="00F314DE"/>
    <w:rsid w:val="00F332E9"/>
    <w:rsid w:val="00F34E36"/>
    <w:rsid w:val="00F35A62"/>
    <w:rsid w:val="00F36192"/>
    <w:rsid w:val="00F364C6"/>
    <w:rsid w:val="00F368D8"/>
    <w:rsid w:val="00F369AA"/>
    <w:rsid w:val="00F36E38"/>
    <w:rsid w:val="00F3758C"/>
    <w:rsid w:val="00F37DDC"/>
    <w:rsid w:val="00F4067A"/>
    <w:rsid w:val="00F415F7"/>
    <w:rsid w:val="00F427F2"/>
    <w:rsid w:val="00F4374D"/>
    <w:rsid w:val="00F4380B"/>
    <w:rsid w:val="00F43C3A"/>
    <w:rsid w:val="00F44C50"/>
    <w:rsid w:val="00F4502A"/>
    <w:rsid w:val="00F452D4"/>
    <w:rsid w:val="00F4564E"/>
    <w:rsid w:val="00F45D42"/>
    <w:rsid w:val="00F5013B"/>
    <w:rsid w:val="00F5094B"/>
    <w:rsid w:val="00F510DB"/>
    <w:rsid w:val="00F51C3F"/>
    <w:rsid w:val="00F51F14"/>
    <w:rsid w:val="00F52324"/>
    <w:rsid w:val="00F53339"/>
    <w:rsid w:val="00F542C6"/>
    <w:rsid w:val="00F5432B"/>
    <w:rsid w:val="00F544E3"/>
    <w:rsid w:val="00F546F0"/>
    <w:rsid w:val="00F54F16"/>
    <w:rsid w:val="00F5563E"/>
    <w:rsid w:val="00F55A2A"/>
    <w:rsid w:val="00F55EC6"/>
    <w:rsid w:val="00F563A3"/>
    <w:rsid w:val="00F56BE1"/>
    <w:rsid w:val="00F56C6C"/>
    <w:rsid w:val="00F60467"/>
    <w:rsid w:val="00F618F1"/>
    <w:rsid w:val="00F62EB1"/>
    <w:rsid w:val="00F643CE"/>
    <w:rsid w:val="00F65278"/>
    <w:rsid w:val="00F655BB"/>
    <w:rsid w:val="00F65A80"/>
    <w:rsid w:val="00F65DF3"/>
    <w:rsid w:val="00F663F1"/>
    <w:rsid w:val="00F66A5D"/>
    <w:rsid w:val="00F67476"/>
    <w:rsid w:val="00F679E1"/>
    <w:rsid w:val="00F71092"/>
    <w:rsid w:val="00F72735"/>
    <w:rsid w:val="00F72875"/>
    <w:rsid w:val="00F72D83"/>
    <w:rsid w:val="00F73146"/>
    <w:rsid w:val="00F735C2"/>
    <w:rsid w:val="00F73A62"/>
    <w:rsid w:val="00F73B82"/>
    <w:rsid w:val="00F73D6D"/>
    <w:rsid w:val="00F753E4"/>
    <w:rsid w:val="00F7710E"/>
    <w:rsid w:val="00F7736A"/>
    <w:rsid w:val="00F77CB1"/>
    <w:rsid w:val="00F8158C"/>
    <w:rsid w:val="00F82115"/>
    <w:rsid w:val="00F825FA"/>
    <w:rsid w:val="00F83525"/>
    <w:rsid w:val="00F84596"/>
    <w:rsid w:val="00F8556D"/>
    <w:rsid w:val="00F85790"/>
    <w:rsid w:val="00F858FB"/>
    <w:rsid w:val="00F85D37"/>
    <w:rsid w:val="00F862B4"/>
    <w:rsid w:val="00F864ED"/>
    <w:rsid w:val="00F86938"/>
    <w:rsid w:val="00F86D1F"/>
    <w:rsid w:val="00F919DD"/>
    <w:rsid w:val="00F93A66"/>
    <w:rsid w:val="00F941FF"/>
    <w:rsid w:val="00F94728"/>
    <w:rsid w:val="00F95A51"/>
    <w:rsid w:val="00F971A2"/>
    <w:rsid w:val="00FA057C"/>
    <w:rsid w:val="00FA074D"/>
    <w:rsid w:val="00FA0BFB"/>
    <w:rsid w:val="00FA0F28"/>
    <w:rsid w:val="00FA1F77"/>
    <w:rsid w:val="00FA232E"/>
    <w:rsid w:val="00FA276C"/>
    <w:rsid w:val="00FA305B"/>
    <w:rsid w:val="00FA3F23"/>
    <w:rsid w:val="00FA408E"/>
    <w:rsid w:val="00FA452C"/>
    <w:rsid w:val="00FA4B95"/>
    <w:rsid w:val="00FA5048"/>
    <w:rsid w:val="00FA5394"/>
    <w:rsid w:val="00FA542B"/>
    <w:rsid w:val="00FA6ED9"/>
    <w:rsid w:val="00FA7007"/>
    <w:rsid w:val="00FA73B6"/>
    <w:rsid w:val="00FA7A42"/>
    <w:rsid w:val="00FB03F5"/>
    <w:rsid w:val="00FB16D7"/>
    <w:rsid w:val="00FB1A52"/>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9EF"/>
    <w:rsid w:val="00FC40FA"/>
    <w:rsid w:val="00FC5504"/>
    <w:rsid w:val="00FC5733"/>
    <w:rsid w:val="00FC6A67"/>
    <w:rsid w:val="00FC7244"/>
    <w:rsid w:val="00FC778E"/>
    <w:rsid w:val="00FC7CDF"/>
    <w:rsid w:val="00FD1468"/>
    <w:rsid w:val="00FD1812"/>
    <w:rsid w:val="00FD1AB7"/>
    <w:rsid w:val="00FD1E79"/>
    <w:rsid w:val="00FD1EC9"/>
    <w:rsid w:val="00FD4E3B"/>
    <w:rsid w:val="00FD5118"/>
    <w:rsid w:val="00FD7307"/>
    <w:rsid w:val="00FD793A"/>
    <w:rsid w:val="00FE012F"/>
    <w:rsid w:val="00FE1DC8"/>
    <w:rsid w:val="00FE26C2"/>
    <w:rsid w:val="00FE2A61"/>
    <w:rsid w:val="00FE2E87"/>
    <w:rsid w:val="00FE4890"/>
    <w:rsid w:val="00FE5321"/>
    <w:rsid w:val="00FE5649"/>
    <w:rsid w:val="00FE629F"/>
    <w:rsid w:val="00FE6918"/>
    <w:rsid w:val="00FE6DAF"/>
    <w:rsid w:val="00FF04BB"/>
    <w:rsid w:val="00FF0DF9"/>
    <w:rsid w:val="00FF0ED2"/>
    <w:rsid w:val="00FF1039"/>
    <w:rsid w:val="00FF304C"/>
    <w:rsid w:val="00FF35CE"/>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60809CFF-BB10-4CC9-BBEF-B1EE2C48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245726252">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544028499">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401829871">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462038563">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203106636">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979311435">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2058312359">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83262902">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170224396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61560280">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1185755447">
          <w:marLeft w:val="0"/>
          <w:marRight w:val="0"/>
          <w:marTop w:val="0"/>
          <w:marBottom w:val="0"/>
          <w:divBdr>
            <w:top w:val="none" w:sz="0" w:space="0" w:color="auto"/>
            <w:left w:val="none" w:sz="0" w:space="0" w:color="auto"/>
            <w:bottom w:val="none" w:sz="0" w:space="0" w:color="auto"/>
            <w:right w:val="none" w:sz="0" w:space="0" w:color="auto"/>
          </w:divBdr>
        </w:div>
        <w:div w:id="422383139">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 w:id="41578241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867668334">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1763792307">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89477693">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292756272">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31926709">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334213290">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980178">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964121576">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 w:id="10571736">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1984699931">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55588942">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1688605403">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628587855">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2145194368">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62337175">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1397704487">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9991442">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0144166">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inorityrights.org/2533/russian-federation/cossacks.html" TargetMode="External"/><Relationship Id="rId18" Type="http://schemas.openxmlformats.org/officeDocument/2006/relationships/hyperlink" Target="https://www.fpri.org/article/2022/04/ukraine-war-sparks-suspicion-over-russias-designs-on-kazakhstan/"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www.lexis-nexis.com" TargetMode="External"/><Relationship Id="rId17" Type="http://schemas.openxmlformats.org/officeDocument/2006/relationships/hyperlink" Target="http://keesings.gvpi.net/keesings/lpext.dll?f=templates&amp;fn=main-h.htm&amp;2.0/" TargetMode="External"/><Relationship Id="rId2" Type="http://schemas.openxmlformats.org/officeDocument/2006/relationships/customXml" Target="../customXml/item2.xml"/><Relationship Id="rId16" Type="http://schemas.openxmlformats.org/officeDocument/2006/relationships/hyperlink" Target="http://web.archive.org/web/20100726083045/http://msrs.ru/organisations/kazakhstan/1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keesings.gvpi.net/keesings/lpext.dll?f=templates&amp;fn=main-h.htm&amp;2.0/" TargetMode="External"/><Relationship Id="rId5" Type="http://schemas.openxmlformats.org/officeDocument/2006/relationships/settings" Target="settings.xml"/><Relationship Id="rId15" Type="http://schemas.openxmlformats.org/officeDocument/2006/relationships/hyperlink" Target="https://astanatimes.com/2018/11/kazakhs-and-cossack-communities-share-historical-roots-cultural-similarities-says-community-leader/" TargetMode="External"/><Relationship Id="rId23" Type="http://schemas.openxmlformats.org/officeDocument/2006/relationships/theme" Target="theme/theme1.xml"/><Relationship Id="rId10" Type="http://schemas.openxmlformats.org/officeDocument/2006/relationships/hyperlink" Target="https://zonakz.net/2020/07/16/kazaki-v-kazaxstane-kto-i-na-kakie-dengi-rastit-etu-silu/" TargetMode="External"/><Relationship Id="rId19" Type="http://schemas.openxmlformats.org/officeDocument/2006/relationships/hyperlink" Target="https://stat.gov.kz/official/industry/61/statistic/5" TargetMode="External"/><Relationship Id="rId4" Type="http://schemas.openxmlformats.org/officeDocument/2006/relationships/styles" Target="styles.xml"/><Relationship Id="rId9" Type="http://schemas.openxmlformats.org/officeDocument/2006/relationships/hyperlink" Target="https://gadm.org/" TargetMode="External"/><Relationship Id="rId14" Type="http://schemas.openxmlformats.org/officeDocument/2006/relationships/hyperlink" Target="http://www.refworld.org/topic,50ffbce5307,50ffbce5424,53f4987f4,0,,,KAZ.html" TargetMode="External"/><Relationship Id="rId22"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0</Pages>
  <Words>3656</Words>
  <Characters>20840</Characters>
  <Application>Microsoft Office Word</Application>
  <DocSecurity>0</DocSecurity>
  <Lines>173</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 Germann</dc:creator>
  <cp:lastModifiedBy>Micha Germann</cp:lastModifiedBy>
  <cp:revision>61</cp:revision>
  <dcterms:created xsi:type="dcterms:W3CDTF">2016-03-01T18:07:00Z</dcterms:created>
  <dcterms:modified xsi:type="dcterms:W3CDTF">2023-06-08T15:51:00Z</dcterms:modified>
</cp:coreProperties>
</file>